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6c887d113c021dcbec088fd1eb4c1bcedb24c5a6.png"/>
            <a:graphic>
              <a:graphicData uri="http://schemas.openxmlformats.org/drawingml/2006/picture">
                <pic:pic>
                  <pic:nvPicPr>
                    <pic:cNvPr id="1" name="image-6c887d113c021dcbec088fd1eb4c1bcedb24c5a6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яна_вайновская"/>
      <w:r>
        <w:rPr>
          <w:rFonts w:eastAsia="inter" w:cs="inter" w:ascii="inter" w:hAnsi="inter"/>
          <w:b/>
          <w:color w:val="000000"/>
          <w:sz w:val="39"/>
        </w:rPr>
        <w:t xml:space="preserve">Яна Вайновская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айди информацию об этой певице. Что она декларирует и что говорит?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Яна Вайновская — российская эстрадная певица и автор-исполнитель, родившаяся 5 сентября 1986 года в посёлке Коноша Архангельской области. Она получила известность после участия в четвёртом сезоне шоу «Голос», где была под наставничеством Полины Гагариной и дошла до четвертьфинала. В декабре 2023 года Яна стала победительницей пародийного музыкального шоу «Ярче звёзд» на ТНТ, получив приз в размере 5 миллионов рублей.</w:t>
      </w:r>
      <w:bookmarkStart w:id="1" w:name="fnref1"/>
      <w:bookmarkEnd w:id="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2" w:name="fnref2"/>
      <w:bookmarkEnd w:id="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4" w:name="творческая_деятельность"/>
      <w:r>
        <w:rPr>
          <w:rFonts w:eastAsia="inter" w:cs="inter" w:ascii="inter" w:hAnsi="inter"/>
          <w:b/>
          <w:color w:val="000000"/>
          <w:sz w:val="24"/>
        </w:rPr>
        <w:t xml:space="preserve">Творческая деятельность</w:t>
      </w:r>
      <w:bookmarkEnd w:id="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Яна активно выпускает музыку с 2018 года, создавая песни преимущественно о любви. Она сотрудничает с различными авторами текстов, в частности с поэтессой Юлией Шестаковой, и пишет музыку самостоятельно. Среди её известных работ — совместные треки с хип-хоп-шансонье StaFFорд63 («Ты мое», «Не уходи», «Любовь-игра»), а также песни «Благодари», «Воины не умирают», «Привет», «Не твой», «Не моя зима» и «Засыпай». В 2024 году она впервые вывела на сцену свою дочь Еву, с которой исполнила песню «Мама моя».</w:t>
      </w:r>
      <w:bookmarkStart w:id="5" w:name="fnref2_1"/>
      <w:bookmarkEnd w:id="5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6" w:name="fnref4"/>
      <w:bookmarkEnd w:id="6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7" w:name="fnref3_1"/>
      <w:bookmarkEnd w:id="7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8" w:name="публичные_заявления_и_позиция"/>
      <w:r>
        <w:rPr>
          <w:rFonts w:eastAsia="inter" w:cs="inter" w:ascii="inter" w:hAnsi="inter"/>
          <w:b/>
          <w:color w:val="000000"/>
          <w:sz w:val="24"/>
        </w:rPr>
        <w:t xml:space="preserve">Публичные заявления и позиция</w:t>
      </w:r>
      <w:bookmarkEnd w:id="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Яна Вайновская демонстрирует поддержку российской военной операции в Украине. В октябре 2022 года она выпустила песню «Живой» (музыка — Яна Вайновская, слова — Юлия Шестакова), которую посвятила «всем мужчинам, которые ушли по призыву». В описании к клипу певица написала: «Наши дорогие, смелые, самоотверженные, сильные, любимые мужчины! Знайте, где бы вы ни были - мы верим в вас. Мы верим, что вы сможете всё преодолеть. Ведь за вами не просто страна, не просто Родина. За вами МЫ - миллионы российских женщин, ждущих вас с победой домой».</w:t>
      </w:r>
      <w:bookmarkStart w:id="9" w:name="fnref5"/>
      <w:bookmarkEnd w:id="9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10" w:name="fnref6"/>
      <w:bookmarkEnd w:id="10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Ранее, в 2020 году, Вайновская выпустила песню «Бессмертный полк». После победы в «Ярче звёзд» певица заявила в интервью о намерении выпускать новую музыку, снимать клипы и продолжать концертную деятельность.</w:t>
      </w:r>
      <w:bookmarkStart w:id="11" w:name="fnref4_1"/>
      <w:bookmarkEnd w:id="11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2" w:name="fnref2_2"/>
      <w:bookmarkEnd w:id="1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3" w:name="текст_дмитрий_кузнецов"/>
      <w:r>
        <w:rPr>
          <w:rFonts w:eastAsia="inter" w:cs="inter" w:ascii="inter" w:hAnsi="inter"/>
          <w:b/>
          <w:color w:val="000000"/>
          <w:sz w:val="39"/>
        </w:rPr>
        <w:t xml:space="preserve">Текст Дмитрий Кузнецов</w:t>
      </w:r>
      <w:bookmarkEnd w:id="1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аписал к музыке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олгожданная премьера песни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лентина Бирюкова, Яна Вайновская - 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Текст Дмитрий Кузнецов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Музыка Яна Вайновская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сылка на прослушивание: band.link/pJx9P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OneMuz - Лейбл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айди, кто этот такой, есть ли у него сайт и т.д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Судя по контексту песни с Яной Вайновской, речь идет о </w:t>
      </w:r>
      <w:r>
        <w:rPr>
          <w:rFonts w:eastAsia="inter" w:cs="inter" w:ascii="inter" w:hAnsi="inter"/>
          <w:b/>
          <w:color w:val="000000"/>
        </w:rPr>
        <w:t xml:space="preserve">Дмитрии Кузнецове — поэте, авторе текстов песен</w:t>
      </w:r>
      <w:r>
        <w:rPr>
          <w:rFonts w:eastAsia="inter" w:cs="inter" w:ascii="inter" w:hAnsi="inter"/>
          <w:color w:val="000000"/>
        </w:rPr>
        <w:t xml:space="preserve">. Существует несколько поэтов с таким именем, пишущих тексты для песен, и без дополнительной информации сложно определить конкретное лицо с полной уверенностью.</w:t>
      </w:r>
      <w:bookmarkStart w:id="14" w:name="fnref26"/>
      <w:bookmarkEnd w:id="14"/>
      <w:hyperlink w:anchor="fn2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6]</w:t>
        </w:r>
      </w:hyperlink>
      <w:bookmarkStart w:id="15" w:name="fnref27"/>
      <w:bookmarkEnd w:id="15"/>
      <w:hyperlink w:anchor="fn2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7]</w:t>
        </w:r>
      </w:hyperlink>
      <w:bookmarkStart w:id="16" w:name="fnref28"/>
      <w:bookmarkEnd w:id="16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</w:p>
    <w:p>
      <w:pPr>
        <w:spacing w:line="360" w:before="315" w:after="105" w:lineRule="auto"/>
        <w:ind w:left="-30"/>
        <w:jc w:val="left"/>
      </w:pPr>
      <w:bookmarkStart w:id="17" w:name="возможные_кандидаты"/>
      <w:r>
        <w:rPr>
          <w:rFonts w:eastAsia="inter" w:cs="inter" w:ascii="inter" w:hAnsi="inter"/>
          <w:b/>
          <w:color w:val="000000"/>
          <w:sz w:val="24"/>
        </w:rPr>
        <w:t xml:space="preserve">Возможные кандидаты</w:t>
      </w:r>
      <w:bookmarkEnd w:id="1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Дмитрий Кузнецов (поэт-песенник)</w:t>
      </w:r>
      <w:r>
        <w:rPr>
          <w:rFonts w:eastAsia="inter" w:cs="inter" w:ascii="inter" w:hAnsi="inter"/>
          <w:color w:val="000000"/>
        </w:rPr>
        <w:t xml:space="preserve"> — автор стихотворений, член Российского Союза писателей, автор сборников стихотворений и поэм «Река Времени» и «Выбор». По роду деятельности работает водителем вахтовым методом и открыт для творческого общения. Он публикует свои произведения на портале Поэзия.ру, где у него опубликовано 43 произведения.</w:t>
      </w:r>
      <w:bookmarkStart w:id="18" w:name="fnref29"/>
      <w:bookmarkEnd w:id="18"/>
      <w:hyperlink w:anchor="fn2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Димитрий Кузнецов (поэт "cornett")</w:t>
      </w:r>
      <w:r>
        <w:rPr>
          <w:rFonts w:eastAsia="inter" w:cs="inter" w:ascii="inter" w:hAnsi="inter"/>
          <w:color w:val="000000"/>
        </w:rPr>
        <w:t xml:space="preserve"> — автор на портале Стихи.ру, у которого есть поэтическая книга «Империя». Он является автором стихотворных книг «Русская рулетка» (Калуга, 1993), «Белый марш» (Калуга, 2005) и «Империя» (Москва, 2018).</w:t>
      </w:r>
      <w:bookmarkStart w:id="19" w:name="fnref30"/>
      <w:bookmarkEnd w:id="19"/>
      <w:hyperlink w:anchor="fn3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0]</w:t>
        </w:r>
      </w:hyperlink>
      <w:bookmarkStart w:id="20" w:name="fnref31"/>
      <w:bookmarkEnd w:id="20"/>
      <w:hyperlink w:anchor="fn3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1]</w:t>
        </w:r>
      </w:hyperlink>
    </w:p>
    <w:p>
      <w:pPr>
        <w:spacing w:line="360" w:before="315" w:after="105" w:lineRule="auto"/>
        <w:ind w:left="-30"/>
        <w:jc w:val="left"/>
      </w:pPr>
      <w:bookmarkStart w:id="21" w:name="онлайн_присутствие"/>
      <w:r>
        <w:rPr>
          <w:rFonts w:eastAsia="inter" w:cs="inter" w:ascii="inter" w:hAnsi="inter"/>
          <w:b/>
          <w:color w:val="000000"/>
          <w:sz w:val="24"/>
        </w:rPr>
        <w:t xml:space="preserve">Онлайн-присутствие</w:t>
      </w:r>
      <w:bookmarkEnd w:id="2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Автор текста к песне «Воин с глазами ангела» упоминается в социальных сетях в контексте сотрудничества с Яной Вайновской и Валентиной Бирюковой. Однако конкретного личного сайта или профиля именно этого автора в доступных источниках не обнаружено. Поэты с именем Дмитрий Кузнецов публикуются на литературных порталах Стихи.ру и Поэзия.ру, где можно найти их творчество.</w:t>
      </w:r>
      <w:bookmarkStart w:id="22" w:name="fnref27_1"/>
      <w:bookmarkEnd w:id="22"/>
      <w:hyperlink w:anchor="fn2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7]</w:t>
        </w:r>
      </w:hyperlink>
      <w:bookmarkStart w:id="23" w:name="fnref28_1"/>
      <w:bookmarkEnd w:id="23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  <w:bookmarkStart w:id="24" w:name="fnref32"/>
      <w:bookmarkEnd w:id="24"/>
      <w:hyperlink w:anchor="fn3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2]</w:t>
        </w:r>
      </w:hyperlink>
      <w:bookmarkStart w:id="25" w:name="fnref26_1"/>
      <w:bookmarkEnd w:id="25"/>
      <w:hyperlink w:anchor="fn2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6]</w:t>
        </w:r>
      </w:hyperlink>
      <w:bookmarkStart w:id="26" w:name="fnref29_1"/>
      <w:bookmarkEnd w:id="26"/>
      <w:hyperlink w:anchor="fn2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9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7" w:name="https_stihi_ru_avtor_cornett"/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ttps://stihi.ru/avtor/cornett</w:t>
        </w:r>
      </w:hyperlink>
      <w:bookmarkEnd w:id="2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охоже это он, попробуй у него найти это стихотворение и дай ссылку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К сожалению, на странице Димитрия Кузнецова (cornett) на Стихи.ру в данный момент не удалось обнаружить стихотворение «Воин с глазами ангела». У автора опубликовано 1736 произведений, и на странице отображается только часть из них (первые 50 из алфавитного списка).</w:t>
      </w:r>
      <w:bookmarkStart w:id="28" w:name="fnref41"/>
      <w:bookmarkEnd w:id="28"/>
      <w:hyperlink w:anchor="fn4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1]</w:t>
        </w:r>
      </w:hyperlink>
      <w:bookmarkStart w:id="29" w:name="fnref42"/>
      <w:bookmarkEnd w:id="29"/>
      <w:hyperlink w:anchor="fn4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Стихотворение может находиться на других страницах его творчества, доступных через навигацию по разделам или через поиск по всем произведениям автора. На портале у Димитрия Кузнецова есть тематические разделы, включая «Гражданская лирика» (128 произведений), «Белая Гвардия» (80), «Баллады» (11) и другие, где теоретически могло бы размещаться это стихотворение.</w:t>
      </w:r>
      <w:bookmarkStart w:id="30" w:name="fnref42_1"/>
      <w:bookmarkEnd w:id="30"/>
      <w:hyperlink w:anchor="fn4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Учитывая, что песня была выпущена совсем недавно (премьера состоялась в начале февраля 2026 года), возможно, что текст ещё не опубликован на портале Стихи.ру или находится среди последних добавленных произведений, которые могут быть не сразу видны в общем списке.</w:t>
      </w:r>
      <w:bookmarkStart w:id="31" w:name="fnref43"/>
      <w:bookmarkEnd w:id="31"/>
      <w:hyperlink w:anchor="fn4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3]</w:t>
        </w:r>
      </w:hyperlink>
      <w:bookmarkStart w:id="32" w:name="fnref44"/>
      <w:bookmarkEnd w:id="32"/>
      <w:hyperlink w:anchor="fn4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4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3" w:name="текст"/>
      <w:r>
        <w:rPr>
          <w:rFonts w:eastAsia="inter" w:cs="inter" w:ascii="inter" w:hAnsi="inter"/>
          <w:b/>
          <w:color w:val="000000"/>
          <w:sz w:val="39"/>
        </w:rPr>
        <w:t xml:space="preserve">Текст</w:t>
      </w:r>
      <w:bookmarkEnd w:id="3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С востока на запад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За шагом шаг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Шагают солдат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Не видя преград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И в битве неравной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 жестоком бою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разимся мы храбро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За Россию свою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траха не знаешь т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ми страна прославлен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шем сердцам не остыть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новь ты Россию Спас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Братья, кого война взя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мотрят с икон на нас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Отбросим на запад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сю нечисть и грязь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Не будет пощад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Москва не сдалась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До дальних морей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До последней черт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Границы стран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Защищать будешь ты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траха не знаешь т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ми страна прославлен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шем сердцам не остыть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новь ты Россию Спас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Братья, кого война взя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мотрят с икон на нас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траха не знаешь т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ми страна прославлен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ашем сердцам не остыть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оин с глазами анге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новь ты Россию Спас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Братья, кого война взял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мотрят с икон на нас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С востока на запад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За шагом шаг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Шагают солдаты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Не видя преград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И в битве неравной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 жестоком бою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разимся мы храбро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За Россию свою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Авторы: Дмитрий Кузнецов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Источник: —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С востока на запад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За шагом шаг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Шагают солдаты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Машины спешат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И в битве неравной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 жестоком бою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разимся мы брат з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трану, за семью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оин с глазами Ангела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траха не знаешь ты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Тобой страна прославлен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И сердцу не остыть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оин с глазами ангела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нова Россию спас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А братья, кого война взяла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мотрят с икон на нас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Горит в преисподней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Пришлая мразь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чера и сегодня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Москва не сдалась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До дальних морей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До последней черты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Тебя нет храбрей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Мир отстаивал ты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оин с глазами Ангела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траха не знаешь ты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Тобой страна прославлена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И сердцу не остыть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оин с глазами ангела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нова Россию спас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А братья, кого война взяла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Смотрят с икон на нас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Сравни эти два стихотворение отличаются? если да, то в чем?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а, тексты </w:t>
      </w:r>
      <w:r>
        <w:rPr>
          <w:rFonts w:eastAsia="inter" w:cs="inter" w:ascii="inter" w:hAnsi="inter"/>
          <w:b/>
          <w:color w:val="000000"/>
        </w:rPr>
        <w:t xml:space="preserve">существенно отличаются</w:t>
      </w:r>
      <w:r>
        <w:rPr>
          <w:rFonts w:eastAsia="inter" w:cs="inter" w:ascii="inter" w:hAnsi="inter"/>
          <w:color w:val="000000"/>
        </w:rPr>
        <w:t xml:space="preserve">. Хотя ритмический рисунок и общая структура сохранены (что позволяет петь оба варианта на одну музыку), смысловое наполнение и адресация изменены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иже приведено детальное сравнение отличий по куплетам.</w:t>
      </w:r>
    </w:p>
    <w:p>
      <w:pPr>
        <w:spacing w:line="360" w:before="315" w:after="105" w:lineRule="auto"/>
        <w:ind w:left="-30"/>
        <w:jc w:val="left"/>
      </w:pPr>
      <w:bookmarkStart w:id="34" w:name="bm_1_первый_куплет"/>
      <w:r>
        <w:rPr>
          <w:rFonts w:eastAsia="inter" w:cs="inter" w:ascii="inter" w:hAnsi="inter"/>
          <w:b/>
          <w:color w:val="000000"/>
          <w:sz w:val="24"/>
        </w:rPr>
        <w:t xml:space="preserve">1. Первый куплет</w:t>
      </w:r>
      <w:bookmarkEnd w:id="3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ервый вариант звучит как более абстрактный военный марш, второй — добавляет детали («машины») и меняет мотивацию («за семью»).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ариант 1 (текст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ариант 2 (текст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-я 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Не видя преград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Машины спешат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7-8 строки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Сразимся мы 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храбро / 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За Россию свою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Сразимся мы 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брат за / 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Страну, за семью»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35" w:name="bm_2_припев"/>
      <w:r>
        <w:rPr>
          <w:rFonts w:eastAsia="inter" w:cs="inter" w:ascii="inter" w:hAnsi="inter"/>
          <w:b/>
          <w:color w:val="000000"/>
          <w:sz w:val="24"/>
        </w:rPr>
        <w:t xml:space="preserve">2. Припев</w:t>
      </w:r>
      <w:bookmarkEnd w:id="3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Главное отличие здесь — </w:t>
      </w:r>
      <w:r>
        <w:rPr>
          <w:rFonts w:eastAsia="inter" w:cs="inter" w:ascii="inter" w:hAnsi="inter"/>
          <w:b/>
          <w:color w:val="000000"/>
        </w:rPr>
        <w:t xml:space="preserve">число обращения</w:t>
      </w:r>
      <w:r>
        <w:rPr>
          <w:rFonts w:eastAsia="inter" w:cs="inter" w:ascii="inter" w:hAnsi="inter"/>
          <w:color w:val="000000"/>
        </w:rPr>
        <w:t xml:space="preserve">. В первом варианте обращение идет ко многим («Вами», «Вашим сердцам»), во втором — к одному конкретному герою («Тобой», «Сердцу»).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ариант 1 (Множественное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ариант 2 (Единственное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-я 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Вами страна прославлена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Тобой страна прославлена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-я 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Вашим сердцам не остыть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И сердцу не остыть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-я 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Вновь ты Россию Спас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Снова Россию спас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7-я стро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Братья, кого война взяла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</w:t>
            </w:r>
            <w:r>
              <w:rPr>
                <w:rFonts w:eastAsia="inter" w:cs="inter" w:ascii="inter" w:hAnsi="inter"/>
                <w:b/>
                <w:i/>
                <w:color w:val="000000"/>
                <w:sz w:val="17"/>
              </w:rPr>
              <w:t xml:space="preserve">А братья, кого война взяла»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36" w:name="bm_3_второй_куплет_самые_сильные_отличия"/>
      <w:r>
        <w:rPr>
          <w:rFonts w:eastAsia="inter" w:cs="inter" w:ascii="inter" w:hAnsi="inter"/>
          <w:b/>
          <w:color w:val="000000"/>
          <w:sz w:val="24"/>
        </w:rPr>
        <w:t xml:space="preserve">3. Второй куплет (самые сильные отличия)</w:t>
      </w:r>
      <w:bookmarkEnd w:id="3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Здесь текст изменен практически полностью. Первый вариант сфокусирован на действии («отбросим», «защищать»), второй — на описании врага и моральной оценке («мразь», «мир отстаивал»).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Часть куплет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ариант 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ариант 2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Начало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Отбросим на запад / Всю нечисть и грязь / Не будет пощады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Горит в преисподней / Пришлая мразь / Вчера и сегодня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Середин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Москва не сдалась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Москва не сдалась»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совпадает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Конец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Границы страны / Защищать будешь ты»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«Тебя нет храбрей, / Мир отстаивал ты»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37" w:name="резюме"/>
      <w:r>
        <w:rPr>
          <w:rFonts w:eastAsia="inter" w:cs="inter" w:ascii="inter" w:hAnsi="inter"/>
          <w:b/>
          <w:color w:val="000000"/>
          <w:sz w:val="24"/>
        </w:rPr>
        <w:t xml:space="preserve">Резюме</w:t>
      </w:r>
      <w:bookmarkEnd w:id="37"/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Вариант 1</w:t>
      </w:r>
      <w:r>
        <w:rPr>
          <w:rFonts w:eastAsia="inter" w:cs="inter" w:ascii="inter" w:hAnsi="inter"/>
          <w:color w:val="000000"/>
          <w:sz w:val="21"/>
        </w:rPr>
        <w:t xml:space="preserve"> более «плакатный» и жесткий («нечисть и грязь», «не будет пощады», «границы защищать»)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Вариант 2</w:t>
      </w:r>
      <w:r>
        <w:rPr>
          <w:rFonts w:eastAsia="inter" w:cs="inter" w:ascii="inter" w:hAnsi="inter"/>
          <w:color w:val="000000"/>
          <w:sz w:val="21"/>
        </w:rPr>
        <w:t xml:space="preserve"> более личный и эмоциональный («за семью», «мир отстаивал», фокус на единственном числе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8" w:name="яна_вайновская_девичья_фамилия_ба_68cae6"/>
      <w:r>
        <w:rPr>
          <w:rFonts w:eastAsia="inter" w:cs="inter" w:ascii="inter" w:hAnsi="inter"/>
          <w:b/>
          <w:color w:val="000000"/>
          <w:sz w:val="39"/>
        </w:rPr>
        <w:t xml:space="preserve">Яна Вайновская (девичья фамилия — Башкирева) — российская эстрадная певица, автор песен и участница нескольких теле- и музыкальных проектов. [</w:t>
      </w:r>
      <w:bookmarkEnd w:id="3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](</w:t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24smi.org/celebrity/1396-iana-vainovskaia.html</w:t>
        </w:r>
      </w:hyperlink>
      <w:r>
        <w:rPr>
          <w:rFonts w:eastAsia="inter" w:cs="inter" w:ascii="inter" w:hAnsi="inter"/>
          <w:color w:val="000000"/>
        </w:rPr>
        <w:t xml:space="preserve">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Изучи ее личную жизнь. Кто муж ,кто сын? Кто на фронте сейчас?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о доступным публичным биографическим источникам, Яна Вайновская личную жизнь раскрывает минимально: известно про дочь, а сведения о нынешнем супруге она не публикует.</w:t>
      </w:r>
      <w:bookmarkStart w:id="39" w:name="fnref58"/>
      <w:bookmarkEnd w:id="39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</w:p>
    <w:p>
      <w:pPr>
        <w:spacing w:line="360" w:before="315" w:after="105" w:lineRule="auto"/>
        <w:ind w:left="-30"/>
        <w:jc w:val="left"/>
      </w:pPr>
      <w:bookmarkStart w:id="40" w:name="муж"/>
      <w:r>
        <w:rPr>
          <w:rFonts w:eastAsia="inter" w:cs="inter" w:ascii="inter" w:hAnsi="inter"/>
          <w:b/>
          <w:color w:val="000000"/>
          <w:sz w:val="24"/>
        </w:rPr>
        <w:t xml:space="preserve">Муж</w:t>
      </w:r>
      <w:bookmarkEnd w:id="4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а момент участия в шоу «Голос» Яна состояла в браке с </w:t>
      </w:r>
      <w:r>
        <w:rPr>
          <w:rFonts w:eastAsia="inter" w:cs="inter" w:ascii="inter" w:hAnsi="inter"/>
          <w:b/>
          <w:color w:val="000000"/>
        </w:rPr>
        <w:t xml:space="preserve">Василием Диденко</w:t>
      </w:r>
      <w:r>
        <w:rPr>
          <w:rFonts w:eastAsia="inter" w:cs="inter" w:ascii="inter" w:hAnsi="inter"/>
          <w:color w:val="000000"/>
        </w:rPr>
        <w:t xml:space="preserve"> (в источнике это названо прямо, без дополнительных данных о нём).</w:t>
      </w:r>
      <w:bookmarkStart w:id="41" w:name="fnref58_1"/>
      <w:bookmarkEnd w:id="41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Также указано, что фамилию «Вайновская» она начала использовать с 2018 года, при этом по документам на тот момент ещё оставалась Яной Диденко.</w:t>
      </w:r>
      <w:bookmarkStart w:id="42" w:name="fnref58_2"/>
      <w:bookmarkEnd w:id="42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В ноябре 2023 года Яна сообщила, что снова вышла замуж, но никаких сведений о новом супруге (имя, профессия и т.п.) не раскрыла.</w:t>
      </w:r>
      <w:bookmarkStart w:id="43" w:name="fnref58_3"/>
      <w:bookmarkEnd w:id="43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</w:p>
    <w:p>
      <w:pPr>
        <w:spacing w:line="360" w:before="315" w:after="105" w:lineRule="auto"/>
        <w:ind w:left="-30"/>
        <w:jc w:val="left"/>
      </w:pPr>
      <w:bookmarkStart w:id="44" w:name="сын_дети"/>
      <w:r>
        <w:rPr>
          <w:rFonts w:eastAsia="inter" w:cs="inter" w:ascii="inter" w:hAnsi="inter"/>
          <w:b/>
          <w:color w:val="000000"/>
          <w:sz w:val="24"/>
        </w:rPr>
        <w:t xml:space="preserve">Сын / дети</w:t>
      </w:r>
      <w:bookmarkEnd w:id="4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 этом же источнике сказано, что у Яны есть </w:t>
      </w:r>
      <w:r>
        <w:rPr>
          <w:rFonts w:eastAsia="inter" w:cs="inter" w:ascii="inter" w:hAnsi="inter"/>
          <w:b/>
          <w:color w:val="000000"/>
        </w:rPr>
        <w:t xml:space="preserve">дочь Ева</w:t>
      </w:r>
      <w:r>
        <w:rPr>
          <w:rFonts w:eastAsia="inter" w:cs="inter" w:ascii="inter" w:hAnsi="inter"/>
          <w:color w:val="000000"/>
        </w:rPr>
        <w:t xml:space="preserve">, родившаяся 11 ноября 2009 года, и она живёт с Яной в Санкт‑Петербурге.</w:t>
      </w:r>
      <w:bookmarkStart w:id="45" w:name="fnref58_4"/>
      <w:bookmarkEnd w:id="45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Упоминаний о сыне (имя, год рождения и т.д.) в этой биографической публикации нет.</w:t>
      </w:r>
      <w:bookmarkStart w:id="46" w:name="fnref58_5"/>
      <w:bookmarkEnd w:id="46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</w:p>
    <w:p>
      <w:pPr>
        <w:spacing w:line="360" w:before="315" w:after="105" w:lineRule="auto"/>
        <w:ind w:left="-30"/>
        <w:jc w:val="left"/>
      </w:pPr>
      <w:bookmarkStart w:id="47" w:name="кто_на_фронте_сейчас"/>
      <w:r>
        <w:rPr>
          <w:rFonts w:eastAsia="inter" w:cs="inter" w:ascii="inter" w:hAnsi="inter"/>
          <w:b/>
          <w:color w:val="000000"/>
          <w:sz w:val="24"/>
        </w:rPr>
        <w:t xml:space="preserve">«Кто на фронте сейчас?»</w:t>
      </w:r>
      <w:bookmarkEnd w:id="4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 статье 24smi нет информации о том, что муж/родственник/ребёнок Яны находится «на фронте» или проходит службу сейчас.</w:t>
      </w:r>
      <w:bookmarkStart w:id="48" w:name="fnref58_6"/>
      <w:bookmarkEnd w:id="48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Поскольку она не раскрывает данные о нынешнем супруге, подтвердить по открытым источникам «кто именно» и «где именно» (если речь о службе) без конкретной публичной цитаты/поста невозможно.</w:t>
      </w:r>
      <w:bookmarkStart w:id="49" w:name="fnref58_7"/>
      <w:bookmarkEnd w:id="49"/>
      <w:hyperlink w:anchor="fn5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8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Если пришлёте ссылку на пост/интервью, где это утверждается (например, ВК/Instagram/YouTube-описание), я сопоставлю формулировку с источниками и скажу, что именно она заявляла и о ком речь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50" w:name="а_сколько_ей_лет"/>
      <w:r>
        <w:rPr>
          <w:rFonts w:eastAsia="inter" w:cs="inter" w:ascii="inter" w:hAnsi="inter"/>
          <w:b/>
          <w:color w:val="000000"/>
          <w:sz w:val="39"/>
        </w:rPr>
        <w:t xml:space="preserve">А сколько ей лет?</w:t>
      </w:r>
      <w:bookmarkEnd w:id="5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Яне Вайновской сейчас </w:t>
      </w:r>
      <w:r>
        <w:rPr>
          <w:rFonts w:eastAsia="inter" w:cs="inter" w:ascii="inter" w:hAnsi="inter"/>
          <w:b/>
          <w:color w:val="000000"/>
        </w:rPr>
        <w:t xml:space="preserve">39 лет</w:t>
      </w:r>
      <w:r>
        <w:rPr>
          <w:rFonts w:eastAsia="inter" w:cs="inter" w:ascii="inter" w:hAnsi="inter"/>
          <w:color w:val="000000"/>
        </w:rPr>
        <w:t xml:space="preserve"> (по состоянию на начало февраля 2026 года). Она родилась 5 сентября 1986 года.</w:t>
      </w:r>
      <w:bookmarkStart w:id="51" w:name="fnref73"/>
      <w:bookmarkEnd w:id="51"/>
      <w:hyperlink w:anchor="fn7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Осенью 2026 года (5 сентября) ей исполнится 40 лет.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52" w:name="проверь_еще_раз_по_разным_независ_70a062"/>
      <w:r>
        <w:rPr>
          <w:rFonts w:eastAsia="inter" w:cs="inter" w:ascii="inter" w:hAnsi="inter"/>
          <w:b/>
          <w:color w:val="000000"/>
          <w:sz w:val="39"/>
        </w:rPr>
        <w:t xml:space="preserve">Проверь еще раз по разным независимым источникам</w:t>
      </w:r>
      <w:bookmarkEnd w:id="5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а, дата рождения </w:t>
      </w:r>
      <w:r>
        <w:rPr>
          <w:rFonts w:eastAsia="inter" w:cs="inter" w:ascii="inter" w:hAnsi="inter"/>
          <w:b/>
          <w:color w:val="000000"/>
        </w:rPr>
        <w:t xml:space="preserve">5 сентября 1986 года</w:t>
      </w:r>
      <w:r>
        <w:rPr>
          <w:rFonts w:eastAsia="inter" w:cs="inter" w:ascii="inter" w:hAnsi="inter"/>
          <w:color w:val="000000"/>
        </w:rPr>
        <w:t xml:space="preserve"> подтверждается несколькими независимыми источниками:</w:t>
      </w:r>
    </w:p>
    <w:p>
      <w:pPr>
        <w:spacing w:line="360" w:before="315" w:after="105" w:lineRule="auto"/>
        <w:ind w:left="-30"/>
        <w:jc w:val="left"/>
      </w:pPr>
      <w:bookmarkStart w:id="53" w:name="подтверждения_из_разных_источников"/>
      <w:r>
        <w:rPr>
          <w:rFonts w:eastAsia="inter" w:cs="inter" w:ascii="inter" w:hAnsi="inter"/>
          <w:b/>
          <w:color w:val="000000"/>
          <w:sz w:val="24"/>
        </w:rPr>
        <w:t xml:space="preserve">Подтверждения из разных источников</w:t>
      </w:r>
      <w:bookmarkEnd w:id="53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Источник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ата публикации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Указанный возраст/дат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</w:r>
            <w:hyperlink r:id="rId8">
              <w:r>
                <w:rPr>
                  <w:rFonts w:eastAsia="inter" w:cs="inter" w:ascii="inter" w:hAnsi="inter"/>
                  <w:b/>
                  <w:color w:val="#000"/>
                  <w:sz w:val="17"/>
                  <w:u w:val="single"/>
                </w:rPr>
                <w:t xml:space="preserve">24smi.org</w:t>
              </w:r>
            </w:hyperlink>
            <w:r>
              <w:rPr>
                <w:rFonts w:eastAsia="inter" w:cs="inter" w:ascii="inter" w:hAnsi="inter"/>
                <w:color w:val="000000"/>
                <w:sz w:val="17"/>
              </w:rPr>
              <w:t xml:space="preserve"> </w:t>
            </w:r>
            <w:hyperlink w:anchor="fn7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74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Ноябрь 202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 сентября 1986 г., 39 лет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</w:r>
            <w:hyperlink r:id="rId9">
              <w:r>
                <w:rPr>
                  <w:rFonts w:eastAsia="inter" w:cs="inter" w:ascii="inter" w:hAnsi="inter"/>
                  <w:b/>
                  <w:color w:val="#000"/>
                  <w:sz w:val="17"/>
                  <w:u w:val="single"/>
                </w:rPr>
                <w:t xml:space="preserve">kp.ru</w:t>
              </w:r>
            </w:hyperlink>
            <w:r>
              <w:rPr>
                <w:rFonts w:eastAsia="inter" w:cs="inter" w:ascii="inter" w:hAnsi="inter"/>
                <w:color w:val="000000"/>
                <w:sz w:val="17"/>
              </w:rPr>
              <w:t xml:space="preserve"> (Комсомольская правда) </w:t>
            </w:r>
            <w:hyperlink w:anchor="fn75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75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0 ноября 20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7 лет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</w:r>
            <w:hyperlink r:id="rId10">
              <w:r>
                <w:rPr>
                  <w:rFonts w:eastAsia="inter" w:cs="inter" w:ascii="inter" w:hAnsi="inter"/>
                  <w:b/>
                  <w:color w:val="#000"/>
                  <w:sz w:val="17"/>
                  <w:u w:val="single"/>
                </w:rPr>
                <w:t xml:space="preserve">myseldon.com</w:t>
              </w:r>
            </w:hyperlink>
            <w:r>
              <w:rPr>
                <w:rFonts w:eastAsia="inter" w:cs="inter" w:ascii="inter" w:hAnsi="inter"/>
                <w:color w:val="000000"/>
                <w:sz w:val="17"/>
              </w:rPr>
              <w:t xml:space="preserve"> </w:t>
            </w:r>
            <w:hyperlink w:anchor="fn76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76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0 декабря 20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7 лет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</w:r>
            <w:hyperlink r:id="rId11">
              <w:r>
                <w:rPr>
                  <w:rFonts w:eastAsia="inter" w:cs="inter" w:ascii="inter" w:hAnsi="inter"/>
                  <w:b/>
                  <w:color w:val="#000"/>
                  <w:sz w:val="17"/>
                  <w:u w:val="single"/>
                </w:rPr>
                <w:t xml:space="preserve">dailyshow.ru</w:t>
              </w:r>
            </w:hyperlink>
            <w:r>
              <w:rPr>
                <w:rFonts w:eastAsia="inter" w:cs="inter" w:ascii="inter" w:hAnsi="inter"/>
                <w:color w:val="000000"/>
                <w:sz w:val="17"/>
              </w:rPr>
              <w:t xml:space="preserve"> </w:t>
            </w:r>
            <w:hyperlink w:anchor="fn77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77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9 декабря 20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7 лет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54" w:name="математическая_проверка"/>
      <w:r>
        <w:rPr>
          <w:rFonts w:eastAsia="inter" w:cs="inter" w:ascii="inter" w:hAnsi="inter"/>
          <w:b/>
          <w:color w:val="000000"/>
          <w:sz w:val="24"/>
        </w:rPr>
        <w:t xml:space="preserve">Математическая проверка</w:t>
      </w:r>
      <w:bookmarkEnd w:id="5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Если в конце 2023 года (ноябрь-декабрь) ей было 37 лет, это означает:</w:t>
      </w:r>
      <w:bookmarkStart w:id="55" w:name="fnref75_1"/>
      <w:bookmarkEnd w:id="55"/>
      <w:hyperlink w:anchor="fn7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5]</w:t>
        </w:r>
      </w:hyperlink>
      <w:bookmarkStart w:id="56" w:name="fnref76_1"/>
      <w:bookmarkEnd w:id="56"/>
      <w:hyperlink w:anchor="fn7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6]</w:t>
        </w:r>
      </w:hyperlink>
      <w:bookmarkStart w:id="57" w:name="fnref77_1"/>
      <w:bookmarkEnd w:id="57"/>
      <w:hyperlink w:anchor="fn7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7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5 сентября 2023 — исполнилось 37 лет ✓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5 сентября 2024 — исполнилось 38 лет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5 сентября 2025 — исполнилось 39 лет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ейчас февраль 2026 года — </w:t>
      </w:r>
      <w:r>
        <w:rPr>
          <w:rFonts w:eastAsia="inter" w:cs="inter" w:ascii="inter" w:hAnsi="inter"/>
          <w:b/>
          <w:color w:val="000000"/>
          <w:sz w:val="21"/>
        </w:rPr>
        <w:t xml:space="preserve">39 лет</w:t>
      </w:r>
      <w:r>
        <w:rPr>
          <w:rFonts w:eastAsia="inter" w:cs="inter" w:ascii="inter" w:hAnsi="inter"/>
          <w:color w:val="000000"/>
          <w:sz w:val="21"/>
        </w:rPr>
        <w:t xml:space="preserve"> ✓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се источники согласуются между собой. </w:t>
      </w:r>
      <w:r>
        <w:rPr>
          <w:rFonts w:eastAsia="inter" w:cs="inter" w:ascii="inter" w:hAnsi="inter"/>
          <w:b/>
          <w:color w:val="000000"/>
        </w:rPr>
        <w:t xml:space="preserve">Дата рождения 5 сентября 1986 года подтверждена</w:t>
      </w:r>
      <w:r>
        <w:rPr>
          <w:rFonts w:eastAsia="inter" w:cs="inter" w:ascii="inter" w:hAnsi="inter"/>
          <w:color w:val="000000"/>
        </w:rPr>
        <w:t xml:space="preserve">, следовательно, Яне Вайновской действительно 39 лет (на февраль 2026 года).</w:t>
      </w:r>
      <w:bookmarkStart w:id="58" w:name="fnref74_1"/>
      <w:bookmarkEnd w:id="58"/>
      <w:hyperlink w:anchor="fn7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4]</w:t>
        </w:r>
      </w:hyperlink>
      <w:bookmarkStart w:id="59" w:name="fnref76_2"/>
      <w:bookmarkEnd w:id="59"/>
      <w:hyperlink w:anchor="fn7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6]</w:t>
        </w:r>
      </w:hyperlink>
      <w:bookmarkStart w:id="60" w:name="fnref77_2"/>
      <w:bookmarkEnd w:id="60"/>
      <w:hyperlink w:anchor="fn7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7]</w:t>
        </w:r>
      </w:hyperlink>
      <w:bookmarkStart w:id="61" w:name="fnref75_2"/>
      <w:bookmarkEnd w:id="61"/>
      <w:hyperlink w:anchor="fn7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5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62" w:name="владелец_компании"/>
      <w:r>
        <w:rPr>
          <w:rFonts w:eastAsia="inter" w:cs="inter" w:ascii="inter" w:hAnsi="inter"/>
          <w:b/>
          <w:color w:val="000000"/>
          <w:sz w:val="24"/>
        </w:rPr>
        <w:t xml:space="preserve">Владелец компании</w:t>
      </w:r>
      <w:bookmarkEnd w:id="6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Алексей Александрович Козин</w:t>
      </w:r>
      <w:r>
        <w:rPr>
          <w:rFonts w:eastAsia="inter" w:cs="inter" w:ascii="inter" w:hAnsi="inter"/>
          <w:color w:val="000000"/>
        </w:rPr>
        <w:t xml:space="preserve"> — единственный учредитель (100% доли) и генеральный директор ООО «Навигатор Рекордс» с момента основания компании в 2006 году. Компания является одним из крупнейших независимых российских музыкальных лейблов, управляющим правами таких артистов, как «ДДТ», «Сплин», «Мумий Тролль», «Звери», «Мельница» и других.</w:t>
      </w:r>
      <w:bookmarkStart w:id="63" w:name="fnref84"/>
      <w:bookmarkEnd w:id="63"/>
      <w:hyperlink w:anchor="fn8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4]</w:t>
        </w:r>
      </w:hyperlink>
      <w:bookmarkStart w:id="64" w:name="fnref85"/>
      <w:bookmarkEnd w:id="64"/>
      <w:hyperlink w:anchor="fn8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5]</w:t>
        </w:r>
      </w:hyperlink>
      <w:bookmarkStart w:id="65" w:name="fnref86"/>
      <w:bookmarkEnd w:id="65"/>
      <w:hyperlink w:anchor="fn8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6]</w:t>
        </w:r>
      </w:hyperlink>
      <w:bookmarkStart w:id="66" w:name="fnref87"/>
      <w:bookmarkEnd w:id="66"/>
      <w:hyperlink w:anchor="fn8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7]</w:t>
        </w:r>
      </w:hyperlink>
      <w:bookmarkStart w:id="67" w:name="fnref88"/>
      <w:bookmarkEnd w:id="67"/>
      <w:hyperlink w:anchor="fn8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8]</w:t>
        </w:r>
      </w:hyperlink>
      <w:bookmarkStart w:id="68" w:name="fnref89"/>
      <w:bookmarkEnd w:id="68"/>
      <w:hyperlink w:anchor="fn8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9]</w:t>
        </w:r>
      </w:hyperlink>
      <w:bookmarkStart w:id="69" w:name="fnref90"/>
      <w:bookmarkEnd w:id="69"/>
      <w:hyperlink w:anchor="fn9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0]</w:t>
        </w:r>
      </w:hyperlink>
    </w:p>
    <w:p>
      <w:pPr>
        <w:spacing w:line="360" w:before="315" w:after="105" w:lineRule="auto"/>
        <w:ind w:left="-30"/>
        <w:jc w:val="left"/>
      </w:pPr>
      <w:bookmarkStart w:id="70" w:name="публичная_позиция_по_войне"/>
      <w:r>
        <w:rPr>
          <w:rFonts w:eastAsia="inter" w:cs="inter" w:ascii="inter" w:hAnsi="inter"/>
          <w:b/>
          <w:color w:val="000000"/>
          <w:sz w:val="24"/>
        </w:rPr>
        <w:t xml:space="preserve">Публичная позиция по войне</w:t>
      </w:r>
      <w:bookmarkEnd w:id="7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ямых публичных заявлений</w:t>
      </w:r>
      <w:r>
        <w:rPr>
          <w:rFonts w:eastAsia="inter" w:cs="inter" w:ascii="inter" w:hAnsi="inter"/>
          <w:color w:val="000000"/>
        </w:rPr>
        <w:t xml:space="preserve"> самой компании Navigator Records или лично Алексея Козина относительно войны России с Украиной в открытых источниках </w:t>
      </w:r>
      <w:r>
        <w:rPr>
          <w:rFonts w:eastAsia="inter" w:cs="inter" w:ascii="inter" w:hAnsi="inter"/>
          <w:b/>
          <w:color w:val="000000"/>
        </w:rPr>
        <w:t xml:space="preserve">не обнаружено</w:t>
      </w:r>
      <w:r>
        <w:rPr>
          <w:rFonts w:eastAsia="inter" w:cs="inter" w:ascii="inter" w:hAnsi="inter"/>
          <w:color w:val="000000"/>
        </w:rPr>
        <w:t xml:space="preserve">. В интервью 2021 года Козин обсуждал исключительно бизнес-аспекты музыкальной индустрии.</w:t>
      </w:r>
      <w:bookmarkStart w:id="71" w:name="fnref91"/>
      <w:bookmarkEnd w:id="71"/>
      <w:hyperlink w:anchor="fn9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1]</w:t>
        </w:r>
      </w:hyperlink>
      <w:bookmarkStart w:id="72" w:name="fnref90_1"/>
      <w:bookmarkEnd w:id="72"/>
      <w:hyperlink w:anchor="fn9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0]</w:t>
        </w:r>
      </w:hyperlink>
      <w:bookmarkStart w:id="73" w:name="fnref92"/>
      <w:bookmarkEnd w:id="73"/>
      <w:hyperlink w:anchor="fn9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2]</w:t>
        </w:r>
      </w:hyperlink>
      <w:bookmarkStart w:id="74" w:name="fnref93"/>
      <w:bookmarkEnd w:id="74"/>
      <w:hyperlink w:anchor="fn9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3]</w:t>
        </w:r>
      </w:hyperlink>
      <w:bookmarkStart w:id="75" w:name="fnref94"/>
      <w:bookmarkEnd w:id="75"/>
      <w:hyperlink w:anchor="fn9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4]</w:t>
        </w:r>
      </w:hyperlink>
      <w:bookmarkStart w:id="76" w:name="fnref95"/>
      <w:bookmarkEnd w:id="76"/>
      <w:hyperlink w:anchor="fn9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5]</w:t>
        </w:r>
      </w:hyperlink>
    </w:p>
    <w:p>
      <w:pPr>
        <w:spacing w:line="360" w:before="315" w:after="105" w:lineRule="auto"/>
        <w:ind w:left="-30"/>
        <w:jc w:val="left"/>
      </w:pPr>
      <w:bookmarkStart w:id="77" w:name="позиция_артистов_лейбла"/>
      <w:r>
        <w:rPr>
          <w:rFonts w:eastAsia="inter" w:cs="inter" w:ascii="inter" w:hAnsi="inter"/>
          <w:b/>
          <w:color w:val="000000"/>
          <w:sz w:val="24"/>
        </w:rPr>
        <w:t xml:space="preserve">Позиция артистов лейбла</w:t>
      </w:r>
      <w:bookmarkEnd w:id="7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Косвенно позицию можно оценить через артистов компании. Например, группа </w:t>
      </w:r>
      <w:r>
        <w:rPr>
          <w:rFonts w:eastAsia="inter" w:cs="inter" w:ascii="inter" w:hAnsi="inter"/>
          <w:b/>
          <w:color w:val="000000"/>
        </w:rPr>
        <w:t xml:space="preserve">«Сплин»</w:t>
      </w:r>
      <w:r>
        <w:rPr>
          <w:rFonts w:eastAsia="inter" w:cs="inter" w:ascii="inter" w:hAnsi="inter"/>
          <w:color w:val="000000"/>
        </w:rPr>
        <w:t xml:space="preserve"> (один из ключевых артистов Navigator Records)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7 февраля 2022 года разместила в Facebook пост с черным квадратом и хештегом </w:t>
      </w:r>
      <w:r>
        <w:rPr>
          <w:rFonts w:eastAsia="inter" w:cs="inter" w:ascii="inter" w:hAnsi="inter"/>
          <w:b/>
          <w:color w:val="000000"/>
          <w:sz w:val="21"/>
        </w:rPr>
        <w:t xml:space="preserve">«Нет войне!»</w:t>
      </w:r>
      <w:bookmarkStart w:id="78" w:name="fnref96"/>
      <w:bookmarkEnd w:id="78"/>
      <w:hyperlink w:anchor="fn9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6]</w:t>
        </w:r>
      </w:hyperlink>
      <w:bookmarkStart w:id="79" w:name="fnref97"/>
      <w:bookmarkEnd w:id="79"/>
      <w:hyperlink w:anchor="fn9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7]</w:t>
        </w:r>
      </w:hyperlink>
      <w:bookmarkStart w:id="80" w:name="fnref98"/>
      <w:bookmarkEnd w:id="80"/>
      <w:hyperlink w:anchor="fn9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8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Отменила все концерты в России после 24-26 февраля 2022 года</w:t>
      </w:r>
      <w:bookmarkStart w:id="81" w:name="fnref97_1"/>
      <w:bookmarkEnd w:id="81"/>
      <w:hyperlink w:anchor="fn9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7]</w:t>
        </w:r>
      </w:hyperlink>
      <w:bookmarkStart w:id="82" w:name="fnref96_1"/>
      <w:bookmarkEnd w:id="82"/>
      <w:hyperlink w:anchor="fn9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 2014 года отказалась выступать в аннексированном Крыму, ЛНР и ДНР</w:t>
      </w:r>
      <w:bookmarkStart w:id="83" w:name="fnref96_2"/>
      <w:bookmarkEnd w:id="83"/>
      <w:hyperlink w:anchor="fn9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6]</w:t>
        </w:r>
      </w:hyperlink>
      <w:bookmarkStart w:id="84" w:name="fnref97_2"/>
      <w:bookmarkEnd w:id="84"/>
      <w:hyperlink w:anchor="fn9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7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 начала войны прекратила вести социальные сети в России и переключилась на гастроли в Европе</w:t>
      </w:r>
      <w:bookmarkStart w:id="85" w:name="fnref97_3"/>
      <w:bookmarkEnd w:id="85"/>
      <w:hyperlink w:anchor="fn9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7]</w:t>
        </w:r>
      </w:hyperlink>
      <w:bookmarkStart w:id="86" w:name="fnref96_3"/>
      <w:bookmarkEnd w:id="86"/>
      <w:hyperlink w:anchor="fn9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Лидер </w:t>
      </w:r>
      <w:r>
        <w:rPr>
          <w:rFonts w:eastAsia="inter" w:cs="inter" w:ascii="inter" w:hAnsi="inter"/>
          <w:b/>
          <w:color w:val="000000"/>
        </w:rPr>
        <w:t xml:space="preserve">«ДДТ»</w:t>
      </w:r>
      <w:r>
        <w:rPr>
          <w:rFonts w:eastAsia="inter" w:cs="inter" w:ascii="inter" w:hAnsi="inter"/>
          <w:color w:val="000000"/>
        </w:rPr>
        <w:t xml:space="preserve"> Юрий Шевчук в 2014 году на фестивале «Нашествие» заявлял, что группа «всегда будет петь за мир», и пообещал перечислить полмиллиона рублей на поддержку беженцев с юго-востока Украины.</w:t>
      </w:r>
      <w:bookmarkStart w:id="87" w:name="fnref99"/>
      <w:bookmarkEnd w:id="87"/>
      <w:hyperlink w:anchor="fn9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Однако следует отметить, что группы продолжают сотрудничать с российскими лейблами, налоги от деятельности которых поступают в бюджет РФ.</w:t>
      </w:r>
      <w:bookmarkStart w:id="88" w:name="fnref100"/>
      <w:bookmarkEnd w:id="88"/>
      <w:hyperlink w:anchor="fn10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0]</w:t>
        </w:r>
      </w:hyperlink>
      <w:bookmarkStart w:id="89" w:name="fnref96_4"/>
      <w:bookmarkEnd w:id="89"/>
      <w:hyperlink w:anchor="fn9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6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90" w:name="алексей_александрович_козин"/>
      <w:r>
        <w:rPr>
          <w:rFonts w:eastAsia="inter" w:cs="inter" w:ascii="inter" w:hAnsi="inter"/>
          <w:b/>
          <w:color w:val="000000"/>
          <w:sz w:val="39"/>
        </w:rPr>
        <w:t xml:space="preserve">Алексей Александрович Козин</w:t>
      </w:r>
      <w:bookmarkEnd w:id="9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айди всю его биографию, как он стал владельцем такого большого лейбла, кто его спонсировал или он сам это с 0 сделал. Нужно все возможные корни найти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Алексей Александрович Козин — основатель и единственный владелец (100% доли) музыкального лейбла Navigator Records с момента его создания 22 июня 2006 года. Компания стала одним из крупнейших независимых российских лейблов, работающих с такими артистами, как «ДДТ», «Сплин», Земфира, «Мумий Тролль» и другими.</w:t>
      </w:r>
      <w:bookmarkStart w:id="91" w:name="fnref113"/>
      <w:bookmarkEnd w:id="91"/>
      <w:hyperlink w:anchor="fn1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3]</w:t>
        </w:r>
      </w:hyperlink>
      <w:bookmarkStart w:id="92" w:name="fnref114"/>
      <w:bookmarkEnd w:id="92"/>
      <w:hyperlink w:anchor="fn1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4]</w:t>
        </w:r>
      </w:hyperlink>
      <w:bookmarkStart w:id="93" w:name="fnref115"/>
      <w:bookmarkEnd w:id="93"/>
      <w:hyperlink w:anchor="fn1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5]</w:t>
        </w:r>
      </w:hyperlink>
    </w:p>
    <w:p>
      <w:pPr>
        <w:spacing w:line="360" w:before="315" w:after="105" w:lineRule="auto"/>
        <w:ind w:left="-30"/>
        <w:jc w:val="left"/>
      </w:pPr>
      <w:bookmarkStart w:id="94" w:name="образование_и_ранняя_карьера"/>
      <w:r>
        <w:rPr>
          <w:rFonts w:eastAsia="inter" w:cs="inter" w:ascii="inter" w:hAnsi="inter"/>
          <w:b/>
          <w:color w:val="000000"/>
          <w:sz w:val="24"/>
        </w:rPr>
        <w:t xml:space="preserve">Образование и ранняя карьера</w:t>
      </w:r>
      <w:bookmarkEnd w:id="9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Козин получил музыкальное образование в консерватории. В студенческие годы он искал возможность «дорваться до места, где много музыки» и стал ведущим на радиостанции. Параллельно начал помогать знакомым группам с промоушеном, вел переговоры с компаниями, что в итоге привело к первым контрактам.</w:t>
      </w:r>
      <w:bookmarkStart w:id="95" w:name="fnref116"/>
      <w:bookmarkEnd w:id="95"/>
      <w:hyperlink w:anchor="fn1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6]</w:t>
        </w:r>
      </w:hyperlink>
      <w:bookmarkStart w:id="96" w:name="fnref117"/>
      <w:bookmarkEnd w:id="96"/>
      <w:hyperlink w:anchor="fn1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7]</w:t>
        </w:r>
      </w:hyperlink>
      <w:bookmarkStart w:id="97" w:name="fnref118"/>
      <w:bookmarkEnd w:id="97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  <w:bookmarkStart w:id="98" w:name="fnref119"/>
      <w:bookmarkEnd w:id="98"/>
      <w:hyperlink w:anchor="fn1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омимо работы в музыкальной индустрии, Козин также занимается композицией — он писал музыку для фильмов и спектаклей, включая «Любовь Советского Союза» и театральную постановку «Вертинский». В течение 10 лет он сотрудничал с Андреем Макаревичем в проекте «Оркестр Креольского танго», записав несколько альбомов, включая Love, три пластинки «Идиш Джаз» и программу Yo5.</w:t>
      </w:r>
      <w:bookmarkStart w:id="99" w:name="fnref117_1"/>
      <w:bookmarkEnd w:id="99"/>
      <w:hyperlink w:anchor="fn1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7]</w:t>
        </w:r>
      </w:hyperlink>
      <w:bookmarkStart w:id="100" w:name="fnref116_1"/>
      <w:bookmarkEnd w:id="100"/>
      <w:hyperlink w:anchor="fn1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6]</w:t>
        </w:r>
      </w:hyperlink>
    </w:p>
    <w:p>
      <w:pPr>
        <w:spacing w:line="360" w:before="315" w:after="105" w:lineRule="auto"/>
        <w:ind w:left="-30"/>
        <w:jc w:val="left"/>
      </w:pPr>
      <w:bookmarkStart w:id="101" w:name="создание_лейбла_от_cd_land_record_82fb1b"/>
      <w:r>
        <w:rPr>
          <w:rFonts w:eastAsia="inter" w:cs="inter" w:ascii="inter" w:hAnsi="inter"/>
          <w:b/>
          <w:color w:val="000000"/>
          <w:sz w:val="24"/>
        </w:rPr>
        <w:t xml:space="preserve">Создание лейбла: от CD Land Records к Navigator Records</w:t>
      </w:r>
      <w:bookmarkEnd w:id="10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Карьера Козина как продюсера началась, когда дистрибьюторская компания решила создать собственный рекорд-лейбл </w:t>
      </w:r>
      <w:r>
        <w:rPr>
          <w:rFonts w:eastAsia="inter" w:cs="inter" w:ascii="inter" w:hAnsi="inter"/>
          <w:b/>
          <w:color w:val="000000"/>
        </w:rPr>
        <w:t xml:space="preserve">CD Land Records</w:t>
      </w:r>
      <w:r>
        <w:rPr>
          <w:rFonts w:eastAsia="inter" w:cs="inter" w:ascii="inter" w:hAnsi="inter"/>
          <w:color w:val="000000"/>
        </w:rPr>
        <w:t xml:space="preserve">. Козин вспоминает: «Я подумал — ну ладно, чего, если я обосрусь, про это никто не узнает».</w:t>
      </w:r>
      <w:bookmarkStart w:id="102" w:name="fnref118_1"/>
      <w:bookmarkEnd w:id="102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  <w:bookmarkStart w:id="103" w:name="fnref113_1"/>
      <w:bookmarkEnd w:id="103"/>
      <w:hyperlink w:anchor="fn1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ервым проектом стала группа </w:t>
      </w:r>
      <w:r>
        <w:rPr>
          <w:rFonts w:eastAsia="inter" w:cs="inter" w:ascii="inter" w:hAnsi="inter"/>
          <w:b/>
          <w:color w:val="000000"/>
        </w:rPr>
        <w:t xml:space="preserve">«Сегодня ночью»</w:t>
      </w:r>
      <w:r>
        <w:rPr>
          <w:rFonts w:eastAsia="inter" w:cs="inter" w:ascii="inter" w:hAnsi="inter"/>
          <w:color w:val="000000"/>
        </w:rPr>
        <w:t xml:space="preserve"> — полный провал. Козин признавался: «На первом проекте обосрались, естественно». Он был против контракта, но другие верили в группу из-за поддержки Ильи Лагутенко.</w:t>
      </w:r>
      <w:bookmarkStart w:id="104" w:name="fnref113_2"/>
      <w:bookmarkEnd w:id="104"/>
      <w:hyperlink w:anchor="fn1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3]</w:t>
        </w:r>
      </w:hyperlink>
      <w:bookmarkStart w:id="105" w:name="fnref118_2"/>
      <w:bookmarkEnd w:id="105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</w:p>
    <w:p>
      <w:pPr>
        <w:spacing w:line="360" w:before="315" w:after="105" w:lineRule="auto"/>
        <w:ind w:left="-30"/>
        <w:jc w:val="left"/>
      </w:pPr>
      <w:bookmarkStart w:id="106" w:name="прорыв_группа_звери"/>
      <w:r>
        <w:rPr>
          <w:rFonts w:eastAsia="inter" w:cs="inter" w:ascii="inter" w:hAnsi="inter"/>
          <w:b/>
          <w:color w:val="000000"/>
          <w:sz w:val="24"/>
        </w:rPr>
        <w:t xml:space="preserve">Прорыв: группа «Звери»</w:t>
      </w:r>
      <w:bookmarkEnd w:id="10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Настоящий успех пришел с группой </w:t>
      </w:r>
      <w:r>
        <w:rPr>
          <w:rFonts w:eastAsia="inter" w:cs="inter" w:ascii="inter" w:hAnsi="inter"/>
          <w:b/>
          <w:color w:val="000000"/>
        </w:rPr>
        <w:t xml:space="preserve">«Звери»</w:t>
      </w:r>
      <w:r>
        <w:rPr>
          <w:rFonts w:eastAsia="inter" w:cs="inter" w:ascii="inter" w:hAnsi="inter"/>
          <w:color w:val="000000"/>
        </w:rPr>
        <w:t xml:space="preserve"> в середине 2000-х годов. Козин вспоминает: «В них на старте не верил никто. Я помню, один из редакторов одной радиостанции просто выкинул диск в мусорную корзину». Продюсером группы был Александр Войтинский, но именно Козин занимался промоушеном и развитием карьеры коллектива.</w:t>
      </w:r>
      <w:bookmarkStart w:id="107" w:name="fnref120"/>
      <w:bookmarkEnd w:id="107"/>
      <w:hyperlink w:anchor="fn1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0]</w:t>
        </w:r>
      </w:hyperlink>
      <w:bookmarkStart w:id="108" w:name="fnref121"/>
      <w:bookmarkEnd w:id="108"/>
      <w:hyperlink w:anchor="fn1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1]</w:t>
        </w:r>
      </w:hyperlink>
      <w:bookmarkStart w:id="109" w:name="fnref118_3"/>
      <w:bookmarkEnd w:id="109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  <w:bookmarkStart w:id="110" w:name="fnref113_3"/>
      <w:bookmarkEnd w:id="110"/>
      <w:hyperlink w:anchor="fn1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Успех «Зверей» был головокружительным: всего через два года после начала сотрудничества группа собрала полные Лужники, а затем — «Олимпийский». Этот успех дал Козину ресурсы и репутацию для создания собственного крупного лейбла.</w:t>
      </w:r>
      <w:bookmarkStart w:id="111" w:name="fnref120_1"/>
      <w:bookmarkEnd w:id="111"/>
      <w:hyperlink w:anchor="fn1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0]</w:t>
        </w:r>
      </w:hyperlink>
    </w:p>
    <w:p>
      <w:pPr>
        <w:spacing w:line="360" w:before="315" w:after="105" w:lineRule="auto"/>
        <w:ind w:left="-30"/>
        <w:jc w:val="left"/>
      </w:pPr>
      <w:bookmarkStart w:id="112" w:name="navigator_records_построение_импе_a30338"/>
      <w:r>
        <w:rPr>
          <w:rFonts w:eastAsia="inter" w:cs="inter" w:ascii="inter" w:hAnsi="inter"/>
          <w:b/>
          <w:color w:val="000000"/>
          <w:sz w:val="24"/>
        </w:rPr>
        <w:t xml:space="preserve">Navigator Records: построение империи «с нуля»</w:t>
      </w:r>
      <w:bookmarkEnd w:id="11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 2006 году Козин зарегистрировал </w:t>
      </w:r>
      <w:r>
        <w:rPr>
          <w:rFonts w:eastAsia="inter" w:cs="inter" w:ascii="inter" w:hAnsi="inter"/>
          <w:b/>
          <w:color w:val="000000"/>
        </w:rPr>
        <w:t xml:space="preserve">ООО «Навигатор Рекордс»</w:t>
      </w:r>
      <w:r>
        <w:rPr>
          <w:rFonts w:eastAsia="inter" w:cs="inter" w:ascii="inter" w:hAnsi="inter"/>
          <w:color w:val="000000"/>
        </w:rPr>
        <w:t xml:space="preserve"> с уставным капиталом всего </w:t>
      </w:r>
      <w:r>
        <w:rPr>
          <w:rFonts w:eastAsia="inter" w:cs="inter" w:ascii="inter" w:hAnsi="inter"/>
          <w:b/>
          <w:color w:val="000000"/>
        </w:rPr>
        <w:t xml:space="preserve">30 тысяч рублей</w:t>
      </w:r>
      <w:r>
        <w:rPr>
          <w:rFonts w:eastAsia="inter" w:cs="inter" w:ascii="inter" w:hAnsi="inter"/>
          <w:color w:val="000000"/>
        </w:rPr>
        <w:t xml:space="preserve">. </w:t>
      </w:r>
      <w:r>
        <w:rPr>
          <w:rFonts w:eastAsia="inter" w:cs="inter" w:ascii="inter" w:hAnsi="inter"/>
          <w:b/>
          <w:color w:val="000000"/>
        </w:rPr>
        <w:t xml:space="preserve">Никаких внешних инвесторов или спонсоров в документах не значится</w:t>
      </w:r>
      <w:r>
        <w:rPr>
          <w:rFonts w:eastAsia="inter" w:cs="inter" w:ascii="inter" w:hAnsi="inter"/>
          <w:color w:val="000000"/>
        </w:rPr>
        <w:t xml:space="preserve"> — компания создавалась на собственные средства. Козин является единственным учредителем и генеральным директором с момента основания.</w:t>
      </w:r>
      <w:bookmarkStart w:id="113" w:name="fnref114_1"/>
      <w:bookmarkEnd w:id="113"/>
      <w:hyperlink w:anchor="fn1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4]</w:t>
        </w:r>
      </w:hyperlink>
      <w:bookmarkStart w:id="114" w:name="fnref122"/>
      <w:bookmarkEnd w:id="114"/>
      <w:hyperlink w:anchor="fn12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2]</w:t>
        </w:r>
      </w:hyperlink>
    </w:p>
    <w:p>
      <w:pPr>
        <w:spacing w:line="360" w:before="315" w:after="105" w:lineRule="auto"/>
        <w:ind w:left="-30"/>
        <w:jc w:val="left"/>
      </w:pPr>
      <w:bookmarkStart w:id="115" w:name="стратегия_развития"/>
      <w:r>
        <w:rPr>
          <w:rFonts w:eastAsia="inter" w:cs="inter" w:ascii="inter" w:hAnsi="inter"/>
          <w:b/>
          <w:color w:val="000000"/>
          <w:sz w:val="24"/>
        </w:rPr>
        <w:t xml:space="preserve">Стратегия развития</w:t>
      </w:r>
      <w:bookmarkEnd w:id="1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Козин выстроил бизнес на нескольких принципах:</w:t>
      </w:r>
      <w:bookmarkStart w:id="116" w:name="fnref119_1"/>
      <w:bookmarkEnd w:id="116"/>
      <w:hyperlink w:anchor="fn1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9]</w:t>
        </w:r>
      </w:hyperlink>
      <w:bookmarkStart w:id="117" w:name="fnref118_4"/>
      <w:bookmarkEnd w:id="117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Личный отбор артистов</w:t>
      </w:r>
      <w:r>
        <w:rPr>
          <w:rFonts w:eastAsia="inter" w:cs="inter" w:ascii="inter" w:hAnsi="inter"/>
          <w:color w:val="000000"/>
          <w:sz w:val="21"/>
        </w:rPr>
        <w:t xml:space="preserve"> — он сам отслушивает все демо, до 200 треков в день</w:t>
      </w:r>
      <w:bookmarkStart w:id="118" w:name="fnref119_2"/>
      <w:bookmarkEnd w:id="118"/>
      <w:hyperlink w:anchor="fn1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9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Фокус на хитах</w:t>
      </w:r>
      <w:r>
        <w:rPr>
          <w:rFonts w:eastAsia="inter" w:cs="inter" w:ascii="inter" w:hAnsi="inter"/>
          <w:color w:val="000000"/>
          <w:sz w:val="21"/>
        </w:rPr>
        <w:t xml:space="preserve"> — «Есть хит — есть артист. Нет хита — извините»</w:t>
      </w:r>
      <w:bookmarkStart w:id="119" w:name="fnref118_5"/>
      <w:bookmarkEnd w:id="119"/>
      <w:hyperlink w:anchor="fn11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8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Ставка на радио</w:t>
      </w:r>
      <w:r>
        <w:rPr>
          <w:rFonts w:eastAsia="inter" w:cs="inter" w:ascii="inter" w:hAnsi="inter"/>
          <w:color w:val="000000"/>
          <w:sz w:val="21"/>
        </w:rPr>
        <w:t xml:space="preserve"> — «Лучше радио для музыки пока по-прежнему ничего не придумали»</w:t>
      </w:r>
      <w:bookmarkStart w:id="120" w:name="fnref118_6"/>
      <w:bookmarkEnd w:id="120"/>
      <w:hyperlink w:anchor="fn11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8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Разнообразный каталог</w:t>
      </w:r>
      <w:r>
        <w:rPr>
          <w:rFonts w:eastAsia="inter" w:cs="inter" w:ascii="inter" w:hAnsi="inter"/>
          <w:color w:val="000000"/>
          <w:sz w:val="21"/>
        </w:rPr>
        <w:t xml:space="preserve"> — от рока до попа (работал с группами «Пропаганда», «Мельница», «Звери»)</w:t>
      </w:r>
      <w:bookmarkStart w:id="121" w:name="fnref119_3"/>
      <w:bookmarkEnd w:id="121"/>
      <w:hyperlink w:anchor="fn1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Лейбл развивался органически, привлекая крупных артистов благодаря репутации и профессионализму. Козин подчеркивает: «Я не хотел бы, чтобы артисту было стыдно за компанию, а компании — за артиста».</w:t>
      </w:r>
      <w:bookmarkStart w:id="122" w:name="fnref118_7"/>
      <w:bookmarkEnd w:id="122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</w:p>
    <w:p>
      <w:pPr>
        <w:spacing w:line="360" w:before="315" w:after="105" w:lineRule="auto"/>
        <w:ind w:left="-30"/>
        <w:jc w:val="left"/>
      </w:pPr>
      <w:bookmarkStart w:id="123" w:name="бизнес_модель_и_независимость"/>
      <w:r>
        <w:rPr>
          <w:rFonts w:eastAsia="inter" w:cs="inter" w:ascii="inter" w:hAnsi="inter"/>
          <w:b/>
          <w:color w:val="000000"/>
          <w:sz w:val="24"/>
        </w:rPr>
        <w:t xml:space="preserve">Бизнес-модель и независимость</w:t>
      </w:r>
      <w:bookmarkEnd w:id="12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avigator Records остается </w:t>
      </w:r>
      <w:r>
        <w:rPr>
          <w:rFonts w:eastAsia="inter" w:cs="inter" w:ascii="inter" w:hAnsi="inter"/>
          <w:b/>
          <w:color w:val="000000"/>
        </w:rPr>
        <w:t xml:space="preserve">микропредприятием</w:t>
      </w:r>
      <w:r>
        <w:rPr>
          <w:rFonts w:eastAsia="inter" w:cs="inter" w:ascii="inter" w:hAnsi="inter"/>
          <w:color w:val="000000"/>
        </w:rPr>
        <w:t xml:space="preserve"> по формальным критериям, но при этом управляет каталогом крупнейших российских рок-артистов. Компания работает не только как лейбл, но и как продакшн-компания, создавая материалы для других фирм и артистов.</w:t>
      </w:r>
      <w:bookmarkStart w:id="124" w:name="fnref115_1"/>
      <w:bookmarkEnd w:id="124"/>
      <w:hyperlink w:anchor="fn1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5]</w:t>
        </w:r>
      </w:hyperlink>
      <w:bookmarkStart w:id="125" w:name="fnref114_2"/>
      <w:bookmarkEnd w:id="125"/>
      <w:hyperlink w:anchor="fn1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4]</w:t>
        </w:r>
      </w:hyperlink>
      <w:bookmarkStart w:id="126" w:name="fnref113_4"/>
      <w:bookmarkEnd w:id="126"/>
      <w:hyperlink w:anchor="fn1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3]</w:t>
        </w:r>
      </w:hyperlink>
      <w:bookmarkStart w:id="127" w:name="fnref118_8"/>
      <w:bookmarkEnd w:id="127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о данным ЕГРЮЛ, </w:t>
      </w:r>
      <w:r>
        <w:rPr>
          <w:rFonts w:eastAsia="inter" w:cs="inter" w:ascii="inter" w:hAnsi="inter"/>
          <w:b/>
          <w:color w:val="000000"/>
        </w:rPr>
        <w:t xml:space="preserve">у компании нет связей с другими юридическими лицами</w:t>
      </w:r>
      <w:r>
        <w:rPr>
          <w:rFonts w:eastAsia="inter" w:cs="inter" w:ascii="inter" w:hAnsi="inter"/>
          <w:color w:val="000000"/>
        </w:rPr>
        <w:t xml:space="preserve">, что подчеркивает ее независимый статус. Козин является также индивидуальным предпринимателем (ИНН 500104167791).</w:t>
      </w:r>
      <w:bookmarkStart w:id="128" w:name="fnref114_3"/>
      <w:bookmarkEnd w:id="128"/>
      <w:hyperlink w:anchor="fn1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4]</w:t>
        </w:r>
      </w:hyperlink>
    </w:p>
    <w:p>
      <w:pPr>
        <w:spacing w:line="360" w:before="315" w:after="105" w:lineRule="auto"/>
        <w:ind w:left="-30"/>
        <w:jc w:val="left"/>
      </w:pPr>
      <w:bookmarkStart w:id="129" w:name="резюме_2"/>
      <w:r>
        <w:rPr>
          <w:rFonts w:eastAsia="inter" w:cs="inter" w:ascii="inter" w:hAnsi="inter"/>
          <w:b/>
          <w:color w:val="000000"/>
          <w:sz w:val="24"/>
        </w:rPr>
        <w:t xml:space="preserve">Резюме</w:t>
      </w:r>
      <w:bookmarkEnd w:id="12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Алексей Козин построил Navigator Records </w:t>
      </w:r>
      <w:r>
        <w:rPr>
          <w:rFonts w:eastAsia="inter" w:cs="inter" w:ascii="inter" w:hAnsi="inter"/>
          <w:b/>
          <w:color w:val="000000"/>
        </w:rPr>
        <w:t xml:space="preserve">полностью самостоятельно, без внешних спонсоров или инвесторов</w:t>
      </w:r>
      <w:r>
        <w:rPr>
          <w:rFonts w:eastAsia="inter" w:cs="inter" w:ascii="inter" w:hAnsi="inter"/>
          <w:color w:val="000000"/>
        </w:rPr>
        <w:t xml:space="preserve">. Его путь — от радиоведущего через работу в CD Land Records к созданию собственного лейбла на минимальный капитал в 30 тысяч рублей. Успех был достигнут благодаря профессиональным навыкам, консерваторскому образованию, связям в индустрии (радио, музыканты) и умению распознавать хиты. Группа «Звери» дала первоначальный капитал и репутацию для масштабирования, после чего Козин выстроил систему привлечения топовых артистов через личный подход и качество работы.</w:t>
      </w:r>
      <w:bookmarkStart w:id="130" w:name="fnref114_4"/>
      <w:bookmarkEnd w:id="130"/>
      <w:hyperlink w:anchor="fn1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4]</w:t>
        </w:r>
      </w:hyperlink>
      <w:bookmarkStart w:id="131" w:name="fnref120_2"/>
      <w:bookmarkEnd w:id="131"/>
      <w:hyperlink w:anchor="fn1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0]</w:t>
        </w:r>
      </w:hyperlink>
      <w:bookmarkStart w:id="132" w:name="fnref119_4"/>
      <w:bookmarkEnd w:id="132"/>
      <w:hyperlink w:anchor="fn1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9]</w:t>
        </w:r>
      </w:hyperlink>
      <w:bookmarkStart w:id="133" w:name="fnref118_9"/>
      <w:bookmarkEnd w:id="133"/>
      <w:hyperlink w:anchor="fn1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8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&lt;q&gt;Есть хит — есть артист. Нет хита — извините&lt;/q&gt; Вот этот принцип. Найди его прямые цитаты. Проверь по нескольким источникам, это действительно ЕГО личная позиция, как владельца лейбла или же твоя придумка?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а, это </w:t>
      </w:r>
      <w:r>
        <w:rPr>
          <w:rFonts w:eastAsia="inter" w:cs="inter" w:ascii="inter" w:hAnsi="inter"/>
          <w:b/>
          <w:color w:val="000000"/>
        </w:rPr>
        <w:t xml:space="preserve">подлинная цитата</w:t>
      </w:r>
      <w:r>
        <w:rPr>
          <w:rFonts w:eastAsia="inter" w:cs="inter" w:ascii="inter" w:hAnsi="inter"/>
          <w:color w:val="000000"/>
        </w:rPr>
        <w:t xml:space="preserve"> Алексея Козина. Она прозвучала в интервью изданию «Афиша Волна», которое вышло под заголовком «Глава Navigator Records о поп-революции».</w:t>
      </w:r>
      <w:bookmarkStart w:id="134" w:name="fnref134"/>
      <w:bookmarkEnd w:id="134"/>
      <w:hyperlink w:anchor="fn13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Точная цитата в контексте:</w:t>
      </w:r>
    </w:p>
    <w:p>
      <w:pPr>
        <w:spacing w:line="360" w:after="210" w:lineRule="auto"/>
        <w:ind w:left="630"/>
      </w:pPr>
      <w:r>
        <w:rPr>
          <w:rFonts w:eastAsia="inter" w:cs="inter" w:ascii="inter" w:hAnsi="inter"/>
          <w:b/>
          <w:color w:val="000000"/>
        </w:rPr>
        <w:t xml:space="preserve">— Как вы определяете — брать артиста или не брать?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— </w:t>
      </w:r>
      <w:r>
        <w:rPr>
          <w:rFonts w:eastAsia="inter" w:cs="inter" w:ascii="inter" w:hAnsi="inter"/>
          <w:b/>
          <w:color w:val="000000"/>
        </w:rPr>
        <w:t xml:space="preserve">Есть хит — есть артист. Нет хита — извините.</w:t>
      </w:r>
      <w:r>
        <w:rPr>
          <w:rFonts w:eastAsia="inter" w:cs="inter" w:ascii="inter" w:hAnsi="inter"/>
          <w:color w:val="000000"/>
        </w:rPr>
        <w:t xml:space="preserve"> Ты можешь сходить с ума по поводу аранжировок, имиджа и всего остального, но, по большому счету, все это не имеет значения, если нет песни.</w:t>
      </w:r>
      <w:bookmarkStart w:id="135" w:name="fnref135"/>
      <w:bookmarkEnd w:id="135"/>
      <w:hyperlink w:anchor="fn13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5]</w:t>
        </w:r>
      </w:hyperlink>
      <w:bookmarkStart w:id="136" w:name="fnref134_1"/>
      <w:bookmarkEnd w:id="136"/>
      <w:hyperlink w:anchor="fn13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4]</w:t>
        </w:r>
      </w:hyperlink>
    </w:p>
    <w:p>
      <w:pPr>
        <w:spacing w:line="360" w:before="315" w:after="105" w:lineRule="auto"/>
        <w:ind w:left="-30"/>
        <w:jc w:val="left"/>
      </w:pPr>
      <w:bookmarkStart w:id="137" w:name="подтверждение_позиции_из_других_интервью"/>
      <w:r>
        <w:rPr>
          <w:rFonts w:eastAsia="inter" w:cs="inter" w:ascii="inter" w:hAnsi="inter"/>
          <w:b/>
          <w:color w:val="000000"/>
          <w:sz w:val="24"/>
        </w:rPr>
        <w:t xml:space="preserve">Подтверждение позиции из других интервью</w:t>
      </w:r>
      <w:bookmarkEnd w:id="13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Этот принцип «во главу угла — песня» он повторяет и в других беседах, хоть и иными словами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«Лучшее промо песни – это песня»</w:t>
      </w:r>
      <w:r>
        <w:rPr>
          <w:rFonts w:eastAsia="inter" w:cs="inter" w:ascii="inter" w:hAnsi="inter"/>
          <w:color w:val="000000"/>
          <w:sz w:val="21"/>
        </w:rPr>
        <w:t xml:space="preserve">.</w:t>
      </w:r>
      <w:bookmarkStart w:id="138" w:name="fnref136"/>
      <w:bookmarkEnd w:id="138"/>
      <w:hyperlink w:anchor="fn13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6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«Если песня работает – значит, работает... Если надо объяснять [идею], то тогда и не надо делать»</w:t>
      </w:r>
      <w:r>
        <w:rPr>
          <w:rFonts w:eastAsia="inter" w:cs="inter" w:ascii="inter" w:hAnsi="inter"/>
          <w:color w:val="000000"/>
          <w:sz w:val="21"/>
        </w:rPr>
        <w:t xml:space="preserve">.</w:t>
      </w:r>
      <w:bookmarkStart w:id="139" w:name="fnref136_1"/>
      <w:bookmarkEnd w:id="139"/>
      <w:hyperlink w:anchor="fn13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6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«Ты можешь быть трижды гениальным... но если у тебя нет песни, которая зацепит людей, ты никому не нужен»</w:t>
      </w:r>
      <w:r>
        <w:rPr>
          <w:rFonts w:eastAsia="inter" w:cs="inter" w:ascii="inter" w:hAnsi="inter"/>
          <w:color w:val="000000"/>
          <w:sz w:val="21"/>
        </w:rPr>
        <w:t xml:space="preserve"> (смысловой повтор в разных вариациях в интервью про работу с молодыми артистами).</w:t>
      </w:r>
      <w:bookmarkStart w:id="140" w:name="fnref137"/>
      <w:bookmarkEnd w:id="140"/>
      <w:hyperlink w:anchor="fn13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7]</w:t>
        </w:r>
      </w:hyperlink>
      <w:bookmarkStart w:id="141" w:name="fnref136_2"/>
      <w:bookmarkEnd w:id="141"/>
      <w:hyperlink w:anchor="fn13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Козин последовательно отстаивает прагматичный подход: лейбл — это бизнес, и без «хита» (коммерчески успешного продукта) артист не может существовать профессионально, даже если он талантлив.</w:t>
      </w:r>
      <w:bookmarkStart w:id="142" w:name="fnref134_2"/>
      <w:bookmarkEnd w:id="142"/>
      <w:hyperlink w:anchor="fn13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4]</w:t>
        </w:r>
      </w:hyperlink>
      <w:bookmarkStart w:id="143" w:name="fnref136_3"/>
      <w:bookmarkEnd w:id="143"/>
      <w:hyperlink w:anchor="fn13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Так что фраза не выдумана, она действительно отражает его ключевой критерий отбора артистов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4" w:name="анализ_философии_алексея_козина_и_f71738"/>
      <w:r>
        <w:rPr>
          <w:rFonts w:eastAsia="inter" w:cs="inter" w:ascii="inter" w:hAnsi="inter"/>
          <w:b/>
          <w:color w:val="000000"/>
          <w:sz w:val="24"/>
        </w:rPr>
        <w:t xml:space="preserve">Анализ философии Алексея Козина: «Идеалистический прагматизм»</w:t>
      </w:r>
      <w:bookmarkEnd w:id="14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Алексей Козин представляет собой редкий для российского шоу-бизнеса архетип — </w:t>
      </w:r>
      <w:r>
        <w:rPr>
          <w:rFonts w:eastAsia="inter" w:cs="inter" w:ascii="inter" w:hAnsi="inter"/>
          <w:b/>
          <w:color w:val="000000"/>
        </w:rPr>
        <w:t xml:space="preserve">«просвещенный капиталист»</w:t>
      </w:r>
      <w:r>
        <w:rPr>
          <w:rFonts w:eastAsia="inter" w:cs="inter" w:ascii="inter" w:hAnsi="inter"/>
          <w:color w:val="000000"/>
        </w:rPr>
        <w:t xml:space="preserve">. В его картине мира нет разделения на «искусство ради искусства» и «деньги ради денег». Он синтезирует эти понятия в единую систему, где </w:t>
      </w:r>
      <w:r>
        <w:rPr>
          <w:rFonts w:eastAsia="inter" w:cs="inter" w:ascii="inter" w:hAnsi="inter"/>
          <w:b/>
          <w:color w:val="000000"/>
        </w:rPr>
        <w:t xml:space="preserve">успех (хит) — это единственное доказательство жизненности таланта</w:t>
      </w:r>
      <w:r>
        <w:rPr>
          <w:rFonts w:eastAsia="inter" w:cs="inter" w:ascii="inter" w:hAnsi="inter"/>
          <w:color w:val="000000"/>
        </w:rPr>
        <w:t xml:space="preserve">, а </w:t>
      </w:r>
      <w:r>
        <w:rPr>
          <w:rFonts w:eastAsia="inter" w:cs="inter" w:ascii="inter" w:hAnsi="inter"/>
          <w:b/>
          <w:color w:val="000000"/>
        </w:rPr>
        <w:t xml:space="preserve">талант (песня) — единственный легитимный источник денег</w:t>
      </w:r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Его философия строится на трех столпах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Прагматизм как добродетель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Козин не стесняется говорить о деньгах, но делает это не цинично, а как инженер, обсуждающий топливо для двигателя. «Все должно окупаться... но топить надо за талант». Для него «зло» — это не коммерция, а </w:t>
      </w:r>
      <w:r>
        <w:rPr>
          <w:rFonts w:eastAsia="inter" w:cs="inter" w:ascii="inter" w:hAnsi="inter"/>
          <w:b/>
          <w:color w:val="000000"/>
          <w:sz w:val="21"/>
        </w:rPr>
        <w:t xml:space="preserve">бессмысленность и неэффективность</w:t>
      </w:r>
      <w:r>
        <w:rPr>
          <w:rFonts w:eastAsia="inter" w:cs="inter" w:ascii="inter" w:hAnsi="inter"/>
          <w:color w:val="000000"/>
          <w:sz w:val="21"/>
        </w:rPr>
        <w:t xml:space="preserve">. Артист без хита — это не «непонятый гений», а человек, который не выполнил свою профессиональную задачу.</w:t>
      </w:r>
      <w:bookmarkStart w:id="145" w:name="fnref149"/>
      <w:bookmarkEnd w:id="145"/>
      <w:hyperlink w:anchor="fn14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9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Абсолют «Песни»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В его системе координат Песня обладает субъектностью. «Сила искусства – в безусловности. Если надо объяснять, то тогда и не надо делать». Это позиция эстетического абсолютизма: если произведение не работает само по себе, без костылей в виде объяснений, концепций и имиджа, — оно мертворождено. «Зло» здесь — это </w:t>
      </w:r>
      <w:r>
        <w:rPr>
          <w:rFonts w:eastAsia="inter" w:cs="inter" w:ascii="inter" w:hAnsi="inter"/>
          <w:b/>
          <w:color w:val="000000"/>
          <w:sz w:val="21"/>
        </w:rPr>
        <w:t xml:space="preserve">посредственность, требующая оправданий</w:t>
      </w:r>
      <w:r>
        <w:rPr>
          <w:rFonts w:eastAsia="inter" w:cs="inter" w:ascii="inter" w:hAnsi="inter"/>
          <w:color w:val="000000"/>
          <w:sz w:val="21"/>
        </w:rPr>
        <w:t xml:space="preserve">.</w:t>
      </w:r>
      <w:bookmarkStart w:id="146" w:name="fnref149_1"/>
      <w:bookmarkEnd w:id="146"/>
      <w:hyperlink w:anchor="fn14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9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Невмешательство (Либеральный нейтралитет)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Козин подчеркивает, что не занимается «воспитанием» или цензурой смыслов, если они талантливы. Он работал и с панками, и с поп-музыкой, и с патриархами рока (ДДТ, Макаревич). Его позиция — быть </w:t>
      </w:r>
      <w:r>
        <w:rPr>
          <w:rFonts w:eastAsia="inter" w:cs="inter" w:ascii="inter" w:hAnsi="inter"/>
          <w:b/>
          <w:color w:val="000000"/>
          <w:sz w:val="21"/>
        </w:rPr>
        <w:t xml:space="preserve">зеркалом и усилителем</w:t>
      </w:r>
      <w:r>
        <w:rPr>
          <w:rFonts w:eastAsia="inter" w:cs="inter" w:ascii="inter" w:hAnsi="inter"/>
          <w:color w:val="000000"/>
          <w:sz w:val="21"/>
        </w:rPr>
        <w:t xml:space="preserve">, а не фильтром. «Задача компании – увидеть, как из единицы сделать тысячу». Это позиция классического либерального продюсера: я дам тебе микрофон, если тебе есть что сказать и это будут слушать.</w:t>
      </w:r>
      <w:bookmarkStart w:id="147" w:name="fnref150"/>
      <w:bookmarkEnd w:id="147"/>
      <w:hyperlink w:anchor="fn15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0]</w:t>
        </w:r>
      </w:hyperlink>
      <w:bookmarkStart w:id="148" w:name="fnref149_2"/>
      <w:bookmarkEnd w:id="148"/>
      <w:hyperlink w:anchor="fn14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9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9" w:name="оценка_по_шкале_добро_зло_0_10"/>
      <w:r>
        <w:rPr>
          <w:rFonts w:eastAsia="inter" w:cs="inter" w:ascii="inter" w:hAnsi="inter"/>
          <w:b/>
          <w:color w:val="000000"/>
          <w:sz w:val="24"/>
        </w:rPr>
        <w:t xml:space="preserve">Оценка по шкале «Добро — Зло» (0 — 10)</w:t>
      </w:r>
      <w:bookmarkEnd w:id="14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Оценка: 4.5 / 10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Обоснование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Ближе к 0 (Добро):</w:t>
      </w:r>
      <w:r>
        <w:rPr>
          <w:rFonts w:eastAsia="inter" w:cs="inter" w:ascii="inter" w:hAnsi="inter"/>
          <w:color w:val="000000"/>
          <w:sz w:val="21"/>
        </w:rPr>
        <w:t xml:space="preserve"> Он создает реальную ценность. Он дает голос талантливым людям, не навязывая им идеологических рамок (пока это приносит прибыль). Он честен в своих намерениях («Есть хит — есть артист»), не лицемерит и не притворяется меценатом. Он уважает профессионализм и труд. Его «зло» (отказ бездарностям) — это санитарная функция, необходимая для экосистемы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Смещение к 10 (Зло):</w:t>
      </w:r>
      <w:r>
        <w:rPr>
          <w:rFonts w:eastAsia="inter" w:cs="inter" w:ascii="inter" w:hAnsi="inter"/>
          <w:color w:val="000000"/>
          <w:sz w:val="21"/>
        </w:rPr>
        <w:t xml:space="preserve"> Его позиция </w:t>
      </w:r>
      <w:r>
        <w:rPr>
          <w:rFonts w:eastAsia="inter" w:cs="inter" w:ascii="inter" w:hAnsi="inter"/>
          <w:b/>
          <w:color w:val="000000"/>
          <w:sz w:val="21"/>
        </w:rPr>
        <w:t xml:space="preserve">морально нейтральна</w:t>
      </w:r>
      <w:r>
        <w:rPr>
          <w:rFonts w:eastAsia="inter" w:cs="inter" w:ascii="inter" w:hAnsi="inter"/>
          <w:color w:val="000000"/>
          <w:sz w:val="21"/>
        </w:rPr>
        <w:t xml:space="preserve">. В мире, где идет война (и где его артисты занимают полярные позиции), он продолжает говорить на языке «хитов» и «эффективности». Его философия не предусматривает категории «морального выбора» как критерия для сотрудничества — только «профессиональный выбор». Это </w:t>
      </w:r>
      <w:r>
        <w:rPr>
          <w:rFonts w:eastAsia="inter" w:cs="inter" w:ascii="inter" w:hAnsi="inter"/>
          <w:b/>
          <w:color w:val="000000"/>
          <w:sz w:val="21"/>
        </w:rPr>
        <w:t xml:space="preserve">технократическое добро</w:t>
      </w:r>
      <w:r>
        <w:rPr>
          <w:rFonts w:eastAsia="inter" w:cs="inter" w:ascii="inter" w:hAnsi="inter"/>
          <w:color w:val="000000"/>
          <w:sz w:val="21"/>
        </w:rPr>
        <w:t xml:space="preserve">: система работает исправно, но ей все равно, кого она обслуживает, лишь бы «песня цепляла». В условиях глобальных гуманитарных катастроф такая отстраненность («Слушать музыку — это моя работа» ) может восприниматься как форма соглашательства или безразличия.</w:t>
      </w:r>
      <w:bookmarkStart w:id="150" w:name="fnref149_3"/>
      <w:bookmarkEnd w:id="150"/>
      <w:hyperlink w:anchor="fn14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Вывод:</w:t>
      </w:r>
      <w:r>
        <w:rPr>
          <w:rFonts w:eastAsia="inter" w:cs="inter" w:ascii="inter" w:hAnsi="inter"/>
          <w:color w:val="000000"/>
        </w:rPr>
        <w:t xml:space="preserve"> Алексей Козин — это </w:t>
      </w:r>
      <w:r>
        <w:rPr>
          <w:rFonts w:eastAsia="inter" w:cs="inter" w:ascii="inter" w:hAnsi="inter"/>
          <w:b/>
          <w:color w:val="000000"/>
        </w:rPr>
        <w:t xml:space="preserve">«Хаотично-Нейтральный» (Chaotic Neutral)</w:t>
      </w:r>
      <w:r>
        <w:rPr>
          <w:rFonts w:eastAsia="inter" w:cs="inter" w:ascii="inter" w:hAnsi="inter"/>
          <w:color w:val="000000"/>
        </w:rPr>
        <w:t xml:space="preserve"> персонаж. Он не служит ни Добру, ни Злу в высоком смысле. Он служит </w:t>
      </w:r>
      <w:r>
        <w:rPr>
          <w:rFonts w:eastAsia="inter" w:cs="inter" w:ascii="inter" w:hAnsi="inter"/>
          <w:b/>
          <w:color w:val="000000"/>
        </w:rPr>
        <w:t xml:space="preserve">Энтропии Музыкального Рынка</w:t>
      </w:r>
      <w:r>
        <w:rPr>
          <w:rFonts w:eastAsia="inter" w:cs="inter" w:ascii="inter" w:hAnsi="inter"/>
          <w:color w:val="000000"/>
        </w:rPr>
        <w:t xml:space="preserve">, упорядочивая хаос звуков в структуру хитов. Он не злодей, но и не герой-спаситель; он — </w:t>
      </w:r>
      <w:r>
        <w:rPr>
          <w:rFonts w:eastAsia="inter" w:cs="inter" w:ascii="inter" w:hAnsi="inter"/>
          <w:b/>
          <w:color w:val="000000"/>
        </w:rPr>
        <w:t xml:space="preserve">функция</w:t>
      </w:r>
      <w:r>
        <w:rPr>
          <w:rFonts w:eastAsia="inter" w:cs="inter" w:ascii="inter" w:hAnsi="inter"/>
          <w:color w:val="000000"/>
        </w:rPr>
        <w:t xml:space="preserve">, которая делает так, чтобы музыка доходила до ушей, невзирая на контекст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51" w:name="fn1"/>
    <w:bookmarkEnd w:id="151"/>
    <w:p>
      <w:pPr>
        <w:numPr>
          <w:ilvl w:val="0"/>
          <w:numId w:val="9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zvuk.com/artist/20342007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2" w:name="fn2"/>
    <w:bookmarkEnd w:id="152"/>
    <w:p>
      <w:pPr>
        <w:numPr>
          <w:ilvl w:val="0"/>
          <w:numId w:val="9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24smi.org/celebrity/1396-iana-vainovskaia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3" w:name="fn3"/>
    <w:bookmarkEnd w:id="153"/>
    <w:p>
      <w:pPr>
        <w:numPr>
          <w:ilvl w:val="0"/>
          <w:numId w:val="9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ailyshow.ru/articles/winner/24847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4" w:name="fn4"/>
    <w:bookmarkEnd w:id="154"/>
    <w:p>
      <w:pPr>
        <w:numPr>
          <w:ilvl w:val="0"/>
          <w:numId w:val="9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uzsmi.ru/2024/01/27/яна-вайновская-интервью-с-победитель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5" w:name="fn5"/>
    <w:bookmarkEnd w:id="155"/>
    <w:p>
      <w:pPr>
        <w:numPr>
          <w:ilvl w:val="0"/>
          <w:numId w:val="9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yana.vainovskay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6" w:name="fn6"/>
    <w:bookmarkEnd w:id="156"/>
    <w:p>
      <w:pPr>
        <w:numPr>
          <w:ilvl w:val="0"/>
          <w:numId w:val="9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mShRIOFw18k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7" w:name="fn7"/>
    <w:bookmarkEnd w:id="157"/>
    <w:p>
      <w:pPr>
        <w:numPr>
          <w:ilvl w:val="0"/>
          <w:numId w:val="9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flibusta.site/a/26219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8" w:name="fn8"/>
    <w:bookmarkEnd w:id="158"/>
    <w:p>
      <w:pPr>
        <w:numPr>
          <w:ilvl w:val="0"/>
          <w:numId w:val="9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wall-208767295_9850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9" w:name="fn9"/>
    <w:bookmarkEnd w:id="159"/>
    <w:p>
      <w:pPr>
        <w:numPr>
          <w:ilvl w:val="0"/>
          <w:numId w:val="9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vSgm_IpO4t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0" w:name="fn10"/>
    <w:bookmarkEnd w:id="160"/>
    <w:p>
      <w:pPr>
        <w:numPr>
          <w:ilvl w:val="0"/>
          <w:numId w:val="9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wall-24371598_118556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1" w:name="fn11"/>
    <w:bookmarkEnd w:id="161"/>
    <w:p>
      <w:pPr>
        <w:numPr>
          <w:ilvl w:val="0"/>
          <w:numId w:val="9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@hdacademy-yana-voinov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2" w:name="fn12"/>
    <w:bookmarkEnd w:id="162"/>
    <w:p>
      <w:pPr>
        <w:numPr>
          <w:ilvl w:val="0"/>
          <w:numId w:val="9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du.lenobl.ru/media/uploads/userfiles/2022/03/10/Отчет_2019.docx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3" w:name="fn13"/>
    <w:bookmarkEnd w:id="163"/>
    <w:p>
      <w:pPr>
        <w:numPr>
          <w:ilvl w:val="0"/>
          <w:numId w:val="9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.me/s/kristinamolnia?before=1346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4" w:name="fn14"/>
    <w:bookmarkEnd w:id="164"/>
    <w:p>
      <w:pPr>
        <w:numPr>
          <w:ilvl w:val="0"/>
          <w:numId w:val="9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termedia.ru/news/39967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5" w:name="fn15"/>
    <w:bookmarkEnd w:id="165"/>
    <w:p>
      <w:pPr>
        <w:numPr>
          <w:ilvl w:val="0"/>
          <w:numId w:val="9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B_X2UhNgXQ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6" w:name="fn16"/>
    <w:bookmarkEnd w:id="166"/>
    <w:p>
      <w:pPr>
        <w:numPr>
          <w:ilvl w:val="0"/>
          <w:numId w:val="9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ommersant.ru/doc/526895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7" w:name="fn17"/>
    <w:bookmarkEnd w:id="167"/>
    <w:p>
      <w:pPr>
        <w:numPr>
          <w:ilvl w:val="0"/>
          <w:numId w:val="9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vtonom.org/author_columns/o-voyne-s-ukraino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8" w:name="fn18"/>
    <w:bookmarkEnd w:id="168"/>
    <w:p>
      <w:pPr>
        <w:numPr>
          <w:ilvl w:val="0"/>
          <w:numId w:val="9"/>
        </w:numPr>
        <w:spacing w:line="360" w:after="210" w:lineRule="auto"/>
      </w:pPr>
      <w:hyperlink r:id="rId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wall-24371598_135551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9" w:name="fn19"/>
    <w:bookmarkEnd w:id="169"/>
    <w:p>
      <w:pPr>
        <w:numPr>
          <w:ilvl w:val="0"/>
          <w:numId w:val="9"/>
        </w:numPr>
        <w:spacing w:line="360" w:after="210" w:lineRule="auto"/>
      </w:pPr>
      <w:hyperlink r:id="rId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termedia.ru/news/37118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0" w:name="fn20"/>
    <w:bookmarkEnd w:id="170"/>
    <w:p>
      <w:pPr>
        <w:numPr>
          <w:ilvl w:val="0"/>
          <w:numId w:val="9"/>
        </w:numPr>
        <w:spacing w:line="360" w:after="210" w:lineRule="auto"/>
      </w:pPr>
      <w:hyperlink r:id="rId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o-akademicheskoe-spb.ru/upload/iblock/852/rwngwo43l77iaxabr7j0sv7e6az31q7f/Akadem_vestnik-5_250-210x295-v-pechat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1" w:name="fn21"/>
    <w:bookmarkEnd w:id="171"/>
    <w:p>
      <w:pPr>
        <w:numPr>
          <w:ilvl w:val="0"/>
          <w:numId w:val="9"/>
        </w:numPr>
        <w:spacing w:line="360" w:after="210" w:lineRule="auto"/>
      </w:pPr>
      <w:hyperlink r:id="rId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.me/s/kristinamolnia?before=1521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2" w:name="fn22"/>
    <w:bookmarkEnd w:id="172"/>
    <w:p>
      <w:pPr>
        <w:numPr>
          <w:ilvl w:val="0"/>
          <w:numId w:val="9"/>
        </w:numPr>
        <w:spacing w:line="360" w:after="210" w:lineRule="auto"/>
      </w:pPr>
      <w:hyperlink r:id="rId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родники.сайт/member/123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3" w:name="fn23"/>
    <w:bookmarkEnd w:id="173"/>
    <w:p>
      <w:pPr>
        <w:numPr>
          <w:ilvl w:val="0"/>
          <w:numId w:val="9"/>
        </w:numPr>
        <w:spacing w:line="360" w:after="210" w:lineRule="auto"/>
      </w:pPr>
      <w:hyperlink r:id="rId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@yana.vainovskay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4" w:name="fn24"/>
    <w:bookmarkEnd w:id="174"/>
    <w:p>
      <w:pPr>
        <w:numPr>
          <w:ilvl w:val="0"/>
          <w:numId w:val="9"/>
        </w:numPr>
        <w:spacing w:line="360" w:after="210" w:lineRule="auto"/>
      </w:pPr>
      <w:hyperlink r:id="rId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yana__vainovskaya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5" w:name="fn25"/>
    <w:bookmarkEnd w:id="175"/>
    <w:p>
      <w:pPr>
        <w:numPr>
          <w:ilvl w:val="0"/>
          <w:numId w:val="9"/>
        </w:numPr>
        <w:spacing w:line="360" w:after="210" w:lineRule="auto"/>
      </w:pPr>
      <w:hyperlink r:id="rId3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skov.yabloko.ru/news/ostanovitsya-i-sest-za-stol-peregovorov-yana-ivanova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6" w:name="fn26"/>
    <w:bookmarkEnd w:id="176"/>
    <w:p>
      <w:pPr>
        <w:numPr>
          <w:ilvl w:val="0"/>
          <w:numId w:val="9"/>
        </w:numPr>
        <w:spacing w:line="360" w:after="210" w:lineRule="auto"/>
      </w:pPr>
      <w:hyperlink r:id="rId3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reel/DULsJzQDNjq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7" w:name="fn27"/>
    <w:bookmarkEnd w:id="177"/>
    <w:p>
      <w:pPr>
        <w:numPr>
          <w:ilvl w:val="0"/>
          <w:numId w:val="9"/>
        </w:numPr>
        <w:spacing w:line="360" w:after="210" w:lineRule="auto"/>
      </w:pPr>
      <w:hyperlink r:id="rId3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reel/DUNdGSrDIL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8" w:name="fn28"/>
    <w:bookmarkEnd w:id="178"/>
    <w:p>
      <w:pPr>
        <w:numPr>
          <w:ilvl w:val="0"/>
          <w:numId w:val="9"/>
        </w:numPr>
        <w:spacing w:line="360" w:after="210" w:lineRule="auto"/>
      </w:pPr>
      <w:hyperlink r:id="rId3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p/DT20EMvAsu3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9" w:name="fn29"/>
    <w:bookmarkEnd w:id="179"/>
    <w:p>
      <w:pPr>
        <w:numPr>
          <w:ilvl w:val="0"/>
          <w:numId w:val="9"/>
        </w:numPr>
        <w:spacing w:line="360" w:after="210" w:lineRule="auto"/>
      </w:pPr>
      <w:hyperlink r:id="rId4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oeziya.ru/u/14109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0" w:name="fn30"/>
    <w:bookmarkEnd w:id="180"/>
    <w:p>
      <w:pPr>
        <w:numPr>
          <w:ilvl w:val="0"/>
          <w:numId w:val="9"/>
        </w:numPr>
        <w:spacing w:line="360" w:after="210" w:lineRule="auto"/>
      </w:pPr>
      <w:hyperlink r:id="rId4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cornet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1" w:name="fn31"/>
    <w:bookmarkEnd w:id="181"/>
    <w:p>
      <w:pPr>
        <w:numPr>
          <w:ilvl w:val="0"/>
          <w:numId w:val="9"/>
        </w:numPr>
        <w:spacing w:line="360" w:after="210" w:lineRule="auto"/>
      </w:pPr>
      <w:hyperlink r:id="rId4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patricia2543694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2" w:name="fn32"/>
    <w:bookmarkEnd w:id="182"/>
    <w:p>
      <w:pPr>
        <w:numPr>
          <w:ilvl w:val="0"/>
          <w:numId w:val="9"/>
        </w:numPr>
        <w:spacing w:line="360" w:after="210" w:lineRule="auto"/>
      </w:pPr>
      <w:hyperlink r:id="rId4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kuz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3" w:name="fn33"/>
    <w:bookmarkEnd w:id="183"/>
    <w:p>
      <w:pPr>
        <w:numPr>
          <w:ilvl w:val="0"/>
          <w:numId w:val="9"/>
        </w:numPr>
        <w:spacing w:line="360" w:after="210" w:lineRule="auto"/>
      </w:pPr>
      <w:hyperlink r:id="rId4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Кузнецов</w:t>
        </w:r>
      </w:hyperlink>
      <w:r>
        <w:rPr>
          <w:rFonts w:eastAsia="inter" w:cs="inter" w:ascii="inter" w:hAnsi="inter"/>
          <w:color w:val="000000"/>
          <w:sz w:val="18"/>
        </w:rPr>
        <w:t xml:space="preserve">,</w:t>
      </w:r>
      <w:r>
        <w:rPr>
          <w:rFonts w:eastAsia="inter" w:cs="inter" w:ascii="inter" w:hAnsi="inter"/>
          <w:i/>
          <w:color w:val="000000"/>
          <w:sz w:val="18"/>
        </w:rPr>
        <w:t xml:space="preserve">%D0%A1%D0%B5%D1%80%D0%B3%D0%B5%D0%B9</w:t>
      </w:r>
      <w:r>
        <w:rPr>
          <w:rFonts w:eastAsia="inter" w:cs="inter" w:ascii="inter" w:hAnsi="inter"/>
          <w:color w:val="000000"/>
          <w:sz w:val="18"/>
        </w:rPr>
        <w:t xml:space="preserve">%D0%91%D0%BE%D1%80%D0%B8%D1%81%D0%BE%D0%B2%D0%B8%D1%87 </w:t>
      </w:r>
    </w:p>
    <w:bookmarkStart w:id="184" w:name="fn34"/>
    <w:bookmarkEnd w:id="184"/>
    <w:p>
      <w:pPr>
        <w:numPr>
          <w:ilvl w:val="0"/>
          <w:numId w:val="9"/>
        </w:numPr>
        <w:spacing w:line="360" w:after="210" w:lineRule="auto"/>
      </w:pPr>
      <w:hyperlink r:id="rId4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Кузнецов</w:t>
        </w:r>
      </w:hyperlink>
      <w:r>
        <w:rPr>
          <w:rFonts w:eastAsia="inter" w:cs="inter" w:ascii="inter" w:hAnsi="inter"/>
          <w:color w:val="000000"/>
          <w:sz w:val="18"/>
        </w:rPr>
        <w:t xml:space="preserve">,</w:t>
      </w:r>
      <w:r>
        <w:rPr>
          <w:rFonts w:eastAsia="inter" w:cs="inter" w:ascii="inter" w:hAnsi="inter"/>
          <w:i/>
          <w:color w:val="000000"/>
          <w:sz w:val="18"/>
        </w:rPr>
        <w:t xml:space="preserve">%D0%94%D0%BC%D0%B8%D1%82%D1%80%D0%B8%D0%B9</w:t>
      </w:r>
      <w:r>
        <w:rPr>
          <w:rFonts w:eastAsia="inter" w:cs="inter" w:ascii="inter" w:hAnsi="inter"/>
          <w:color w:val="000000"/>
          <w:sz w:val="18"/>
        </w:rPr>
        <w:t xml:space="preserve">%D0%92%D0%B0%D0%B4%D0%B8%D0%BC%D0%BE%D0%B2%D0%B8%D1%87 </w:t>
      </w:r>
    </w:p>
    <w:bookmarkStart w:id="185" w:name="fn35"/>
    <w:bookmarkEnd w:id="185"/>
    <w:p>
      <w:pPr>
        <w:numPr>
          <w:ilvl w:val="0"/>
          <w:numId w:val="9"/>
        </w:numPr>
        <w:spacing w:line="360" w:after="210" w:lineRule="auto"/>
      </w:pPr>
      <w:hyperlink r:id="rId4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iss.rybmuseum.ru/entity/PERSON/351299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6" w:name="fn36"/>
    <w:bookmarkEnd w:id="186"/>
    <w:p>
      <w:pPr>
        <w:numPr>
          <w:ilvl w:val="0"/>
          <w:numId w:val="9"/>
        </w:numPr>
        <w:spacing w:line="360" w:after="210" w:lineRule="auto"/>
      </w:pPr>
      <w:hyperlink r:id="rId4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oeziya.ru/u/33390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7" w:name="fn37"/>
    <w:bookmarkEnd w:id="187"/>
    <w:p>
      <w:pPr>
        <w:numPr>
          <w:ilvl w:val="0"/>
          <w:numId w:val="9"/>
        </w:numPr>
        <w:spacing w:line="360" w:after="210" w:lineRule="auto"/>
      </w:pPr>
      <w:hyperlink r:id="rId4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mitrykuznetsov.r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8" w:name="fn38"/>
    <w:bookmarkEnd w:id="188"/>
    <w:p>
      <w:pPr>
        <w:numPr>
          <w:ilvl w:val="0"/>
          <w:numId w:val="9"/>
        </w:numPr>
        <w:spacing w:line="360" w:after="210" w:lineRule="auto"/>
      </w:pPr>
      <w:hyperlink r:id="rId4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uznetsov.co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9" w:name="fn39"/>
    <w:bookmarkEnd w:id="189"/>
    <w:p>
      <w:pPr>
        <w:numPr>
          <w:ilvl w:val="0"/>
          <w:numId w:val="9"/>
        </w:numPr>
        <w:spacing w:line="360" w:after="210" w:lineRule="auto"/>
      </w:pPr>
      <w:hyperlink r:id="rId5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avkapisateley.spb.ru/enciklopediya/k/kuznecov--67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0" w:name="fn40"/>
    <w:bookmarkEnd w:id="190"/>
    <w:p>
      <w:pPr>
        <w:numPr>
          <w:ilvl w:val="0"/>
          <w:numId w:val="9"/>
        </w:numPr>
        <w:spacing w:line="360" w:after="210" w:lineRule="auto"/>
      </w:pPr>
      <w:hyperlink r:id="rId5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Кузнецов</w:t>
        </w:r>
      </w:hyperlink>
      <w:r>
        <w:rPr>
          <w:rFonts w:eastAsia="inter" w:cs="inter" w:ascii="inter" w:hAnsi="inter"/>
          <w:color w:val="000000"/>
          <w:sz w:val="18"/>
        </w:rPr>
        <w:t xml:space="preserve">,</w:t>
      </w:r>
      <w:r>
        <w:rPr>
          <w:rFonts w:eastAsia="inter" w:cs="inter" w:ascii="inter" w:hAnsi="inter"/>
          <w:i/>
          <w:color w:val="000000"/>
          <w:sz w:val="18"/>
        </w:rPr>
        <w:t xml:space="preserve">%D0%94%D0%BC%D0%B8%D1%82%D1%80%D0%B8%D0%B9</w:t>
      </w:r>
      <w:r>
        <w:rPr>
          <w:rFonts w:eastAsia="inter" w:cs="inter" w:ascii="inter" w:hAnsi="inter"/>
          <w:color w:val="000000"/>
          <w:sz w:val="18"/>
        </w:rPr>
        <w:t xml:space="preserve">%D0%A1%D1%82%D0%B0%D0%BD%D0%B8%D1%81%D0%BB%D0%B0%D0%B2%D0%BE%D0%B2%D0%B8%D1%87 </w:t>
      </w:r>
    </w:p>
    <w:bookmarkStart w:id="191" w:name="fn41"/>
    <w:bookmarkEnd w:id="191"/>
    <w:p>
      <w:pPr>
        <w:numPr>
          <w:ilvl w:val="0"/>
          <w:numId w:val="9"/>
        </w:numPr>
        <w:spacing w:line="360" w:after="210" w:lineRule="auto"/>
      </w:pPr>
      <w:hyperlink r:id="rId5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cornett&amp;book=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2" w:name="fn42"/>
    <w:bookmarkEnd w:id="192"/>
    <w:p>
      <w:pPr>
        <w:numPr>
          <w:ilvl w:val="0"/>
          <w:numId w:val="9"/>
        </w:numPr>
        <w:spacing w:line="360" w:after="210" w:lineRule="auto"/>
      </w:pPr>
      <w:hyperlink r:id="rId5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yana.vainovskay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3" w:name="fn43"/>
    <w:bookmarkEnd w:id="193"/>
    <w:p>
      <w:pPr>
        <w:numPr>
          <w:ilvl w:val="0"/>
          <w:numId w:val="9"/>
        </w:numPr>
        <w:spacing w:line="360" w:after="210" w:lineRule="auto"/>
      </w:pPr>
      <w:hyperlink r:id="rId5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reel/DULsJzQDNjq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4" w:name="fn44"/>
    <w:bookmarkEnd w:id="194"/>
    <w:p>
      <w:pPr>
        <w:numPr>
          <w:ilvl w:val="0"/>
          <w:numId w:val="9"/>
        </w:numPr>
        <w:spacing w:line="360" w:after="210" w:lineRule="auto"/>
      </w:pPr>
      <w:hyperlink r:id="rId5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reel/DUNdGSrDIL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5" w:name="fn45"/>
    <w:bookmarkEnd w:id="195"/>
    <w:p>
      <w:pPr>
        <w:numPr>
          <w:ilvl w:val="0"/>
          <w:numId w:val="9"/>
        </w:numPr>
        <w:spacing w:line="360" w:after="210" w:lineRule="auto"/>
      </w:pPr>
      <w:hyperlink r:id="rId5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diary/cornett/2015-03-0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6" w:name="fn46"/>
    <w:bookmarkEnd w:id="196"/>
    <w:p>
      <w:pPr>
        <w:numPr>
          <w:ilvl w:val="0"/>
          <w:numId w:val="9"/>
        </w:numPr>
        <w:spacing w:line="360" w:after="210" w:lineRule="auto"/>
      </w:pPr>
      <w:hyperlink r:id="rId5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2007/11/16/225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7" w:name="fn47"/>
    <w:bookmarkEnd w:id="197"/>
    <w:p>
      <w:pPr>
        <w:numPr>
          <w:ilvl w:val="0"/>
          <w:numId w:val="9"/>
        </w:numPr>
        <w:spacing w:line="360" w:after="210" w:lineRule="auto"/>
      </w:pPr>
      <w:hyperlink r:id="rId5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текстыпесни.рф/stihi/st1m_angel-ili-b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8" w:name="fn48"/>
    <w:bookmarkEnd w:id="198"/>
    <w:p>
      <w:pPr>
        <w:numPr>
          <w:ilvl w:val="0"/>
          <w:numId w:val="9"/>
        </w:numPr>
        <w:spacing w:line="360" w:after="210" w:lineRule="auto"/>
      </w:pPr>
      <w:hyperlink r:id="rId5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g13650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9" w:name="fn49"/>
    <w:bookmarkEnd w:id="199"/>
    <w:p>
      <w:pPr>
        <w:numPr>
          <w:ilvl w:val="0"/>
          <w:numId w:val="9"/>
        </w:numPr>
        <w:spacing w:line="360" w:after="210" w:lineRule="auto"/>
      </w:pPr>
      <w:hyperlink r:id="rId6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cornett&amp;book=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0" w:name="fn50"/>
    <w:bookmarkEnd w:id="200"/>
    <w:p>
      <w:pPr>
        <w:numPr>
          <w:ilvl w:val="0"/>
          <w:numId w:val="9"/>
        </w:numPr>
        <w:spacing w:line="360" w:after="210" w:lineRule="auto"/>
      </w:pPr>
      <w:hyperlink r:id="rId6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penej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1" w:name="fn51"/>
    <w:bookmarkEnd w:id="201"/>
    <w:p>
      <w:pPr>
        <w:numPr>
          <w:ilvl w:val="0"/>
          <w:numId w:val="9"/>
        </w:numPr>
        <w:spacing w:line="360" w:after="210" w:lineRule="auto"/>
      </w:pPr>
      <w:hyperlink r:id="rId6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2014/11/19/403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2" w:name="fn52"/>
    <w:bookmarkEnd w:id="202"/>
    <w:p>
      <w:pPr>
        <w:numPr>
          <w:ilvl w:val="0"/>
          <w:numId w:val="9"/>
        </w:numPr>
        <w:spacing w:line="360" w:after="210" w:lineRule="auto"/>
      </w:pPr>
      <w:hyperlink r:id="rId6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burningflesh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3" w:name="fn53"/>
    <w:bookmarkEnd w:id="203"/>
    <w:p>
      <w:pPr>
        <w:numPr>
          <w:ilvl w:val="0"/>
          <w:numId w:val="9"/>
        </w:numPr>
        <w:spacing w:line="360" w:after="210" w:lineRule="auto"/>
      </w:pPr>
      <w:hyperlink r:id="rId6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kornilov1&amp;book=5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4" w:name="fn54"/>
    <w:bookmarkEnd w:id="204"/>
    <w:p>
      <w:pPr>
        <w:numPr>
          <w:ilvl w:val="0"/>
          <w:numId w:val="9"/>
        </w:numPr>
        <w:spacing w:line="360" w:after="210" w:lineRule="auto"/>
      </w:pPr>
      <w:hyperlink r:id="rId6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kokorin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5" w:name="fn55"/>
    <w:bookmarkEnd w:id="205"/>
    <w:p>
      <w:pPr>
        <w:numPr>
          <w:ilvl w:val="0"/>
          <w:numId w:val="9"/>
        </w:numPr>
        <w:spacing w:line="360" w:after="210" w:lineRule="auto"/>
      </w:pPr>
      <w:hyperlink r:id="rId6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avtor/garryhardcore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6" w:name="fn56"/>
    <w:bookmarkEnd w:id="206"/>
    <w:p>
      <w:pPr>
        <w:numPr>
          <w:ilvl w:val="0"/>
          <w:numId w:val="9"/>
        </w:numPr>
        <w:spacing w:line="360" w:after="210" w:lineRule="auto"/>
      </w:pPr>
      <w:hyperlink r:id="rId6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2018/12/05/596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7" w:name="fn57"/>
    <w:bookmarkEnd w:id="207"/>
    <w:p>
      <w:pPr>
        <w:numPr>
          <w:ilvl w:val="0"/>
          <w:numId w:val="9"/>
        </w:numPr>
        <w:spacing w:line="360" w:after="210" w:lineRule="auto"/>
      </w:pPr>
      <w:hyperlink r:id="rId6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ihi.ru/2015/09/20/994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8" w:name="fn58"/>
    <w:bookmarkEnd w:id="208"/>
    <w:p>
      <w:pPr>
        <w:numPr>
          <w:ilvl w:val="0"/>
          <w:numId w:val="9"/>
        </w:numPr>
        <w:spacing w:line="360" w:after="210" w:lineRule="auto"/>
      </w:pPr>
      <w:hyperlink r:id="rId6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yana.vainovskay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9" w:name="fn59"/>
    <w:bookmarkEnd w:id="209"/>
    <w:p>
      <w:pPr>
        <w:numPr>
          <w:ilvl w:val="0"/>
          <w:numId w:val="9"/>
        </w:numPr>
        <w:spacing w:line="360" w:after="210" w:lineRule="auto"/>
      </w:pPr>
      <w:hyperlink r:id="rId7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tivoyni.r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0" w:name="fn60"/>
    <w:bookmarkEnd w:id="210"/>
    <w:p>
      <w:pPr>
        <w:numPr>
          <w:ilvl w:val="0"/>
          <w:numId w:val="9"/>
        </w:numPr>
        <w:spacing w:line="360" w:after="210" w:lineRule="auto"/>
      </w:pPr>
      <w:hyperlink r:id="rId7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t.ru/doctors/didenko_vasiliy_vasilevich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1" w:name="fn61"/>
    <w:bookmarkEnd w:id="211"/>
    <w:p>
      <w:pPr>
        <w:numPr>
          <w:ilvl w:val="0"/>
          <w:numId w:val="9"/>
        </w:numPr>
        <w:spacing w:line="360" w:after="210" w:lineRule="auto"/>
      </w:pPr>
      <w:hyperlink r:id="rId7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p.ru/afisha/msk/obzory/muzyka/pobeditel-shou-yarche-zvezd-2023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2" w:name="fn62"/>
    <w:bookmarkEnd w:id="212"/>
    <w:p>
      <w:pPr>
        <w:numPr>
          <w:ilvl w:val="0"/>
          <w:numId w:val="9"/>
        </w:numPr>
        <w:spacing w:line="360" w:after="210" w:lineRule="auto"/>
      </w:pPr>
      <w:hyperlink r:id="rId7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reel/DOoBrsdCly2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3" w:name="fn63"/>
    <w:bookmarkEnd w:id="213"/>
    <w:p>
      <w:pPr>
        <w:numPr>
          <w:ilvl w:val="0"/>
          <w:numId w:val="9"/>
        </w:numPr>
        <w:spacing w:line="360" w:after="210" w:lineRule="auto"/>
      </w:pPr>
      <w:hyperlink r:id="rId7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nteresnoe.me/source-41774259/post-125461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4" w:name="fn64"/>
    <w:bookmarkEnd w:id="214"/>
    <w:p>
      <w:pPr>
        <w:numPr>
          <w:ilvl w:val="0"/>
          <w:numId w:val="9"/>
        </w:numPr>
        <w:spacing w:line="360" w:after="210" w:lineRule="auto"/>
      </w:pPr>
      <w:hyperlink r:id="rId7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tagram.com/p/DR4n90wjOGJ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5" w:name="fn65"/>
    <w:bookmarkEnd w:id="215"/>
    <w:p>
      <w:pPr>
        <w:numPr>
          <w:ilvl w:val="0"/>
          <w:numId w:val="9"/>
        </w:numPr>
        <w:spacing w:line="360" w:after="210" w:lineRule="auto"/>
      </w:pPr>
      <w:hyperlink r:id="rId7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lgd.ru/activity/education/news/files/protocol_estrada_2024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6" w:name="fn66"/>
    <w:bookmarkEnd w:id="216"/>
    <w:p>
      <w:pPr>
        <w:numPr>
          <w:ilvl w:val="0"/>
          <w:numId w:val="9"/>
        </w:numPr>
        <w:spacing w:line="360" w:after="210" w:lineRule="auto"/>
      </w:pPr>
      <w:hyperlink r:id="rId7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orum.vgd.ru/post/18/76316/p2725953.ht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7" w:name="fn67"/>
    <w:bookmarkEnd w:id="217"/>
    <w:p>
      <w:pPr>
        <w:numPr>
          <w:ilvl w:val="0"/>
          <w:numId w:val="9"/>
        </w:numPr>
        <w:spacing w:line="360" w:after="210" w:lineRule="auto"/>
      </w:pPr>
      <w:hyperlink r:id="rId7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rcticandnorth.ru/upload/uf/004/0bm5j1qo4m3zap3ywdcbggu116j8siyj/58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8" w:name="fn68"/>
    <w:bookmarkEnd w:id="218"/>
    <w:p>
      <w:pPr>
        <w:numPr>
          <w:ilvl w:val="0"/>
          <w:numId w:val="9"/>
        </w:numPr>
        <w:spacing w:line="360" w:after="210" w:lineRule="auto"/>
      </w:pPr>
      <w:hyperlink r:id="rId7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Диденко</w:t>
        </w:r>
      </w:hyperlink>
      <w:r>
        <w:rPr>
          <w:rFonts w:eastAsia="inter" w:cs="inter" w:ascii="inter" w:hAnsi="inter"/>
          <w:color w:val="000000"/>
          <w:sz w:val="18"/>
        </w:rPr>
        <w:t xml:space="preserve">,</w:t>
      </w:r>
      <w:r>
        <w:rPr>
          <w:rFonts w:eastAsia="inter" w:cs="inter" w:ascii="inter" w:hAnsi="inter"/>
          <w:i/>
          <w:color w:val="000000"/>
          <w:sz w:val="18"/>
        </w:rPr>
        <w:t xml:space="preserve">%D0%AE%D0%BB%D0%B8%D1%8F</w:t>
      </w:r>
      <w:r>
        <w:rPr>
          <w:rFonts w:eastAsia="inter" w:cs="inter" w:ascii="inter" w:hAnsi="inter"/>
          <w:color w:val="000000"/>
          <w:sz w:val="18"/>
        </w:rPr>
        <w:t xml:space="preserve">%D0%90%D0%BB%D0%B5%D0%BA%D1%81%D0%B0%D0%BD%D0%B4%D1%80%D0%BE%D0%B2%D0%BD%D0%B0 </w:t>
      </w:r>
    </w:p>
    <w:bookmarkStart w:id="219" w:name="fn69"/>
    <w:bookmarkEnd w:id="219"/>
    <w:p>
      <w:pPr>
        <w:numPr>
          <w:ilvl w:val="0"/>
          <w:numId w:val="9"/>
        </w:numPr>
        <w:spacing w:line="360" w:after="210" w:lineRule="auto"/>
      </w:pPr>
      <w:hyperlink r:id="rId8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Яновская</w:t>
        </w:r>
      </w:hyperlink>
      <w:r>
        <w:rPr>
          <w:rFonts w:eastAsia="inter" w:cs="inter" w:ascii="inter" w:hAnsi="inter"/>
          <w:color w:val="000000"/>
          <w:sz w:val="18"/>
        </w:rPr>
        <w:t xml:space="preserve">,</w:t>
      </w:r>
      <w:r>
        <w:rPr>
          <w:rFonts w:eastAsia="inter" w:cs="inter" w:ascii="inter" w:hAnsi="inter"/>
          <w:i/>
          <w:color w:val="000000"/>
          <w:sz w:val="18"/>
        </w:rPr>
        <w:t xml:space="preserve">%D0%90%D0%BD%D0%BD%D0%B0</w:t>
      </w:r>
      <w:r>
        <w:rPr>
          <w:rFonts w:eastAsia="inter" w:cs="inter" w:ascii="inter" w:hAnsi="inter"/>
          <w:color w:val="000000"/>
          <w:sz w:val="18"/>
        </w:rPr>
        <w:t xml:space="preserve">%D0%A1%D0%B2%D1%8F%D1%82%D0%BE%D1%81%D0%BB%D0%B0%D0%B2%D0%BE%D0%B2%D0%BD%D0%B0 </w:t>
      </w:r>
    </w:p>
    <w:bookmarkStart w:id="220" w:name="fn70"/>
    <w:bookmarkEnd w:id="220"/>
    <w:p>
      <w:pPr>
        <w:numPr>
          <w:ilvl w:val="0"/>
          <w:numId w:val="9"/>
        </w:numPr>
        <w:spacing w:line="360" w:after="210" w:lineRule="auto"/>
      </w:pPr>
      <w:hyperlink r:id="rId8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olnanews.ru/society/voiny-ne-umirayut-oni-ostayutsya-v-nezrimom-stroy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1" w:name="fn71"/>
    <w:bookmarkEnd w:id="221"/>
    <w:p>
      <w:pPr>
        <w:numPr>
          <w:ilvl w:val="0"/>
          <w:numId w:val="9"/>
        </w:numPr>
        <w:spacing w:line="360" w:after="210" w:lineRule="auto"/>
      </w:pPr>
      <w:hyperlink r:id="rId8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combcossack.0pk.me/viewtopic.php?id=214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2" w:name="fn72"/>
    <w:bookmarkEnd w:id="222"/>
    <w:p>
      <w:pPr>
        <w:numPr>
          <w:ilvl w:val="0"/>
          <w:numId w:val="9"/>
        </w:numPr>
        <w:spacing w:line="360" w:after="210" w:lineRule="auto"/>
      </w:pPr>
      <w:hyperlink r:id="rId8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ws.sportbox.ru/Vidy_sporta/Figurnoe_katanie/spbnews_NI1329102_Reshil_napisat_Janovskoj_v_fejsbuke_Vengersko_rossijskij_duet_v_tancah_na_ldu__o_sozdanii_par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3" w:name="fn73"/>
    <w:bookmarkEnd w:id="223"/>
    <w:p>
      <w:pPr>
        <w:numPr>
          <w:ilvl w:val="0"/>
          <w:numId w:val="9"/>
        </w:numPr>
        <w:spacing w:line="360" w:after="210" w:lineRule="auto"/>
      </w:pPr>
      <w:hyperlink r:id="rId8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24smi.org/celebrity/1396-iana-vainovskaia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4" w:name="fn74"/>
    <w:bookmarkEnd w:id="224"/>
    <w:p>
      <w:pPr>
        <w:numPr>
          <w:ilvl w:val="0"/>
          <w:numId w:val="9"/>
        </w:numPr>
        <w:spacing w:line="360" w:after="210" w:lineRule="auto"/>
      </w:pPr>
      <w:hyperlink r:id="rId8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24smi.org/celebrity/1396-iana-vainovskaia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5" w:name="fn75"/>
    <w:bookmarkEnd w:id="225"/>
    <w:p>
      <w:pPr>
        <w:numPr>
          <w:ilvl w:val="0"/>
          <w:numId w:val="9"/>
        </w:numPr>
        <w:spacing w:line="360" w:after="210" w:lineRule="auto"/>
      </w:pPr>
      <w:hyperlink r:id="rId8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p.ru/afisha/msk/obzory/muzyka/pobeditel-shou-yarche-zvezd-2023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6" w:name="fn76"/>
    <w:bookmarkEnd w:id="226"/>
    <w:p>
      <w:pPr>
        <w:numPr>
          <w:ilvl w:val="0"/>
          <w:numId w:val="9"/>
        </w:numPr>
        <w:spacing w:line="360" w:after="210" w:lineRule="auto"/>
      </w:pPr>
      <w:hyperlink r:id="rId8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yseldon.com/ru/news/index/30484042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7" w:name="fn77"/>
    <w:bookmarkEnd w:id="227"/>
    <w:p>
      <w:pPr>
        <w:numPr>
          <w:ilvl w:val="0"/>
          <w:numId w:val="9"/>
        </w:numPr>
        <w:spacing w:line="360" w:after="210" w:lineRule="auto"/>
      </w:pPr>
      <w:hyperlink r:id="rId8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ailyshow.ru/articles/winner/24847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8" w:name="fn78"/>
    <w:bookmarkEnd w:id="228"/>
    <w:p>
      <w:pPr>
        <w:numPr>
          <w:ilvl w:val="0"/>
          <w:numId w:val="9"/>
        </w:numPr>
        <w:spacing w:line="360" w:after="210" w:lineRule="auto"/>
      </w:pPr>
      <w:hyperlink r:id="rId8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avdasevera.ru/-70bu4ux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9" w:name="fn79"/>
    <w:bookmarkEnd w:id="229"/>
    <w:p>
      <w:pPr>
        <w:numPr>
          <w:ilvl w:val="0"/>
          <w:numId w:val="9"/>
        </w:numPr>
        <w:spacing w:line="360" w:after="210" w:lineRule="auto"/>
      </w:pPr>
      <w:hyperlink r:id="rId9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ast.fm/ru/music/Наталья+Лапина/+wik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0" w:name="fn80"/>
    <w:bookmarkEnd w:id="230"/>
    <w:p>
      <w:pPr>
        <w:numPr>
          <w:ilvl w:val="0"/>
          <w:numId w:val="9"/>
        </w:numPr>
        <w:spacing w:line="360" w:after="210" w:lineRule="auto"/>
      </w:pPr>
      <w:hyperlink r:id="rId9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www.minsport-kuzbass.ru/fizicheskaya-kultura-i-sport/gto/nagrazhdenie-serebryanym-i-bronzovym-znakom-otlichiya-gto/№ 182 от 07.02.2022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1" w:name="fn81"/>
    <w:bookmarkEnd w:id="231"/>
    <w:p>
      <w:pPr>
        <w:numPr>
          <w:ilvl w:val="0"/>
          <w:numId w:val="9"/>
        </w:numPr>
        <w:spacing w:line="360" w:after="210" w:lineRule="auto"/>
      </w:pPr>
      <w:hyperlink r:id="rId9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iktok.com/@solnce_music/video/733458092434614198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2" w:name="fn82"/>
    <w:bookmarkEnd w:id="232"/>
    <w:p>
      <w:pPr>
        <w:numPr>
          <w:ilvl w:val="0"/>
          <w:numId w:val="9"/>
        </w:numPr>
        <w:spacing w:line="360" w:after="210" w:lineRule="auto"/>
      </w:pPr>
      <w:hyperlink r:id="rId9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el.yandex.ru/search/touch?lr=10130&amp;ncrnd=47399&amp;noreask=1&amp;rq=1&amp;es_context=0zH4sIAAAAAAAAAzVRO04DQQylScGmgBoaLrCS__aUUCIukaAIoawCCp-IA3EAzsCp6PDOzO42lv2e5_m97c9qGI4fJwyzAB7W--cDGBoXK8N6dzgFkhgItUkwCoIOw_vxRJz_jJrpUAREoO6K0BlVa8dChDaczyCUpS2GpBbtaU4utZrzA-JG9dCyUM2stynfDGw1asITUmtDFdcKdytgvCgzh44v6IwpoWLy61RTMgqsbXYF9ibGzEuBdrmyuYu0AaZM64NKtn558bRhkczBizuYm7idmHK09NNntKJ2G6RUa-c-C4s3cXmJY3R7AFS7_jzdEtL2e25hatbmYxlYV51KBbpBIRIzow4Eo3AbBEdYnt8HJTRTbU9kdNSzc-wZIWSi0dsKtBiRsYN1ZqoRgMuLq3t0yqgz4sxSiuMomOmEkwRQ6kMkHrebaXN43B3Hyafd527Kav-xPY5fr-N-ehrdxrvbh5szWm3e3l4e_76vf_8BcTZqq7gCAAA&amp;text=яна+голт+биография&amp;ento=0oCgtraW4xNTY2Mjg1MBIPcnV3ODg1MTQxMDp0ZWFtGAJCD9GP0L3QsCDQs9C-0LvRgoIBCWJpb2dyYXBoeZABAV8MkLo&amp;es_params={"tab"%3A3}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3" w:name="fn83"/>
    <w:bookmarkEnd w:id="233"/>
    <w:p>
      <w:pPr>
        <w:numPr>
          <w:ilvl w:val="0"/>
          <w:numId w:val="9"/>
        </w:numPr>
        <w:spacing w:line="360" w:after="210" w:lineRule="auto"/>
      </w:pPr>
      <w:hyperlink r:id="rId9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avdasevera.ru/2021/05/06/60b0a0f0b43ef52e7c680e83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4" w:name="fn84"/>
    <w:bookmarkEnd w:id="234"/>
    <w:p>
      <w:pPr>
        <w:numPr>
          <w:ilvl w:val="0"/>
          <w:numId w:val="9"/>
        </w:numPr>
        <w:spacing w:line="360" w:after="210" w:lineRule="auto"/>
      </w:pPr>
      <w:hyperlink r:id="rId9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usprofile.ru/id/238069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5" w:name="fn85"/>
    <w:bookmarkEnd w:id="235"/>
    <w:p>
      <w:pPr>
        <w:numPr>
          <w:ilvl w:val="0"/>
          <w:numId w:val="9"/>
        </w:numPr>
        <w:spacing w:line="360" w:after="210" w:lineRule="auto"/>
      </w:pPr>
      <w:hyperlink r:id="rId9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udit-it.ru/contragent/1067746733746_ooo-navigator-rek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6" w:name="fn86"/>
    <w:bookmarkEnd w:id="236"/>
    <w:p>
      <w:pPr>
        <w:numPr>
          <w:ilvl w:val="0"/>
          <w:numId w:val="9"/>
        </w:numPr>
        <w:spacing w:line="360" w:after="210" w:lineRule="auto"/>
      </w:pPr>
      <w:hyperlink r:id="rId9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panies.rbc.ru/id/1067746733746-ooo-navigator-rekord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7" w:name="fn87"/>
    <w:bookmarkEnd w:id="237"/>
    <w:p>
      <w:pPr>
        <w:numPr>
          <w:ilvl w:val="0"/>
          <w:numId w:val="9"/>
        </w:numPr>
        <w:spacing w:line="360" w:after="210" w:lineRule="auto"/>
      </w:pPr>
      <w:hyperlink r:id="rId9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panium.ru/id/1067746733746-navigator-rek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8" w:name="fn88"/>
    <w:bookmarkEnd w:id="238"/>
    <w:p>
      <w:pPr>
        <w:numPr>
          <w:ilvl w:val="0"/>
          <w:numId w:val="9"/>
        </w:numPr>
        <w:spacing w:line="360" w:after="210" w:lineRule="auto"/>
      </w:pPr>
      <w:hyperlink r:id="rId9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Navigator_Rec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9" w:name="fn89"/>
    <w:bookmarkEnd w:id="239"/>
    <w:p>
      <w:pPr>
        <w:numPr>
          <w:ilvl w:val="0"/>
          <w:numId w:val="9"/>
        </w:numPr>
        <w:spacing w:line="360" w:after="210" w:lineRule="auto"/>
      </w:pPr>
      <w:hyperlink r:id="rId10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navimusic.ru/page/about-u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0" w:name="fn90"/>
    <w:bookmarkEnd w:id="240"/>
    <w:p>
      <w:pPr>
        <w:numPr>
          <w:ilvl w:val="0"/>
          <w:numId w:val="9"/>
        </w:numPr>
        <w:spacing w:line="360" w:after="210" w:lineRule="auto"/>
      </w:pPr>
      <w:hyperlink r:id="rId10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lta.ru/articles/music_modern/3049-zachem-nuzhny-leybl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1" w:name="fn91"/>
    <w:bookmarkEnd w:id="241"/>
    <w:p>
      <w:pPr>
        <w:numPr>
          <w:ilvl w:val="0"/>
          <w:numId w:val="9"/>
        </w:numPr>
        <w:spacing w:line="360" w:after="210" w:lineRule="auto"/>
      </w:pPr>
      <w:hyperlink r:id="rId10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.me/s/nsnfm?after=3852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2" w:name="fn92"/>
    <w:bookmarkEnd w:id="242"/>
    <w:p>
      <w:pPr>
        <w:numPr>
          <w:ilvl w:val="0"/>
          <w:numId w:val="9"/>
        </w:numPr>
        <w:spacing w:line="360" w:after="210" w:lineRule="auto"/>
      </w:pPr>
      <w:hyperlink r:id="rId10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sn.fm/culture/ne-pro-dengi-rostelekom-naidet-svou-nishu-v-sfere-razvlecheni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3" w:name="fn93"/>
    <w:bookmarkEnd w:id="243"/>
    <w:p>
      <w:pPr>
        <w:numPr>
          <w:ilvl w:val="0"/>
          <w:numId w:val="9"/>
        </w:numPr>
        <w:spacing w:line="360" w:after="210" w:lineRule="auto"/>
      </w:pPr>
      <w:hyperlink r:id="rId10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egnum.ru/news/1416662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4" w:name="fn94"/>
    <w:bookmarkEnd w:id="244"/>
    <w:p>
      <w:pPr>
        <w:numPr>
          <w:ilvl w:val="0"/>
          <w:numId w:val="9"/>
        </w:numPr>
        <w:spacing w:line="360" w:after="210" w:lineRule="auto"/>
      </w:pPr>
      <w:hyperlink r:id="rId10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termedia.ru/news/24489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5" w:name="fn95"/>
    <w:bookmarkEnd w:id="245"/>
    <w:p>
      <w:pPr>
        <w:numPr>
          <w:ilvl w:val="0"/>
          <w:numId w:val="9"/>
        </w:numPr>
        <w:spacing w:line="360" w:after="210" w:lineRule="auto"/>
      </w:pPr>
      <w:hyperlink r:id="rId10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@waveforum-aleksei-kozin-navigator-records-slushat-muzyku-eto-moya-rab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6" w:name="fn96"/>
    <w:bookmarkEnd w:id="246"/>
    <w:p>
      <w:pPr>
        <w:numPr>
          <w:ilvl w:val="0"/>
          <w:numId w:val="9"/>
        </w:numPr>
        <w:spacing w:line="360" w:after="210" w:lineRule="auto"/>
      </w:pPr>
      <w:hyperlink r:id="rId10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rsaboutwar.in.ua/ru/sply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7" w:name="fn97"/>
    <w:bookmarkEnd w:id="247"/>
    <w:p>
      <w:pPr>
        <w:numPr>
          <w:ilvl w:val="0"/>
          <w:numId w:val="9"/>
        </w:numPr>
        <w:spacing w:line="360" w:after="210" w:lineRule="auto"/>
      </w:pPr>
      <w:hyperlink r:id="rId10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good.t.minsk.by/20595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8" w:name="fn98"/>
    <w:bookmarkEnd w:id="248"/>
    <w:p>
      <w:pPr>
        <w:numPr>
          <w:ilvl w:val="0"/>
          <w:numId w:val="9"/>
        </w:numPr>
        <w:spacing w:line="360" w:after="210" w:lineRule="auto"/>
      </w:pPr>
      <w:hyperlink r:id="rId10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ood.t.minsk.by/20595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9" w:name="fn99"/>
    <w:bookmarkEnd w:id="249"/>
    <w:p>
      <w:pPr>
        <w:numPr>
          <w:ilvl w:val="0"/>
          <w:numId w:val="9"/>
        </w:numPr>
        <w:spacing w:line="360" w:after="210" w:lineRule="auto"/>
      </w:pPr>
      <w:hyperlink r:id="rId1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emepedia.ru/net-voine-nashestvi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0" w:name="fn100"/>
    <w:bookmarkEnd w:id="250"/>
    <w:p>
      <w:pPr>
        <w:numPr>
          <w:ilvl w:val="0"/>
          <w:numId w:val="9"/>
        </w:numPr>
        <w:spacing w:line="360" w:after="210" w:lineRule="auto"/>
      </w:pPr>
      <w:hyperlink r:id="rId1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rsaboutwar.in.ua/spl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1" w:name="fn101"/>
    <w:bookmarkEnd w:id="251"/>
    <w:p>
      <w:pPr>
        <w:numPr>
          <w:ilvl w:val="0"/>
          <w:numId w:val="9"/>
        </w:numPr>
        <w:spacing w:line="360" w:after="210" w:lineRule="auto"/>
      </w:pPr>
      <w:hyperlink r:id="rId1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st-org.com/company/433008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2" w:name="fn102"/>
    <w:bookmarkEnd w:id="252"/>
    <w:p>
      <w:pPr>
        <w:numPr>
          <w:ilvl w:val="0"/>
          <w:numId w:val="9"/>
        </w:numPr>
        <w:spacing w:line="360" w:after="210" w:lineRule="auto"/>
      </w:pPr>
      <w:hyperlink r:id="rId1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navigatorrec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3" w:name="fn103"/>
    <w:bookmarkEnd w:id="253"/>
    <w:p>
      <w:pPr>
        <w:numPr>
          <w:ilvl w:val="0"/>
          <w:numId w:val="9"/>
        </w:numPr>
        <w:spacing w:line="360" w:after="210" w:lineRule="auto"/>
      </w:pPr>
      <w:hyperlink r:id="rId1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aby.ru/profile/7707592033-77250100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4" w:name="fn104"/>
    <w:bookmarkEnd w:id="254"/>
    <w:p>
      <w:pPr>
        <w:numPr>
          <w:ilvl w:val="0"/>
          <w:numId w:val="9"/>
        </w:numPr>
        <w:spacing w:line="360" w:after="210" w:lineRule="auto"/>
      </w:pPr>
      <w:hyperlink r:id="rId1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naviga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5" w:name="fn105"/>
    <w:bookmarkEnd w:id="255"/>
    <w:p>
      <w:pPr>
        <w:numPr>
          <w:ilvl w:val="0"/>
          <w:numId w:val="9"/>
        </w:numPr>
        <w:spacing w:line="360" w:after="210" w:lineRule="auto"/>
      </w:pPr>
      <w:hyperlink r:id="rId1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hepage.ua/news/kak-desyatki-vsemirno-izvestnyh-zvezd-vstali-na-zashitu-ukrainy-razrushaya-mir-lzhi-i-propagandy-rossi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6" w:name="fn106"/>
    <w:bookmarkEnd w:id="256"/>
    <w:p>
      <w:pPr>
        <w:numPr>
          <w:ilvl w:val="0"/>
          <w:numId w:val="9"/>
        </w:numPr>
        <w:spacing w:line="360" w:after="210" w:lineRule="auto"/>
      </w:pPr>
      <w:hyperlink r:id="rId1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uman-nonhuman.inf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7" w:name="fn107"/>
    <w:bookmarkEnd w:id="257"/>
    <w:p>
      <w:pPr>
        <w:numPr>
          <w:ilvl w:val="0"/>
          <w:numId w:val="9"/>
        </w:numPr>
        <w:spacing w:line="360" w:after="210" w:lineRule="auto"/>
      </w:pPr>
      <w:hyperlink r:id="rId1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gazeta.ru/culture/2014/10/29/a_6281809.s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8" w:name="fn108"/>
    <w:bookmarkEnd w:id="258"/>
    <w:p>
      <w:pPr>
        <w:numPr>
          <w:ilvl w:val="0"/>
          <w:numId w:val="9"/>
        </w:numPr>
        <w:spacing w:line="360" w:after="210" w:lineRule="auto"/>
      </w:pPr>
      <w:hyperlink r:id="rId1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czz1lb_slQ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9" w:name="fn109"/>
    <w:bookmarkEnd w:id="259"/>
    <w:p>
      <w:pPr>
        <w:numPr>
          <w:ilvl w:val="0"/>
          <w:numId w:val="9"/>
        </w:numPr>
        <w:spacing w:line="360" w:after="210" w:lineRule="auto"/>
      </w:pPr>
      <w:hyperlink r:id="rId1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T932BJkYaw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0" w:name="fn110"/>
    <w:bookmarkEnd w:id="260"/>
    <w:p>
      <w:pPr>
        <w:numPr>
          <w:ilvl w:val="0"/>
          <w:numId w:val="9"/>
        </w:numPr>
        <w:spacing w:line="360" w:after="210" w:lineRule="auto"/>
      </w:pPr>
      <w:hyperlink r:id="rId1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ленинская-администрация.рф/upload/medialibrary/статьи администрации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1" w:name="fn111"/>
    <w:bookmarkEnd w:id="261"/>
    <w:p>
      <w:pPr>
        <w:numPr>
          <w:ilvl w:val="0"/>
          <w:numId w:val="9"/>
        </w:numPr>
        <w:spacing w:line="360" w:after="210" w:lineRule="auto"/>
      </w:pPr>
      <w:hyperlink r:id="rId1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mia.ru/spk/card?req=54042460979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2" w:name="fn112"/>
    <w:bookmarkEnd w:id="262"/>
    <w:p>
      <w:pPr>
        <w:numPr>
          <w:ilvl w:val="0"/>
          <w:numId w:val="9"/>
        </w:numPr>
        <w:spacing w:line="360" w:after="210" w:lineRule="auto"/>
      </w:pPr>
      <w:hyperlink r:id="rId1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vrazsteelbuilding.ru/team/aleksandr-kozi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3" w:name="fn113"/>
    <w:bookmarkEnd w:id="263"/>
    <w:p>
      <w:pPr>
        <w:numPr>
          <w:ilvl w:val="0"/>
          <w:numId w:val="9"/>
        </w:numPr>
        <w:spacing w:line="360" w:after="210" w:lineRule="auto"/>
      </w:pPr>
      <w:hyperlink r:id="rId1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ily.afisha.ru/archive/volna/archive/labels_navigato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4" w:name="fn114"/>
    <w:bookmarkEnd w:id="264"/>
    <w:p>
      <w:pPr>
        <w:numPr>
          <w:ilvl w:val="0"/>
          <w:numId w:val="9"/>
        </w:numPr>
        <w:spacing w:line="360" w:after="210" w:lineRule="auto"/>
      </w:pPr>
      <w:hyperlink r:id="rId1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panium.ru/id/1067746733746-navigator-rek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5" w:name="fn115"/>
    <w:bookmarkEnd w:id="265"/>
    <w:p>
      <w:pPr>
        <w:numPr>
          <w:ilvl w:val="0"/>
          <w:numId w:val="9"/>
        </w:numPr>
        <w:spacing w:line="360" w:after="210" w:lineRule="auto"/>
      </w:pPr>
      <w:hyperlink r:id="rId1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Navigator_Rec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6" w:name="fn116"/>
    <w:bookmarkEnd w:id="266"/>
    <w:p>
      <w:pPr>
        <w:numPr>
          <w:ilvl w:val="0"/>
          <w:numId w:val="9"/>
        </w:numPr>
        <w:spacing w:line="360" w:after="210" w:lineRule="auto"/>
      </w:pPr>
      <w:hyperlink r:id="rId1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wsmuz.com/news/aleksey-koz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7" w:name="fn117"/>
    <w:bookmarkEnd w:id="267"/>
    <w:p>
      <w:pPr>
        <w:numPr>
          <w:ilvl w:val="0"/>
          <w:numId w:val="9"/>
        </w:numPr>
        <w:spacing w:line="360" w:after="210" w:lineRule="auto"/>
      </w:pPr>
      <w:hyperlink r:id="rId1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inopoisk.ru/name/5611687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8" w:name="fn118"/>
    <w:bookmarkEnd w:id="268"/>
    <w:p>
      <w:pPr>
        <w:numPr>
          <w:ilvl w:val="0"/>
          <w:numId w:val="9"/>
        </w:numPr>
        <w:spacing w:line="360" w:after="210" w:lineRule="auto"/>
      </w:pPr>
      <w:hyperlink r:id="rId1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yana.vainovskay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9" w:name="fn119"/>
    <w:bookmarkEnd w:id="269"/>
    <w:p>
      <w:pPr>
        <w:numPr>
          <w:ilvl w:val="0"/>
          <w:numId w:val="9"/>
        </w:numPr>
        <w:spacing w:line="360" w:after="210" w:lineRule="auto"/>
      </w:pPr>
      <w:hyperlink r:id="rId1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@yana.vainovskay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0" w:name="fn120"/>
    <w:bookmarkEnd w:id="270"/>
    <w:p>
      <w:pPr>
        <w:numPr>
          <w:ilvl w:val="0"/>
          <w:numId w:val="9"/>
        </w:numPr>
        <w:spacing w:line="360" w:after="210" w:lineRule="auto"/>
      </w:pPr>
      <w:hyperlink r:id="rId1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ostov.kp.ru/daily/26191/3079462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1" w:name="fn121"/>
    <w:bookmarkEnd w:id="271"/>
    <w:p>
      <w:pPr>
        <w:numPr>
          <w:ilvl w:val="0"/>
          <w:numId w:val="9"/>
        </w:numPr>
        <w:spacing w:line="360" w:after="210" w:lineRule="auto"/>
      </w:pPr>
      <w:hyperlink r:id="rId1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Звери_(группа)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2" w:name="fn122"/>
    <w:bookmarkEnd w:id="272"/>
    <w:p>
      <w:pPr>
        <w:numPr>
          <w:ilvl w:val="0"/>
          <w:numId w:val="9"/>
        </w:numPr>
        <w:spacing w:line="360" w:after="210" w:lineRule="auto"/>
      </w:pPr>
      <w:hyperlink r:id="rId1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udit-it.ru/contragent/1067746733746_ooo-navigator-rek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3" w:name="fn123"/>
    <w:bookmarkEnd w:id="273"/>
    <w:p>
      <w:pPr>
        <w:numPr>
          <w:ilvl w:val="0"/>
          <w:numId w:val="9"/>
        </w:numPr>
        <w:spacing w:line="360" w:after="210" w:lineRule="auto"/>
      </w:pPr>
      <w:hyperlink r:id="rId1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aveforum.ru/biblioteka/kak-popast-na-leybl-intervju-koz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4" w:name="fn124"/>
    <w:bookmarkEnd w:id="274"/>
    <w:p>
      <w:pPr>
        <w:numPr>
          <w:ilvl w:val="0"/>
          <w:numId w:val="9"/>
        </w:numPr>
        <w:spacing w:line="360" w:after="210" w:lineRule="auto"/>
      </w:pPr>
      <w:hyperlink r:id="rId1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kozinalexe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5" w:name="fn125"/>
    <w:bookmarkEnd w:id="275"/>
    <w:p>
      <w:pPr>
        <w:numPr>
          <w:ilvl w:val="0"/>
          <w:numId w:val="9"/>
        </w:numPr>
        <w:spacing w:line="360" w:after="210" w:lineRule="auto"/>
      </w:pPr>
      <w:hyperlink r:id="rId13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aveforum.ru/biblioteka/zachem-nuzhen-leyb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6" w:name="fn126"/>
    <w:bookmarkEnd w:id="276"/>
    <w:p>
      <w:pPr>
        <w:numPr>
          <w:ilvl w:val="0"/>
          <w:numId w:val="9"/>
        </w:numPr>
        <w:spacing w:line="360" w:after="210" w:lineRule="auto"/>
      </w:pPr>
      <w:hyperlink r:id="rId13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@waveforum-aleksei-kozin-navigator-records-slushat-muzyku-eto-moya-rab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7" w:name="fn127"/>
    <w:bookmarkEnd w:id="277"/>
    <w:p>
      <w:pPr>
        <w:numPr>
          <w:ilvl w:val="0"/>
          <w:numId w:val="9"/>
        </w:numPr>
        <w:spacing w:line="360" w:after="210" w:lineRule="auto"/>
      </w:pPr>
      <w:hyperlink r:id="rId13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kozinalexey?offset=10&amp;own=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8" w:name="fn128"/>
    <w:bookmarkEnd w:id="278"/>
    <w:p>
      <w:pPr>
        <w:numPr>
          <w:ilvl w:val="0"/>
          <w:numId w:val="9"/>
        </w:numPr>
        <w:spacing w:line="360" w:after="210" w:lineRule="auto"/>
      </w:pPr>
      <w:hyperlink r:id="rId13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ounb.ru/vadim-alekseevich-kozi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9" w:name="fn129"/>
    <w:bookmarkEnd w:id="279"/>
    <w:p>
      <w:pPr>
        <w:numPr>
          <w:ilvl w:val="0"/>
          <w:numId w:val="9"/>
        </w:numPr>
        <w:spacing w:line="360" w:after="210" w:lineRule="auto"/>
      </w:pPr>
      <w:hyperlink r:id="rId14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termedia.ru/news/25235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0" w:name="fn130"/>
    <w:bookmarkEnd w:id="280"/>
    <w:p>
      <w:pPr>
        <w:numPr>
          <w:ilvl w:val="0"/>
          <w:numId w:val="9"/>
        </w:numPr>
        <w:spacing w:line="360" w:after="210" w:lineRule="auto"/>
      </w:pPr>
      <w:hyperlink r:id="rId14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gii.ru/62-mf/kafedra-solo/706-kosinskij-aleksandr-khrisanovich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1" w:name="fn131"/>
    <w:bookmarkEnd w:id="281"/>
    <w:p>
      <w:pPr>
        <w:numPr>
          <w:ilvl w:val="0"/>
          <w:numId w:val="9"/>
        </w:numPr>
        <w:spacing w:line="360" w:after="210" w:lineRule="auto"/>
      </w:pPr>
      <w:hyperlink r:id="rId14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VIXR_y1CivQ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2" w:name="fn132"/>
    <w:bookmarkEnd w:id="282"/>
    <w:p>
      <w:pPr>
        <w:numPr>
          <w:ilvl w:val="0"/>
          <w:numId w:val="9"/>
        </w:numPr>
        <w:spacing w:line="360" w:after="210" w:lineRule="auto"/>
      </w:pPr>
      <w:hyperlink r:id="rId14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vtorskoeradio.ru/2025/01/04/виталий-козин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3" w:name="fn133"/>
    <w:bookmarkEnd w:id="283"/>
    <w:p>
      <w:pPr>
        <w:numPr>
          <w:ilvl w:val="0"/>
          <w:numId w:val="9"/>
        </w:numPr>
        <w:spacing w:line="360" w:after="210" w:lineRule="auto"/>
      </w:pPr>
      <w:hyperlink r:id="rId14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russrock.ru/history/10290-istoriya-gruppy-orkestr-kreolskogo-tang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4" w:name="fn134"/>
    <w:bookmarkEnd w:id="284"/>
    <w:p>
      <w:pPr>
        <w:numPr>
          <w:ilvl w:val="0"/>
          <w:numId w:val="9"/>
        </w:numPr>
        <w:spacing w:line="360" w:after="210" w:lineRule="auto"/>
      </w:pPr>
      <w:hyperlink r:id="rId14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ily.afisha.ru/archive/volna/archive/labels_navigato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5" w:name="fn135"/>
    <w:bookmarkEnd w:id="285"/>
    <w:p>
      <w:pPr>
        <w:numPr>
          <w:ilvl w:val="0"/>
          <w:numId w:val="9"/>
        </w:numPr>
        <w:spacing w:line="360" w:after="210" w:lineRule="auto"/>
      </w:pPr>
      <w:hyperlink r:id="rId14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facebook.com/groups/248153730451669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6" w:name="fn136"/>
    <w:bookmarkEnd w:id="286"/>
    <w:p>
      <w:pPr>
        <w:numPr>
          <w:ilvl w:val="0"/>
          <w:numId w:val="9"/>
        </w:numPr>
        <w:spacing w:line="360" w:after="210" w:lineRule="auto"/>
      </w:pPr>
      <w:hyperlink r:id="rId14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@waveforum-aleksei-kozin-navigator-records-slushat-muzyku-eto-moya-rab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7" w:name="fn137"/>
    <w:bookmarkEnd w:id="287"/>
    <w:p>
      <w:pPr>
        <w:numPr>
          <w:ilvl w:val="0"/>
          <w:numId w:val="9"/>
        </w:numPr>
        <w:spacing w:line="360" w:after="210" w:lineRule="auto"/>
      </w:pPr>
      <w:hyperlink r:id="rId14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termedia.ru/amp/news/25702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8" w:name="fn138"/>
    <w:bookmarkEnd w:id="288"/>
    <w:p>
      <w:pPr>
        <w:numPr>
          <w:ilvl w:val="0"/>
          <w:numId w:val="9"/>
        </w:numPr>
        <w:spacing w:line="360" w:after="210" w:lineRule="auto"/>
      </w:pPr>
      <w:hyperlink r:id="rId14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yrhub.com/track/Кукрыниксы-2/Артист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9" w:name="fn139"/>
    <w:bookmarkEnd w:id="289"/>
    <w:p>
      <w:pPr>
        <w:numPr>
          <w:ilvl w:val="0"/>
          <w:numId w:val="9"/>
        </w:numPr>
        <w:spacing w:line="360" w:after="210" w:lineRule="auto"/>
      </w:pPr>
      <w:hyperlink r:id="rId15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ap.ru/discography/60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0" w:name="fn140"/>
    <w:bookmarkEnd w:id="290"/>
    <w:p>
      <w:pPr>
        <w:numPr>
          <w:ilvl w:val="0"/>
          <w:numId w:val="9"/>
        </w:numPr>
        <w:spacing w:line="360" w:after="210" w:lineRule="auto"/>
      </w:pPr>
      <w:hyperlink r:id="rId15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avigatorrecords.ru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1" w:name="fn141"/>
    <w:bookmarkEnd w:id="291"/>
    <w:p>
      <w:pPr>
        <w:numPr>
          <w:ilvl w:val="0"/>
          <w:numId w:val="9"/>
        </w:numPr>
        <w:spacing w:line="360" w:after="210" w:lineRule="auto"/>
      </w:pPr>
      <w:hyperlink r:id="rId15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forizm.org/avtory/tsoj?start=2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2" w:name="fn142"/>
    <w:bookmarkEnd w:id="292"/>
    <w:p>
      <w:pPr>
        <w:numPr>
          <w:ilvl w:val="0"/>
          <w:numId w:val="9"/>
        </w:numPr>
        <w:spacing w:line="360" w:after="210" w:lineRule="auto"/>
      </w:pPr>
      <w:hyperlink r:id="rId15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ozhevnikov-vikt.narod.ru/index/0-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3" w:name="fn143"/>
    <w:bookmarkEnd w:id="293"/>
    <w:p>
      <w:pPr>
        <w:numPr>
          <w:ilvl w:val="0"/>
          <w:numId w:val="9"/>
        </w:numPr>
        <w:spacing w:line="360" w:after="210" w:lineRule="auto"/>
      </w:pPr>
      <w:hyperlink r:id="rId15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asUBrE4CVY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4" w:name="fn144"/>
    <w:bookmarkEnd w:id="294"/>
    <w:p>
      <w:pPr>
        <w:numPr>
          <w:ilvl w:val="0"/>
          <w:numId w:val="9"/>
        </w:numPr>
        <w:spacing w:line="360" w:after="210" w:lineRule="auto"/>
      </w:pPr>
      <w:hyperlink r:id="rId15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avigatorrecords.r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5" w:name="fn145"/>
    <w:bookmarkEnd w:id="295"/>
    <w:p>
      <w:pPr>
        <w:numPr>
          <w:ilvl w:val="0"/>
          <w:numId w:val="9"/>
        </w:numPr>
        <w:spacing w:line="360" w:after="210" w:lineRule="auto"/>
      </w:pPr>
      <w:hyperlink r:id="rId15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wsmuz.com/news/aleksey-koz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6" w:name="fn146"/>
    <w:bookmarkEnd w:id="296"/>
    <w:p>
      <w:pPr>
        <w:numPr>
          <w:ilvl w:val="0"/>
          <w:numId w:val="9"/>
        </w:numPr>
        <w:spacing w:line="360" w:after="210" w:lineRule="auto"/>
      </w:pPr>
      <w:hyperlink r:id="rId15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arprod.com/blog/klimenkov/61231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7" w:name="fn147"/>
    <w:bookmarkEnd w:id="297"/>
    <w:p>
      <w:pPr>
        <w:numPr>
          <w:ilvl w:val="0"/>
          <w:numId w:val="9"/>
        </w:numPr>
        <w:spacing w:line="360" w:after="210" w:lineRule="auto"/>
      </w:pPr>
      <w:hyperlink r:id="rId15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ap.ru/reading/1988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8" w:name="fn148"/>
    <w:bookmarkEnd w:id="298"/>
    <w:p>
      <w:pPr>
        <w:numPr>
          <w:ilvl w:val="0"/>
          <w:numId w:val="9"/>
        </w:numPr>
        <w:spacing w:line="360" w:after="210" w:lineRule="auto"/>
      </w:pPr>
      <w:hyperlink r:id="rId15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u.wikipedia.org/wiki/Navigator_Reco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9" w:name="fn149"/>
    <w:bookmarkEnd w:id="299"/>
    <w:p>
      <w:pPr>
        <w:numPr>
          <w:ilvl w:val="0"/>
          <w:numId w:val="9"/>
        </w:numPr>
        <w:spacing w:line="360" w:after="210" w:lineRule="auto"/>
      </w:pPr>
      <w:hyperlink r:id="rId16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@waveforum-aleksei-kozin-navigator-records-slushat-muzyku-eto-moya-rab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0" w:name="fn150"/>
    <w:bookmarkEnd w:id="300"/>
    <w:p>
      <w:pPr>
        <w:numPr>
          <w:ilvl w:val="0"/>
          <w:numId w:val="9"/>
        </w:numPr>
        <w:spacing w:line="360" w:after="210" w:lineRule="auto"/>
      </w:pPr>
      <w:hyperlink r:id="rId16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ily.afisha.ru/archive/volna/archive/labels_navigato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1" w:name="fn151"/>
    <w:bookmarkEnd w:id="301"/>
    <w:p>
      <w:pPr>
        <w:numPr>
          <w:ilvl w:val="0"/>
          <w:numId w:val="9"/>
        </w:numPr>
        <w:spacing w:line="360" w:after="210" w:lineRule="auto"/>
      </w:pPr>
      <w:hyperlink r:id="rId16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theater111.ru/etika-artista.ph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2" w:name="fn152"/>
    <w:bookmarkEnd w:id="302"/>
    <w:p>
      <w:pPr>
        <w:numPr>
          <w:ilvl w:val="0"/>
          <w:numId w:val="9"/>
        </w:numPr>
        <w:spacing w:line="360" w:after="210" w:lineRule="auto"/>
      </w:pPr>
      <w:hyperlink r:id="rId16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avigatorrecords.r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3" w:name="fn153"/>
    <w:bookmarkEnd w:id="303"/>
    <w:p>
      <w:pPr>
        <w:numPr>
          <w:ilvl w:val="0"/>
          <w:numId w:val="9"/>
        </w:numPr>
        <w:spacing w:line="360" w:after="210" w:lineRule="auto"/>
      </w:pPr>
      <w:hyperlink r:id="rId16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k.com/@solfeggio_li-50-velikih-citat-kompozitorov-o-muzyke-tvorchestve-i-vdohno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4" w:name="fn154"/>
    <w:bookmarkEnd w:id="304"/>
    <w:p>
      <w:pPr>
        <w:numPr>
          <w:ilvl w:val="0"/>
          <w:numId w:val="9"/>
        </w:numPr>
        <w:spacing w:line="360" w:after="210" w:lineRule="auto"/>
      </w:pPr>
      <w:hyperlink r:id="rId16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iUI5OTlRrT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5" w:name="fn155"/>
    <w:bookmarkEnd w:id="305"/>
    <w:p>
      <w:pPr>
        <w:numPr>
          <w:ilvl w:val="0"/>
          <w:numId w:val="9"/>
        </w:numPr>
        <w:spacing w:line="360" w:after="210" w:lineRule="auto"/>
      </w:pPr>
      <w:hyperlink r:id="rId16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ewsmuz.com/news/aleksey-koz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6" w:name="fn156"/>
    <w:bookmarkEnd w:id="306"/>
    <w:p>
      <w:pPr>
        <w:numPr>
          <w:ilvl w:val="0"/>
          <w:numId w:val="9"/>
        </w:numPr>
        <w:spacing w:line="360" w:after="210" w:lineRule="auto"/>
      </w:pPr>
      <w:hyperlink r:id="rId16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TrueFilm/comments/uo51gv/do_you_feel_films_rely_on_music_a_lo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7" w:name="fn157"/>
    <w:bookmarkEnd w:id="307"/>
    <w:p>
      <w:pPr>
        <w:numPr>
          <w:ilvl w:val="0"/>
          <w:numId w:val="9"/>
        </w:numPr>
        <w:spacing w:line="360" w:after="210" w:lineRule="auto"/>
      </w:pPr>
      <w:hyperlink r:id="rId16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aveforum.ru/biblioteka/kak-popast-na-leybl-intervju-koz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8" w:name="fn158"/>
    <w:bookmarkEnd w:id="308"/>
    <w:p>
      <w:pPr>
        <w:numPr>
          <w:ilvl w:val="0"/>
          <w:numId w:val="9"/>
        </w:numPr>
        <w:spacing w:line="360" w:after="210" w:lineRule="auto"/>
      </w:pPr>
      <w:hyperlink r:id="rId16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aveforum.ru/biblioteka/zachem-nuzhen-leyb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9" w:name="fn159"/>
    <w:bookmarkEnd w:id="309"/>
    <w:p>
      <w:pPr>
        <w:numPr>
          <w:ilvl w:val="0"/>
          <w:numId w:val="9"/>
        </w:numPr>
        <w:spacing w:line="360" w:after="210" w:lineRule="auto"/>
      </w:pPr>
      <w:hyperlink r:id="rId17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.me/s/adomogarov_official?before=259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0" w:name="fn160"/>
    <w:bookmarkEnd w:id="310"/>
    <w:p>
      <w:pPr>
        <w:numPr>
          <w:ilvl w:val="0"/>
          <w:numId w:val="9"/>
        </w:numPr>
        <w:spacing w:line="360" w:after="210" w:lineRule="auto"/>
      </w:pPr>
      <w:hyperlink r:id="rId17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llcitations.ru/tema/pro-muzyk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1" w:name="fn161"/>
    <w:bookmarkEnd w:id="311"/>
    <w:p>
      <w:pPr>
        <w:numPr>
          <w:ilvl w:val="0"/>
          <w:numId w:val="9"/>
        </w:numPr>
        <w:spacing w:line="360" w:after="210" w:lineRule="auto"/>
      </w:pPr>
      <w:hyperlink r:id="rId17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eatr-aleksandria.narod.ru/index/0-2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2" w:name="fn162"/>
    <w:bookmarkEnd w:id="312"/>
    <w:p>
      <w:pPr>
        <w:numPr>
          <w:ilvl w:val="0"/>
          <w:numId w:val="9"/>
        </w:numPr>
        <w:spacing w:line="360" w:after="210" w:lineRule="auto"/>
      </w:pPr>
      <w:hyperlink r:id="rId17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lisium.org/moscow2024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3" w:name="fn163"/>
    <w:bookmarkEnd w:id="313"/>
    <w:p>
      <w:pPr>
        <w:numPr>
          <w:ilvl w:val="0"/>
          <w:numId w:val="9"/>
        </w:numPr>
        <w:spacing w:line="360" w:after="210" w:lineRule="auto"/>
      </w:pPr>
      <w:hyperlink r:id="rId17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za.ru/2022/08/31/88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ru-RU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ru-RU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6c887d113c021dcbec088fd1eb4c1bcedb24c5a6.png" TargetMode="Internal"/><Relationship Id="rId6" Type="http://schemas.openxmlformats.org/officeDocument/2006/relationships/hyperlink" Target="https://stihi.ru/avtor/cornett" TargetMode="External"/><Relationship Id="rId7" Type="http://schemas.openxmlformats.org/officeDocument/2006/relationships/hyperlink" Target="https://24smi.org/celebrity/1396-iana-vainovskaia.html" TargetMode="External"/><Relationship Id="rId8" Type="http://schemas.openxmlformats.org/officeDocument/2006/relationships/hyperlink" Target="http://24smi.org" TargetMode="External"/><Relationship Id="rId9" Type="http://schemas.openxmlformats.org/officeDocument/2006/relationships/hyperlink" Target="http://kp.ru" TargetMode="External"/><Relationship Id="rId10" Type="http://schemas.openxmlformats.org/officeDocument/2006/relationships/hyperlink" Target="http://myseldon.com" TargetMode="External"/><Relationship Id="rId11" Type="http://schemas.openxmlformats.org/officeDocument/2006/relationships/hyperlink" Target="http://dailyshow.ru" TargetMode="External"/><Relationship Id="rId12" Type="http://schemas.openxmlformats.org/officeDocument/2006/relationships/hyperlink" Target="https://zvuk.com/artist/203420076" TargetMode="External"/><Relationship Id="rId13" Type="http://schemas.openxmlformats.org/officeDocument/2006/relationships/hyperlink" Target="https://24smi.org/celebrity/1396-iana-vainovskaia.html" TargetMode="External"/><Relationship Id="rId14" Type="http://schemas.openxmlformats.org/officeDocument/2006/relationships/hyperlink" Target="https://www.dailyshow.ru/articles/winner/24847/" TargetMode="External"/><Relationship Id="rId15" Type="http://schemas.openxmlformats.org/officeDocument/2006/relationships/hyperlink" Target="https://muzsmi.ru/2024/01/27/%D1%8F%D0%BD%D0%B0-%D0%B2%D0%B0%D0%B9%D0%BD%D0%BE%D0%B2%D1%81%D0%BA%D0%B0%D1%8F-%D0%B8%D0%BD%D1%82%D0%B5%D1%80%D0%B2%D1%8C%D1%8E-%D1%81-%D0%BF%D0%BE%D0%B1%D0%B5%D0%B4%D0%B8%D1%82%D0%B5%D0%BB%D1%8C/" TargetMode="External"/><Relationship Id="rId16" Type="http://schemas.openxmlformats.org/officeDocument/2006/relationships/hyperlink" Target="https://vk.com/yana.vainovskaya" TargetMode="External"/><Relationship Id="rId17" Type="http://schemas.openxmlformats.org/officeDocument/2006/relationships/hyperlink" Target="https://www.youtube.com/watch?v=mShRIOFw18k" TargetMode="External"/><Relationship Id="rId18" Type="http://schemas.openxmlformats.org/officeDocument/2006/relationships/hyperlink" Target="http://flibusta.site/a/262191" TargetMode="External"/><Relationship Id="rId19" Type="http://schemas.openxmlformats.org/officeDocument/2006/relationships/hyperlink" Target="https://vk.com/wall-208767295_98505" TargetMode="External"/><Relationship Id="rId20" Type="http://schemas.openxmlformats.org/officeDocument/2006/relationships/hyperlink" Target="https://www.youtube.com/watch?v=vSgm_IpO4tw" TargetMode="External"/><Relationship Id="rId21" Type="http://schemas.openxmlformats.org/officeDocument/2006/relationships/hyperlink" Target="https://vk.com/wall-24371598_1185568" TargetMode="External"/><Relationship Id="rId22" Type="http://schemas.openxmlformats.org/officeDocument/2006/relationships/hyperlink" Target="https://vk.com/@hdacademy-yana-voinova" TargetMode="External"/><Relationship Id="rId23" Type="http://schemas.openxmlformats.org/officeDocument/2006/relationships/hyperlink" Target="https://edu.lenobl.ru/media/uploads/userfiles/2022/03/10/%D0%9E%D1%82%D1%87%D0%B5%D1%82_2019.docx" TargetMode="External"/><Relationship Id="rId24" Type="http://schemas.openxmlformats.org/officeDocument/2006/relationships/hyperlink" Target="https://t.me/s/kristinamolnia?before=13467" TargetMode="External"/><Relationship Id="rId25" Type="http://schemas.openxmlformats.org/officeDocument/2006/relationships/hyperlink" Target="https://www.intermedia.ru/news/399673" TargetMode="External"/><Relationship Id="rId26" Type="http://schemas.openxmlformats.org/officeDocument/2006/relationships/hyperlink" Target="https://www.youtube.com/watch?v=B_X2UhNgXQI" TargetMode="External"/><Relationship Id="rId27" Type="http://schemas.openxmlformats.org/officeDocument/2006/relationships/hyperlink" Target="https://www.kommersant.ru/doc/5268952" TargetMode="External"/><Relationship Id="rId28" Type="http://schemas.openxmlformats.org/officeDocument/2006/relationships/hyperlink" Target="https://avtonom.org/author_columns/o-voyne-s-ukrainoy" TargetMode="External"/><Relationship Id="rId29" Type="http://schemas.openxmlformats.org/officeDocument/2006/relationships/hyperlink" Target="https://vk.com/wall-24371598_1355516" TargetMode="External"/><Relationship Id="rId30" Type="http://schemas.openxmlformats.org/officeDocument/2006/relationships/hyperlink" Target="https://www.intermedia.ru/news/371188" TargetMode="External"/><Relationship Id="rId31" Type="http://schemas.openxmlformats.org/officeDocument/2006/relationships/hyperlink" Target="https://mo-akademicheskoe-spb.ru/upload/iblock/852/rwngwo43l77iaxabr7j0sv7e6az31q7f/Akadem_vestnik-5_250-210x295-v-pechat.pdf" TargetMode="External"/><Relationship Id="rId32" Type="http://schemas.openxmlformats.org/officeDocument/2006/relationships/hyperlink" Target="https://t.me/s/kristinamolnia?before=15213" TargetMode="External"/><Relationship Id="rId33" Type="http://schemas.openxmlformats.org/officeDocument/2006/relationships/hyperlink" Target="https://xn--d1aiahnen.xn--80aswg/member/1235" TargetMode="External"/><Relationship Id="rId34" Type="http://schemas.openxmlformats.org/officeDocument/2006/relationships/hyperlink" Target="https://www.youtube.com/@yana.vainovskaya" TargetMode="External"/><Relationship Id="rId35" Type="http://schemas.openxmlformats.org/officeDocument/2006/relationships/hyperlink" Target="https://www.instagram.com/yana__vainovskaya/" TargetMode="External"/><Relationship Id="rId36" Type="http://schemas.openxmlformats.org/officeDocument/2006/relationships/hyperlink" Target="https://pskov.yabloko.ru/news/ostanovitsya-i-sest-za-stol-peregovorov-yana-ivanova/" TargetMode="External"/><Relationship Id="rId37" Type="http://schemas.openxmlformats.org/officeDocument/2006/relationships/hyperlink" Target="https://www.instagram.com/reel/DULsJzQDNjq/" TargetMode="External"/><Relationship Id="rId38" Type="http://schemas.openxmlformats.org/officeDocument/2006/relationships/hyperlink" Target="https://www.instagram.com/reel/DUNdGSrDILe/" TargetMode="External"/><Relationship Id="rId39" Type="http://schemas.openxmlformats.org/officeDocument/2006/relationships/hyperlink" Target="https://www.instagram.com/p/DT20EMvAsu3/" TargetMode="External"/><Relationship Id="rId40" Type="http://schemas.openxmlformats.org/officeDocument/2006/relationships/hyperlink" Target="https://poeziya.ru/u/14109/" TargetMode="External"/><Relationship Id="rId41" Type="http://schemas.openxmlformats.org/officeDocument/2006/relationships/hyperlink" Target="https://stihi.ru/avtor/cornett" TargetMode="External"/><Relationship Id="rId42" Type="http://schemas.openxmlformats.org/officeDocument/2006/relationships/hyperlink" Target="https://vk.com/patricia25436943" TargetMode="External"/><Relationship Id="rId43" Type="http://schemas.openxmlformats.org/officeDocument/2006/relationships/hyperlink" Target="https://stihi.ru/avtor/kuz" TargetMode="External"/><Relationship Id="rId44" Type="http://schemas.openxmlformats.org/officeDocument/2006/relationships/hyperlink" Target="https://ru.wikipedia.org/wiki/%D0%9A%D1%83%D0%B7%D0%BD%D0%B5%D1%86%D0%BE%D0%B2" TargetMode="External"/><Relationship Id="rId45" Type="http://schemas.openxmlformats.org/officeDocument/2006/relationships/hyperlink" Target="https://ru.wikipedia.org/wiki/%D0%9A%D1%83%D0%B7%D0%BD%D0%B5%D1%86%D0%BE%D0%B2" TargetMode="External"/><Relationship Id="rId46" Type="http://schemas.openxmlformats.org/officeDocument/2006/relationships/hyperlink" Target="http://iss.rybmuseum.ru/entity/PERSON/3512992" TargetMode="External"/><Relationship Id="rId47" Type="http://schemas.openxmlformats.org/officeDocument/2006/relationships/hyperlink" Target="https://poeziya.ru/u/33390/" TargetMode="External"/><Relationship Id="rId48" Type="http://schemas.openxmlformats.org/officeDocument/2006/relationships/hyperlink" Target="https://dmitrykuznetsov.ru" TargetMode="External"/><Relationship Id="rId49" Type="http://schemas.openxmlformats.org/officeDocument/2006/relationships/hyperlink" Target="https://kuznetsov.com" TargetMode="External"/><Relationship Id="rId50" Type="http://schemas.openxmlformats.org/officeDocument/2006/relationships/hyperlink" Target="https://lavkapisateley.spb.ru/enciklopediya/k/kuznecov--678" TargetMode="External"/><Relationship Id="rId51" Type="http://schemas.openxmlformats.org/officeDocument/2006/relationships/hyperlink" Target="https://ru.wikipedia.org/wiki/%D0%9A%D1%83%D0%B7%D0%BD%D0%B5%D1%86%D0%BE%D0%B2" TargetMode="External"/><Relationship Id="rId52" Type="http://schemas.openxmlformats.org/officeDocument/2006/relationships/hyperlink" Target="https://stihi.ru/avtor/cornett&amp;book=4" TargetMode="External"/><Relationship Id="rId53" Type="http://schemas.openxmlformats.org/officeDocument/2006/relationships/hyperlink" Target="https://vk.com/yana.vainovskaya" TargetMode="External"/><Relationship Id="rId54" Type="http://schemas.openxmlformats.org/officeDocument/2006/relationships/hyperlink" Target="https://www.instagram.com/reel/DULsJzQDNjq/" TargetMode="External"/><Relationship Id="rId55" Type="http://schemas.openxmlformats.org/officeDocument/2006/relationships/hyperlink" Target="https://www.instagram.com/reel/DUNdGSrDILe/" TargetMode="External"/><Relationship Id="rId56" Type="http://schemas.openxmlformats.org/officeDocument/2006/relationships/hyperlink" Target="https://stihi.ru/diary/cornett/2015-03-07" TargetMode="External"/><Relationship Id="rId57" Type="http://schemas.openxmlformats.org/officeDocument/2006/relationships/hyperlink" Target="https://stihi.ru/2007/11/16/2254" TargetMode="External"/><Relationship Id="rId58" Type="http://schemas.openxmlformats.org/officeDocument/2006/relationships/hyperlink" Target="https://xn--e1aajgqkncdd3h.xn--p1ai/stihi/st1m_angel-ili-bes" TargetMode="External"/><Relationship Id="rId59" Type="http://schemas.openxmlformats.org/officeDocument/2006/relationships/hyperlink" Target="https://stihi.ru/avtor/g136502" TargetMode="External"/><Relationship Id="rId60" Type="http://schemas.openxmlformats.org/officeDocument/2006/relationships/hyperlink" Target="https://stihi.ru/avtor/cornett&amp;book=5" TargetMode="External"/><Relationship Id="rId61" Type="http://schemas.openxmlformats.org/officeDocument/2006/relationships/hyperlink" Target="https://stihi.ru/avtor/peneja" TargetMode="External"/><Relationship Id="rId62" Type="http://schemas.openxmlformats.org/officeDocument/2006/relationships/hyperlink" Target="https://stihi.ru/2014/11/19/4030" TargetMode="External"/><Relationship Id="rId63" Type="http://schemas.openxmlformats.org/officeDocument/2006/relationships/hyperlink" Target="https://stihi.ru/avtor/burningflesh" TargetMode="External"/><Relationship Id="rId64" Type="http://schemas.openxmlformats.org/officeDocument/2006/relationships/hyperlink" Target="https://stihi.ru/avtor/kornilov1&amp;book=55" TargetMode="External"/><Relationship Id="rId65" Type="http://schemas.openxmlformats.org/officeDocument/2006/relationships/hyperlink" Target="https://stihi.ru/avtor/kokorin2" TargetMode="External"/><Relationship Id="rId66" Type="http://schemas.openxmlformats.org/officeDocument/2006/relationships/hyperlink" Target="https://stihi.ru/avtor/garryhardcore1" TargetMode="External"/><Relationship Id="rId67" Type="http://schemas.openxmlformats.org/officeDocument/2006/relationships/hyperlink" Target="https://stihi.ru/2018/12/05/5968" TargetMode="External"/><Relationship Id="rId68" Type="http://schemas.openxmlformats.org/officeDocument/2006/relationships/hyperlink" Target="https://stihi.ru/2015/09/20/9948" TargetMode="External"/><Relationship Id="rId69" Type="http://schemas.openxmlformats.org/officeDocument/2006/relationships/hyperlink" Target="https://vk.com/yana.vainovskaya" TargetMode="External"/><Relationship Id="rId70" Type="http://schemas.openxmlformats.org/officeDocument/2006/relationships/hyperlink" Target="https://detivoyni.ru" TargetMode="External"/><Relationship Id="rId71" Type="http://schemas.openxmlformats.org/officeDocument/2006/relationships/hyperlink" Target="https://doct.ru/doctors/didenko_vasiliy_vasilevich.html" TargetMode="External"/><Relationship Id="rId72" Type="http://schemas.openxmlformats.org/officeDocument/2006/relationships/hyperlink" Target="https://www.kp.ru/afisha/msk/obzory/muzyka/pobeditel-shou-yarche-zvezd-2023/" TargetMode="External"/><Relationship Id="rId73" Type="http://schemas.openxmlformats.org/officeDocument/2006/relationships/hyperlink" Target="https://www.instagram.com/reel/DOoBrsdCly2/" TargetMode="External"/><Relationship Id="rId74" Type="http://schemas.openxmlformats.org/officeDocument/2006/relationships/hyperlink" Target="https://interesnoe.me/source-41774259/post-1254611" TargetMode="External"/><Relationship Id="rId75" Type="http://schemas.openxmlformats.org/officeDocument/2006/relationships/hyperlink" Target="https://www.instagram.com/p/DR4n90wjOGJ/" TargetMode="External"/><Relationship Id="rId76" Type="http://schemas.openxmlformats.org/officeDocument/2006/relationships/hyperlink" Target="https://www.klgd.ru/activity/education/news/files/protocol_estrada_2024.pdf" TargetMode="External"/><Relationship Id="rId77" Type="http://schemas.openxmlformats.org/officeDocument/2006/relationships/hyperlink" Target="https://forum.vgd.ru/post/18/76316/p2725953.htm" TargetMode="External"/><Relationship Id="rId78" Type="http://schemas.openxmlformats.org/officeDocument/2006/relationships/hyperlink" Target="https://www.arcticandnorth.ru/upload/uf/004/0bm5j1qo4m3zap3ywdcbggu116j8siyj/58.pdf" TargetMode="External"/><Relationship Id="rId79" Type="http://schemas.openxmlformats.org/officeDocument/2006/relationships/hyperlink" Target="https://ru.wikipedia.org/wiki/%D0%94%D0%B8%D0%B4%D0%B5%D0%BD%D0%BA%D0%BE" TargetMode="External"/><Relationship Id="rId80" Type="http://schemas.openxmlformats.org/officeDocument/2006/relationships/hyperlink" Target="https://ru.wikipedia.org/wiki/%D0%AF%D0%BD%D0%BE%D0%B2%D1%81%D0%BA%D0%B0%D1%8F" TargetMode="External"/><Relationship Id="rId81" Type="http://schemas.openxmlformats.org/officeDocument/2006/relationships/hyperlink" Target="https://volnanews.ru/society/voiny-ne-umirayut-oni-ostayutsya-v-nezrimom-stroyu" TargetMode="External"/><Relationship Id="rId82" Type="http://schemas.openxmlformats.org/officeDocument/2006/relationships/hyperlink" Target="http://combcossack.0pk.me/viewtopic.php?id=2142" TargetMode="External"/><Relationship Id="rId83" Type="http://schemas.openxmlformats.org/officeDocument/2006/relationships/hyperlink" Target="https://news.sportbox.ru/Vidy_sporta/Figurnoe_katanie/spbnews_NI1329102_Reshil_napisat_Janovskoj_v_fejsbuke_Vengersko_rossijskij_duet_v_tancah_na_ldu__o_sozdanii_pary" TargetMode="External"/><Relationship Id="rId84" Type="http://schemas.openxmlformats.org/officeDocument/2006/relationships/hyperlink" Target="https://24smi.org/celebrity/1396-iana-vainovskaia.html" TargetMode="External"/><Relationship Id="rId85" Type="http://schemas.openxmlformats.org/officeDocument/2006/relationships/hyperlink" Target="https://24smi.org/celebrity/1396-iana-vainovskaia.html" TargetMode="External"/><Relationship Id="rId86" Type="http://schemas.openxmlformats.org/officeDocument/2006/relationships/hyperlink" Target="https://www.kp.ru/afisha/msk/obzory/muzyka/pobeditel-shou-yarche-zvezd-2023/" TargetMode="External"/><Relationship Id="rId87" Type="http://schemas.openxmlformats.org/officeDocument/2006/relationships/hyperlink" Target="https://myseldon.com/ru/news/index/304840422" TargetMode="External"/><Relationship Id="rId88" Type="http://schemas.openxmlformats.org/officeDocument/2006/relationships/hyperlink" Target="https://www.dailyshow.ru/articles/winner/24847/" TargetMode="External"/><Relationship Id="rId89" Type="http://schemas.openxmlformats.org/officeDocument/2006/relationships/hyperlink" Target="https://pravdasevera.ru/-70bu4uxe" TargetMode="External"/><Relationship Id="rId90" Type="http://schemas.openxmlformats.org/officeDocument/2006/relationships/hyperlink" Target="https://www.last.fm/ru/music/%D0%9D%D0%B0%D1%82%D0%B0%D0%BB%D1%8C%D1%8F+%D0%9B%D0%B0%D0%BF%D0%B8%D0%BD%D0%B0/+wiki" TargetMode="External"/><Relationship Id="rId91" Type="http://schemas.openxmlformats.org/officeDocument/2006/relationships/hyperlink" Target="http://www.minsport-kuzbass.ru/fizicheskaya-kultura-i-sport/gto/nagrazhdenie-serebryanym-i-bronzovym-znakom-otlichiya-gto/%E2%84%96%20182%20%D0%BE%D1%82%2007.02.2022.pdf" TargetMode="External"/><Relationship Id="rId92" Type="http://schemas.openxmlformats.org/officeDocument/2006/relationships/hyperlink" Target="https://www.tiktok.com/@solnce_music/video/7334580924346141984" TargetMode="External"/><Relationship Id="rId93" Type="http://schemas.openxmlformats.org/officeDocument/2006/relationships/hyperlink" Target="https://tel.yandex.ru/search/touch?lr=10130&amp;ncrnd=47399&amp;noreask=1&amp;rq=1&amp;es_context=0zH4sIAAAAAAAAAzVRO04DQQylScGmgBoaLrCS__aUUCIukaAIoawCCp-IA3EAzsCp6PDOzO42lv2e5_m97c9qGI4fJwyzAB7W--cDGBoXK8N6dzgFkhgItUkwCoIOw_vxRJz_jJrpUAREoO6K0BlVa8dChDaczyCUpS2GpBbtaU4utZrzA-JG9dCyUM2stynfDGw1asITUmtDFdcKdytgvCgzh44v6IwpoWLy61RTMgqsbXYF9ibGzEuBdrmyuYu0AaZM64NKtn558bRhkczBizuYm7idmHK09NNntKJ2G6RUa-c-C4s3cXmJY3R7AFS7_jzdEtL2e25hatbmYxlYV51KBbpBIRIzow4Eo3AbBEdYnt8HJTRTbU9kdNSzc-wZIWSi0dsKtBiRsYN1ZqoRgMuLq3t0yqgz4sxSiuMomOmEkwRQ6kMkHrebaXN43B3Hyafd527Kav-xPY5fr-N-ehrdxrvbh5szWm3e3l4e_76vf_8BcTZqq7gCAAA&amp;text=%D1%8F%D0%BD%D0%B0+%D0%B3%D0%BE%D0%BB%D1%82+%D0%B1%D0%B8%D0%BE%D0%B3%D1%80%D0%B0%D1%84%D0%B8%D1%8F&amp;ento=0oCgtraW4xNTY2Mjg1MBIPcnV3ODg1MTQxMDp0ZWFtGAJCD9GP0L3QsCDQs9C-0LvRgoIBCWJpb2dyYXBoeZABAV8MkLo&amp;es_params=%7B%22tab%22%3A3%7D" TargetMode="External"/><Relationship Id="rId94" Type="http://schemas.openxmlformats.org/officeDocument/2006/relationships/hyperlink" Target="https://pravdasevera.ru/2021/05/06/60b0a0f0b43ef52e7c680e83.html" TargetMode="External"/><Relationship Id="rId95" Type="http://schemas.openxmlformats.org/officeDocument/2006/relationships/hyperlink" Target="https://www.rusprofile.ru/id/2380699" TargetMode="External"/><Relationship Id="rId96" Type="http://schemas.openxmlformats.org/officeDocument/2006/relationships/hyperlink" Target="https://www.audit-it.ru/contragent/1067746733746_ooo-navigator-rekords" TargetMode="External"/><Relationship Id="rId97" Type="http://schemas.openxmlformats.org/officeDocument/2006/relationships/hyperlink" Target="https://companies.rbc.ru/id/1067746733746-ooo-navigator-rekords/" TargetMode="External"/><Relationship Id="rId98" Type="http://schemas.openxmlformats.org/officeDocument/2006/relationships/hyperlink" Target="https://companium.ru/id/1067746733746-navigator-rekords" TargetMode="External"/><Relationship Id="rId99" Type="http://schemas.openxmlformats.org/officeDocument/2006/relationships/hyperlink" Target="https://ru.wikipedia.org/wiki/Navigator_Records" TargetMode="External"/><Relationship Id="rId100" Type="http://schemas.openxmlformats.org/officeDocument/2006/relationships/hyperlink" Target="https://www.navimusic.ru/page/about-us" TargetMode="External"/><Relationship Id="rId101" Type="http://schemas.openxmlformats.org/officeDocument/2006/relationships/hyperlink" Target="https://colta.ru/articles/music_modern/3049-zachem-nuzhny-leybly" TargetMode="External"/><Relationship Id="rId102" Type="http://schemas.openxmlformats.org/officeDocument/2006/relationships/hyperlink" Target="https://t.me/s/nsnfm?after=38524" TargetMode="External"/><Relationship Id="rId103" Type="http://schemas.openxmlformats.org/officeDocument/2006/relationships/hyperlink" Target="https://nsn.fm/culture/ne-pro-dengi-rostelekom-naidet-svou-nishu-v-sfere-razvlechenii" TargetMode="External"/><Relationship Id="rId104" Type="http://schemas.openxmlformats.org/officeDocument/2006/relationships/hyperlink" Target="https://regnum.ru/news/1416662.html" TargetMode="External"/><Relationship Id="rId105" Type="http://schemas.openxmlformats.org/officeDocument/2006/relationships/hyperlink" Target="https://www.intermedia.ru/news/244893" TargetMode="External"/><Relationship Id="rId106" Type="http://schemas.openxmlformats.org/officeDocument/2006/relationships/hyperlink" Target="https://vk.com/@waveforum-aleksei-kozin-navigator-records-slushat-muzyku-eto-moya-rabo" TargetMode="External"/><Relationship Id="rId107" Type="http://schemas.openxmlformats.org/officeDocument/2006/relationships/hyperlink" Target="https://starsaboutwar.in.ua/ru/splyn" TargetMode="External"/><Relationship Id="rId108" Type="http://schemas.openxmlformats.org/officeDocument/2006/relationships/hyperlink" Target="https://www.good.t.minsk.by/20595.html" TargetMode="External"/><Relationship Id="rId109" Type="http://schemas.openxmlformats.org/officeDocument/2006/relationships/hyperlink" Target="https://good.t.minsk.by/20595.html" TargetMode="External"/><Relationship Id="rId110" Type="http://schemas.openxmlformats.org/officeDocument/2006/relationships/hyperlink" Target="https://memepedia.ru/net-voine-nashestvie/" TargetMode="External"/><Relationship Id="rId111" Type="http://schemas.openxmlformats.org/officeDocument/2006/relationships/hyperlink" Target="https://starsaboutwar.in.ua/splin" TargetMode="External"/><Relationship Id="rId112" Type="http://schemas.openxmlformats.org/officeDocument/2006/relationships/hyperlink" Target="https://www.list-org.com/company/4330081" TargetMode="External"/><Relationship Id="rId113" Type="http://schemas.openxmlformats.org/officeDocument/2006/relationships/hyperlink" Target="https://vk.com/navigatorrecords" TargetMode="External"/><Relationship Id="rId114" Type="http://schemas.openxmlformats.org/officeDocument/2006/relationships/hyperlink" Target="https://saby.ru/profile/7707592033-772501001" TargetMode="External"/><Relationship Id="rId115" Type="http://schemas.openxmlformats.org/officeDocument/2006/relationships/hyperlink" Target="https://www.youtube.com/navigator" TargetMode="External"/><Relationship Id="rId116" Type="http://schemas.openxmlformats.org/officeDocument/2006/relationships/hyperlink" Target="https://thepage.ua/news/kak-desyatki-vsemirno-izvestnyh-zvezd-vstali-na-zashitu-ukrainy-razrushaya-mir-lzhi-i-propagandy-rossii" TargetMode="External"/><Relationship Id="rId117" Type="http://schemas.openxmlformats.org/officeDocument/2006/relationships/hyperlink" Target="https://human-nonhuman.info" TargetMode="External"/><Relationship Id="rId118" Type="http://schemas.openxmlformats.org/officeDocument/2006/relationships/hyperlink" Target="https://www.gazeta.ru/culture/2014/10/29/a_6281809.shtml" TargetMode="External"/><Relationship Id="rId119" Type="http://schemas.openxmlformats.org/officeDocument/2006/relationships/hyperlink" Target="https://www.youtube.com/watch?v=czz1lb_slQc" TargetMode="External"/><Relationship Id="rId120" Type="http://schemas.openxmlformats.org/officeDocument/2006/relationships/hyperlink" Target="https://www.youtube.com/watch?v=T932BJkYaww" TargetMode="External"/><Relationship Id="rId121" Type="http://schemas.openxmlformats.org/officeDocument/2006/relationships/hyperlink" Target="https://xn----7sbbatcveabojuhbh6ciju0g8ina.xn--p1ai/upload/medialibrary/%D1%81%D1%82%D0%B0%D1%82%D1%8C%D0%B8%20%D0%B0%D0%B4%D0%BC%D0%B8%D0%BD%D0%B8%D1%81%D1%82%D1%80%D0%B0%D1%86%D0%B8%D0%B8.pdf" TargetMode="External"/><Relationship Id="rId122" Type="http://schemas.openxmlformats.org/officeDocument/2006/relationships/hyperlink" Target="https://damia.ru/spk/card?req=540424609797" TargetMode="External"/><Relationship Id="rId123" Type="http://schemas.openxmlformats.org/officeDocument/2006/relationships/hyperlink" Target="https://evrazsteelbuilding.ru/team/aleksandr-kozin/" TargetMode="External"/><Relationship Id="rId124" Type="http://schemas.openxmlformats.org/officeDocument/2006/relationships/hyperlink" Target="https://daily.afisha.ru/archive/volna/archive/labels_navigator/" TargetMode="External"/><Relationship Id="rId125" Type="http://schemas.openxmlformats.org/officeDocument/2006/relationships/hyperlink" Target="https://companium.ru/id/1067746733746-navigator-rekords" TargetMode="External"/><Relationship Id="rId126" Type="http://schemas.openxmlformats.org/officeDocument/2006/relationships/hyperlink" Target="https://ru.wikipedia.org/wiki/Navigator_Records" TargetMode="External"/><Relationship Id="rId127" Type="http://schemas.openxmlformats.org/officeDocument/2006/relationships/hyperlink" Target="https://newsmuz.com/news/aleksey-kozin" TargetMode="External"/><Relationship Id="rId128" Type="http://schemas.openxmlformats.org/officeDocument/2006/relationships/hyperlink" Target="https://www.kinopoisk.ru/name/5611687/" TargetMode="External"/><Relationship Id="rId129" Type="http://schemas.openxmlformats.org/officeDocument/2006/relationships/hyperlink" Target="https://vk.com/yana.vainovskaya" TargetMode="External"/><Relationship Id="rId130" Type="http://schemas.openxmlformats.org/officeDocument/2006/relationships/hyperlink" Target="https://www.youtube.com/@yana.vainovskaya" TargetMode="External"/><Relationship Id="rId131" Type="http://schemas.openxmlformats.org/officeDocument/2006/relationships/hyperlink" Target="https://www.rostov.kp.ru/daily/26191/3079462/" TargetMode="External"/><Relationship Id="rId132" Type="http://schemas.openxmlformats.org/officeDocument/2006/relationships/hyperlink" Target="https://ru.wikipedia.org/wiki/%D0%97%D0%B2%D0%B5%D1%80%D0%B8_(%D0%B3%D1%80%D1%83%D0%BF%D0%BF%D0%B0)" TargetMode="External"/><Relationship Id="rId133" Type="http://schemas.openxmlformats.org/officeDocument/2006/relationships/hyperlink" Target="https://www.audit-it.ru/contragent/1067746733746_ooo-navigator-rekords" TargetMode="External"/><Relationship Id="rId134" Type="http://schemas.openxmlformats.org/officeDocument/2006/relationships/hyperlink" Target="https://waveforum.ru/biblioteka/kak-popast-na-leybl-intervju-kozin" TargetMode="External"/><Relationship Id="rId135" Type="http://schemas.openxmlformats.org/officeDocument/2006/relationships/hyperlink" Target="https://vk.com/kozinalexey" TargetMode="External"/><Relationship Id="rId136" Type="http://schemas.openxmlformats.org/officeDocument/2006/relationships/hyperlink" Target="https://waveforum.ru/biblioteka/zachem-nuzhen-leybl" TargetMode="External"/><Relationship Id="rId137" Type="http://schemas.openxmlformats.org/officeDocument/2006/relationships/hyperlink" Target="https://vk.com/@waveforum-aleksei-kozin-navigator-records-slushat-muzyku-eto-moya-rabo" TargetMode="External"/><Relationship Id="rId138" Type="http://schemas.openxmlformats.org/officeDocument/2006/relationships/hyperlink" Target="https://vk.com/kozinalexey?offset=10&amp;own=1" TargetMode="External"/><Relationship Id="rId139" Type="http://schemas.openxmlformats.org/officeDocument/2006/relationships/hyperlink" Target="https://mounb.ru/vadim-alekseevich-kozin/" TargetMode="External"/><Relationship Id="rId140" Type="http://schemas.openxmlformats.org/officeDocument/2006/relationships/hyperlink" Target="https://www.intermedia.ru/news/252353" TargetMode="External"/><Relationship Id="rId141" Type="http://schemas.openxmlformats.org/officeDocument/2006/relationships/hyperlink" Target="https://kgii.ru/62-mf/kafedra-solo/706-kosinskij-aleksandr-khrisanovich" TargetMode="External"/><Relationship Id="rId142" Type="http://schemas.openxmlformats.org/officeDocument/2006/relationships/hyperlink" Target="https://www.youtube.com/watch?v=VIXR_y1CivQ" TargetMode="External"/><Relationship Id="rId143" Type="http://schemas.openxmlformats.org/officeDocument/2006/relationships/hyperlink" Target="https://avtorskoeradio.ru/2025/01/04/%D0%B2%D0%B8%D1%82%D0%B0%D0%BB%D0%B8%D0%B9-%D0%BA%D0%BE%D0%B7%D0%B8%D0%BD/" TargetMode="External"/><Relationship Id="rId144" Type="http://schemas.openxmlformats.org/officeDocument/2006/relationships/hyperlink" Target="http://russrock.ru/history/10290-istoriya-gruppy-orkestr-kreolskogo-tango.html" TargetMode="External"/><Relationship Id="rId145" Type="http://schemas.openxmlformats.org/officeDocument/2006/relationships/hyperlink" Target="https://daily.afisha.ru/archive/volna/archive/labels_navigator/" TargetMode="External"/><Relationship Id="rId146" Type="http://schemas.openxmlformats.org/officeDocument/2006/relationships/hyperlink" Target="https://www.facebook.com/groups/248153730451669/" TargetMode="External"/><Relationship Id="rId147" Type="http://schemas.openxmlformats.org/officeDocument/2006/relationships/hyperlink" Target="https://vk.com/@waveforum-aleksei-kozin-navigator-records-slushat-muzyku-eto-moya-rabo" TargetMode="External"/><Relationship Id="rId148" Type="http://schemas.openxmlformats.org/officeDocument/2006/relationships/hyperlink" Target="https://www.intermedia.ru/amp/news/257021" TargetMode="External"/><Relationship Id="rId149" Type="http://schemas.openxmlformats.org/officeDocument/2006/relationships/hyperlink" Target="https://lyrhub.com/track/%D0%9A%D1%83%D0%BA%D1%80%D1%8B%D0%BD%D0%B8%D0%BA%D1%81%D1%8B-2/%D0%90%D1%80%D1%82%D0%B8%D1%81%D1%82" TargetMode="External"/><Relationship Id="rId150" Type="http://schemas.openxmlformats.org/officeDocument/2006/relationships/hyperlink" Target="https://www.rap.ru/discography/605" TargetMode="External"/><Relationship Id="rId151" Type="http://schemas.openxmlformats.org/officeDocument/2006/relationships/hyperlink" Target="https://navigatorrecords.ru/" TargetMode="External"/><Relationship Id="rId152" Type="http://schemas.openxmlformats.org/officeDocument/2006/relationships/hyperlink" Target="https://aforizm.org/avtory/tsoj?start=20" TargetMode="External"/><Relationship Id="rId153" Type="http://schemas.openxmlformats.org/officeDocument/2006/relationships/hyperlink" Target="https://kozhevnikov-vikt.narod.ru/index/0-5" TargetMode="External"/><Relationship Id="rId154" Type="http://schemas.openxmlformats.org/officeDocument/2006/relationships/hyperlink" Target="https://www.youtube.com/watch?v=asUBrE4CVYU" TargetMode="External"/><Relationship Id="rId155" Type="http://schemas.openxmlformats.org/officeDocument/2006/relationships/hyperlink" Target="https://navigatorrecords.ru" TargetMode="External"/><Relationship Id="rId156" Type="http://schemas.openxmlformats.org/officeDocument/2006/relationships/hyperlink" Target="https://newsmuz.com/news/aleksey-kozin" TargetMode="External"/><Relationship Id="rId157" Type="http://schemas.openxmlformats.org/officeDocument/2006/relationships/hyperlink" Target="https://narprod.com/blog/klimenkov/61231.html" TargetMode="External"/><Relationship Id="rId158" Type="http://schemas.openxmlformats.org/officeDocument/2006/relationships/hyperlink" Target="https://www.rap.ru/reading/19885" TargetMode="External"/><Relationship Id="rId159" Type="http://schemas.openxmlformats.org/officeDocument/2006/relationships/hyperlink" Target="https://ru.wikipedia.org/wiki/Navigator_Records" TargetMode="External"/><Relationship Id="rId160" Type="http://schemas.openxmlformats.org/officeDocument/2006/relationships/hyperlink" Target="https://vk.com/@waveforum-aleksei-kozin-navigator-records-slushat-muzyku-eto-moya-rabo" TargetMode="External"/><Relationship Id="rId161" Type="http://schemas.openxmlformats.org/officeDocument/2006/relationships/hyperlink" Target="https://daily.afisha.ru/archive/volna/archive/labels_navigator/" TargetMode="External"/><Relationship Id="rId162" Type="http://schemas.openxmlformats.org/officeDocument/2006/relationships/hyperlink" Target="http://theater111.ru/etika-artista.php" TargetMode="External"/><Relationship Id="rId163" Type="http://schemas.openxmlformats.org/officeDocument/2006/relationships/hyperlink" Target="https://navigatorrecords.ru" TargetMode="External"/><Relationship Id="rId164" Type="http://schemas.openxmlformats.org/officeDocument/2006/relationships/hyperlink" Target="https://vk.com/@solfeggio_li-50-velikih-citat-kompozitorov-o-muzyke-tvorchestve-i-vdohnov" TargetMode="External"/><Relationship Id="rId165" Type="http://schemas.openxmlformats.org/officeDocument/2006/relationships/hyperlink" Target="https://www.youtube.com/watch?v=iUI5OTlRrT4" TargetMode="External"/><Relationship Id="rId166" Type="http://schemas.openxmlformats.org/officeDocument/2006/relationships/hyperlink" Target="https://newsmuz.com/news/aleksey-kozin" TargetMode="External"/><Relationship Id="rId167" Type="http://schemas.openxmlformats.org/officeDocument/2006/relationships/hyperlink" Target="https://www.reddit.com/r/TrueFilm/comments/uo51gv/do_you_feel_films_rely_on_music_a_lot/" TargetMode="External"/><Relationship Id="rId168" Type="http://schemas.openxmlformats.org/officeDocument/2006/relationships/hyperlink" Target="https://waveforum.ru/biblioteka/kak-popast-na-leybl-intervju-kozin" TargetMode="External"/><Relationship Id="rId169" Type="http://schemas.openxmlformats.org/officeDocument/2006/relationships/hyperlink" Target="https://waveforum.ru/biblioteka/zachem-nuzhen-leybl" TargetMode="External"/><Relationship Id="rId170" Type="http://schemas.openxmlformats.org/officeDocument/2006/relationships/hyperlink" Target="https://t.me/s/adomogarov_official?before=2594" TargetMode="External"/><Relationship Id="rId171" Type="http://schemas.openxmlformats.org/officeDocument/2006/relationships/hyperlink" Target="https://allcitations.ru/tema/pro-muzyku" TargetMode="External"/><Relationship Id="rId172" Type="http://schemas.openxmlformats.org/officeDocument/2006/relationships/hyperlink" Target="https://teatr-aleksandria.narod.ru/index/0-27" TargetMode="External"/><Relationship Id="rId173" Type="http://schemas.openxmlformats.org/officeDocument/2006/relationships/hyperlink" Target="https://colisium.org/moscow2024/" TargetMode="External"/><Relationship Id="rId174" Type="http://schemas.openxmlformats.org/officeDocument/2006/relationships/hyperlink" Target="https://proza.ru/2022/08/31/881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2-05T12:21:20.393Z</dcterms:created>
  <dcterms:modified xsi:type="dcterms:W3CDTF">2026-02-05T12:21:20.393Z</dcterms:modified>
</cp:coreProperties>
</file>